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939AA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946F696" wp14:editId="426EA73E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59E5EE4C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64F3B4A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4661261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ADBF76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3AF982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26D6A5B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A9622D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CC4513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26CE8DA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172DB150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EF813CB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E1C2266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86059C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3600B8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5BCFD8AB" w14:textId="77777777" w:rsidTr="00FF0208">
        <w:trPr>
          <w:jc w:val="center"/>
        </w:trPr>
        <w:tc>
          <w:tcPr>
            <w:tcW w:w="1984" w:type="dxa"/>
          </w:tcPr>
          <w:p w14:paraId="76A6AEF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392A4F9" w14:textId="77777777" w:rsidR="00FF0208" w:rsidRPr="00796194" w:rsidRDefault="00530E6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熊峰</w:t>
            </w:r>
            <w:proofErr w:type="gramEnd"/>
          </w:p>
        </w:tc>
      </w:tr>
      <w:tr w:rsidR="00FF0208" w:rsidRPr="00796194" w14:paraId="4DC00459" w14:textId="77777777" w:rsidTr="00FF0208">
        <w:trPr>
          <w:jc w:val="center"/>
        </w:trPr>
        <w:tc>
          <w:tcPr>
            <w:tcW w:w="1984" w:type="dxa"/>
          </w:tcPr>
          <w:p w14:paraId="4FB80DD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2F78BEE" w14:textId="77777777" w:rsidR="00FF0208" w:rsidRPr="00796194" w:rsidRDefault="00530E6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708</w:t>
            </w:r>
          </w:p>
        </w:tc>
      </w:tr>
      <w:tr w:rsidR="00FF0208" w:rsidRPr="00796194" w14:paraId="6024D6F1" w14:textId="77777777" w:rsidTr="00FF0208">
        <w:trPr>
          <w:jc w:val="center"/>
        </w:trPr>
        <w:tc>
          <w:tcPr>
            <w:tcW w:w="1984" w:type="dxa"/>
          </w:tcPr>
          <w:p w14:paraId="5A73B0D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2353C7CD" w14:textId="77777777" w:rsidR="00FF0208" w:rsidRPr="00796194" w:rsidRDefault="00530E6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8</w:t>
            </w:r>
          </w:p>
        </w:tc>
      </w:tr>
      <w:tr w:rsidR="00FF0208" w:rsidRPr="00796194" w14:paraId="14656CEF" w14:textId="77777777" w:rsidTr="00FF0208">
        <w:trPr>
          <w:jc w:val="center"/>
        </w:trPr>
        <w:tc>
          <w:tcPr>
            <w:tcW w:w="1984" w:type="dxa"/>
          </w:tcPr>
          <w:p w14:paraId="0056C2B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1B7937FC" w14:textId="77777777" w:rsidR="00FF0208" w:rsidRPr="00796194" w:rsidRDefault="00530E6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xiong257246@outlook.com</w:t>
            </w:r>
          </w:p>
        </w:tc>
      </w:tr>
      <w:tr w:rsidR="00FF0208" w:rsidRPr="00796194" w14:paraId="14B942F1" w14:textId="77777777" w:rsidTr="00FF0208">
        <w:trPr>
          <w:jc w:val="center"/>
        </w:trPr>
        <w:tc>
          <w:tcPr>
            <w:tcW w:w="1984" w:type="dxa"/>
          </w:tcPr>
          <w:p w14:paraId="1210B90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6974831" w14:textId="77777777" w:rsidR="00FF0208" w:rsidRPr="00796194" w:rsidRDefault="00530E6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114991114</w:t>
            </w:r>
          </w:p>
        </w:tc>
      </w:tr>
    </w:tbl>
    <w:p w14:paraId="2249C17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28EADC6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36AD2E5E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1" w:name="_Toc480900250"/>
      <w:bookmarkStart w:id="2" w:name="_Toc480901137"/>
      <w:bookmarkStart w:id="3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1"/>
      <w:bookmarkEnd w:id="2"/>
      <w:bookmarkEnd w:id="3"/>
    </w:p>
    <w:p w14:paraId="2CD890C9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0B374830" w14:textId="7B01AA05" w:rsidR="00A3736E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698434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34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62D912C1" w14:textId="21F8C92C" w:rsidR="00A3736E" w:rsidRDefault="00173A0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35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35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3CB17498" w14:textId="2233800B" w:rsidR="00A3736E" w:rsidRDefault="00173A0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36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36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2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7ED2B612" w14:textId="748879F0" w:rsidR="00A3736E" w:rsidRDefault="00173A0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37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37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2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749FBBFC" w14:textId="493F1C50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38" w:history="1">
            <w:r w:rsidR="00A3736E" w:rsidRPr="00533B11">
              <w:rPr>
                <w:rStyle w:val="aa"/>
                <w:rFonts w:ascii="Consolas" w:hAnsi="Consolas"/>
                <w:noProof/>
              </w:rPr>
              <w:t>3.1.1 isLegalMagicSquare()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38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3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2EFB9EAB" w14:textId="20605308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39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1.2</w:t>
            </w:r>
            <w:r w:rsidR="00A3736E" w:rsidRPr="00533B11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39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5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0602E429" w14:textId="79F9E34F" w:rsidR="00A3736E" w:rsidRDefault="00173A0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0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0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7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37F7AACC" w14:textId="3DEF34D7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1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1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8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33602CE7" w14:textId="31304EC1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2" w:history="1">
            <w:r w:rsidR="00A3736E" w:rsidRPr="00533B11">
              <w:rPr>
                <w:rStyle w:val="aa"/>
                <w:rFonts w:ascii="Consolas" w:hAnsi="Consolas"/>
                <w:noProof/>
              </w:rPr>
              <w:t>3.2.2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 Problem 3: Turtle graphics and </w:t>
            </w:r>
            <w:r w:rsidR="00A3736E" w:rsidRPr="00533B11">
              <w:rPr>
                <w:rStyle w:val="aa"/>
                <w:rFonts w:ascii="Consolas" w:hAnsi="Consolas"/>
                <w:noProof/>
              </w:rPr>
              <w:t>drawSquare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2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8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0BA756C3" w14:textId="258143F0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3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3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9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2DB83D33" w14:textId="15A54A2C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4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4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0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10109683" w14:textId="09D1635F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5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5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3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676ACFEB" w14:textId="1CD38B00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6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6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5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07B74A48" w14:textId="55F6E4A3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7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7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6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1DA972D1" w14:textId="6458D6D7" w:rsidR="00A3736E" w:rsidRDefault="00173A0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8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8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7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08A67A6B" w14:textId="34BD499F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49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设计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/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现</w:t>
            </w:r>
            <w:r w:rsidR="00A3736E" w:rsidRPr="00533B11">
              <w:rPr>
                <w:rStyle w:val="aa"/>
                <w:rFonts w:ascii="Consolas" w:hAnsi="Consolas"/>
                <w:noProof/>
              </w:rPr>
              <w:t>FriendshipGraph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类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49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7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75B32113" w14:textId="06C7D9B5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0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设计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/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现</w:t>
            </w:r>
            <w:r w:rsidR="00A3736E" w:rsidRPr="00533B11">
              <w:rPr>
                <w:rStyle w:val="aa"/>
                <w:rFonts w:ascii="Consolas" w:hAnsi="Consolas"/>
                <w:noProof/>
              </w:rPr>
              <w:t>Person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类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0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8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7408DDAB" w14:textId="291A18CB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1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设计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/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A3736E" w:rsidRPr="00533B11">
              <w:rPr>
                <w:rStyle w:val="aa"/>
                <w:rFonts w:ascii="Consolas" w:hAnsi="Consolas"/>
                <w:noProof/>
              </w:rPr>
              <w:t>main()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1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8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132CEE6C" w14:textId="561D82DF" w:rsidR="00A3736E" w:rsidRDefault="00173A0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2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设计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/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2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19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3DC35E1B" w14:textId="3F612A09" w:rsidR="00A3736E" w:rsidRDefault="00173A0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3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3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21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0AFE067B" w14:textId="622E2CCA" w:rsidR="00A3736E" w:rsidRDefault="00173A0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4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4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22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4E4B59E6" w14:textId="6121AADC" w:rsidR="00A3736E" w:rsidRDefault="00173A0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5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5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22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3BC4B5C1" w14:textId="3EFB8C86" w:rsidR="00A3736E" w:rsidRDefault="00173A0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6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6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22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047D87DB" w14:textId="78CF1066" w:rsidR="00A3736E" w:rsidRDefault="00173A0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98457" w:history="1">
            <w:r w:rsidR="00A3736E" w:rsidRPr="00533B11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A3736E" w:rsidRPr="00533B11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A3736E">
              <w:rPr>
                <w:noProof/>
                <w:webHidden/>
              </w:rPr>
              <w:tab/>
            </w:r>
            <w:r w:rsidR="00A3736E">
              <w:rPr>
                <w:noProof/>
                <w:webHidden/>
              </w:rPr>
              <w:fldChar w:fldCharType="begin"/>
            </w:r>
            <w:r w:rsidR="00A3736E">
              <w:rPr>
                <w:noProof/>
                <w:webHidden/>
              </w:rPr>
              <w:instrText xml:space="preserve"> PAGEREF _Toc72698457 \h </w:instrText>
            </w:r>
            <w:r w:rsidR="00A3736E">
              <w:rPr>
                <w:noProof/>
                <w:webHidden/>
              </w:rPr>
            </w:r>
            <w:r w:rsidR="00A3736E">
              <w:rPr>
                <w:noProof/>
                <w:webHidden/>
              </w:rPr>
              <w:fldChar w:fldCharType="separate"/>
            </w:r>
            <w:r w:rsidR="00890291">
              <w:rPr>
                <w:noProof/>
                <w:webHidden/>
              </w:rPr>
              <w:t>22</w:t>
            </w:r>
            <w:r w:rsidR="00A3736E">
              <w:rPr>
                <w:noProof/>
                <w:webHidden/>
              </w:rPr>
              <w:fldChar w:fldCharType="end"/>
            </w:r>
          </w:hyperlink>
        </w:p>
        <w:p w14:paraId="5ED18EC2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285E9D24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0BF40CC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7269843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14:paraId="5425C054" w14:textId="77777777" w:rsidR="0026735C" w:rsidRPr="0026735C" w:rsidRDefault="0026735C" w:rsidP="0026735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26735C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26735C">
        <w:rPr>
          <w:rFonts w:ascii="Times New Roman" w:eastAsia="宋体" w:hAnsi="Times New Roman" w:cs="Times New Roman"/>
          <w:sz w:val="24"/>
          <w:szCs w:val="24"/>
        </w:rPr>
        <w:t>开</w:t>
      </w:r>
      <w:r w:rsidRPr="0026735C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</w:t>
      </w:r>
    </w:p>
    <w:p w14:paraId="475037C6" w14:textId="77777777" w:rsidR="0026735C" w:rsidRPr="0026735C" w:rsidRDefault="0026735C" w:rsidP="0026735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 w:hint="eastAsia"/>
          <w:sz w:val="24"/>
          <w:szCs w:val="24"/>
        </w:rPr>
        <w:t>另一方面，利用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26735C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26735C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14:paraId="6B7877ED" w14:textId="77777777" w:rsidR="0026735C" w:rsidRDefault="0026735C" w:rsidP="0026735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/>
          <w:sz w:val="24"/>
          <w:szCs w:val="24"/>
        </w:rPr>
        <w:t>基本的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26735C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079DA681" w14:textId="77777777" w:rsidR="0026735C" w:rsidRDefault="0026735C" w:rsidP="0026735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/>
          <w:sz w:val="24"/>
          <w:szCs w:val="24"/>
        </w:rPr>
        <w:t>基于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26735C">
        <w:rPr>
          <w:rFonts w:ascii="Times New Roman" w:eastAsia="宋体" w:hAnsi="Times New Roman" w:cs="Times New Roman"/>
          <w:sz w:val="24"/>
          <w:szCs w:val="24"/>
        </w:rPr>
        <w:t>进行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26735C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46094974" w14:textId="77777777" w:rsidR="0026735C" w:rsidRDefault="0026735C" w:rsidP="0026735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/>
          <w:sz w:val="24"/>
          <w:szCs w:val="24"/>
        </w:rPr>
        <w:t>基于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26735C">
        <w:rPr>
          <w:rFonts w:ascii="Times New Roman" w:eastAsia="宋体" w:hAnsi="Times New Roman" w:cs="Times New Roman"/>
          <w:sz w:val="24"/>
          <w:szCs w:val="24"/>
        </w:rPr>
        <w:t>的测试</w:t>
      </w:r>
    </w:p>
    <w:p w14:paraId="6D53AF85" w14:textId="77777777" w:rsidR="00FF0208" w:rsidRPr="0026735C" w:rsidRDefault="0026735C" w:rsidP="0026735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/>
          <w:sz w:val="24"/>
          <w:szCs w:val="24"/>
        </w:rPr>
        <w:t>基于</w:t>
      </w:r>
      <w:r w:rsidRPr="0026735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26735C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14:paraId="3E816CFD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5" w:name="_Toc72698435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5"/>
    </w:p>
    <w:p w14:paraId="063F0081" w14:textId="77777777" w:rsidR="0026735C" w:rsidRDefault="0026735C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环境配置：</w:t>
      </w:r>
    </w:p>
    <w:p w14:paraId="3A02F921" w14:textId="77777777" w:rsidR="0026735C" w:rsidRDefault="0026735C" w:rsidP="007F4833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/>
          <w:sz w:val="24"/>
          <w:szCs w:val="24"/>
        </w:rPr>
        <w:t>IntelliJ IDEA 2020.3.1</w:t>
      </w:r>
      <w:r w:rsidR="007F4833">
        <w:rPr>
          <w:rFonts w:ascii="Times New Roman" w:eastAsia="宋体" w:hAnsi="Times New Roman" w:cs="Times New Roman"/>
          <w:sz w:val="24"/>
          <w:szCs w:val="24"/>
        </w:rPr>
        <w:t xml:space="preserve">  (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DK 1.8</w:t>
      </w:r>
      <w:r w:rsidR="007F4833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7F4833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/>
          <w:sz w:val="24"/>
          <w:szCs w:val="24"/>
        </w:rPr>
        <w:t xml:space="preserve"> 4</w:t>
      </w:r>
      <w:r w:rsidR="007F4833">
        <w:rPr>
          <w:rFonts w:ascii="Times New Roman" w:eastAsia="宋体" w:hAnsi="Times New Roman" w:cs="Times New Roman"/>
          <w:sz w:val="24"/>
          <w:szCs w:val="24"/>
        </w:rPr>
        <w:t>.12(</w:t>
      </w:r>
      <w:r w:rsidR="007F4833">
        <w:rPr>
          <w:rFonts w:ascii="Times New Roman" w:eastAsia="宋体" w:hAnsi="Times New Roman" w:cs="Times New Roman" w:hint="eastAsia"/>
          <w:sz w:val="24"/>
          <w:szCs w:val="24"/>
        </w:rPr>
        <w:t>下载到</w:t>
      </w:r>
      <w:r w:rsidR="007F4833">
        <w:rPr>
          <w:rFonts w:ascii="Times New Roman" w:eastAsia="宋体" w:hAnsi="Times New Roman" w:cs="Times New Roman" w:hint="eastAsia"/>
          <w:sz w:val="24"/>
          <w:szCs w:val="24"/>
        </w:rPr>
        <w:t>lib</w:t>
      </w:r>
      <w:r w:rsidR="007F4833">
        <w:rPr>
          <w:rFonts w:ascii="Times New Roman" w:eastAsia="宋体" w:hAnsi="Times New Roman" w:cs="Times New Roman" w:hint="eastAsia"/>
          <w:sz w:val="24"/>
          <w:szCs w:val="24"/>
        </w:rPr>
        <w:t>目录中</w:t>
      </w:r>
      <w:r w:rsidR="007F4833">
        <w:rPr>
          <w:rFonts w:ascii="Times New Roman" w:eastAsia="宋体" w:hAnsi="Times New Roman" w:cs="Times New Roman"/>
          <w:sz w:val="24"/>
          <w:szCs w:val="24"/>
        </w:rPr>
        <w:t>))</w:t>
      </w:r>
    </w:p>
    <w:p w14:paraId="1F1C3D88" w14:textId="77777777" w:rsidR="0026735C" w:rsidRDefault="0026735C" w:rsidP="0026735C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6735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A12CBB1" wp14:editId="2E1D1ACC">
            <wp:extent cx="3609892" cy="3021889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6749" cy="302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15C61" w14:textId="77777777" w:rsidR="007F4833" w:rsidRDefault="007F4833" w:rsidP="007F4833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Git:</w:t>
      </w:r>
    </w:p>
    <w:p w14:paraId="2CF1C424" w14:textId="77777777" w:rsidR="007F4833" w:rsidRDefault="007F4833" w:rsidP="007F4833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it version 2.24.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1.windows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.2</w:t>
      </w:r>
    </w:p>
    <w:p w14:paraId="51FE56D1" w14:textId="77777777" w:rsidR="0026735C" w:rsidRDefault="007F4833" w:rsidP="007F4833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F483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99C141" wp14:editId="7E97967A">
            <wp:extent cx="3019846" cy="876422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838B" w14:textId="77777777" w:rsidR="007F4833" w:rsidRDefault="007F4833" w:rsidP="007F4833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5CA42963" w14:textId="77777777" w:rsidR="0026735C" w:rsidRDefault="0026735C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tiHub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L</w:t>
      </w:r>
      <w:r>
        <w:rPr>
          <w:rFonts w:ascii="Times New Roman" w:eastAsia="宋体" w:hAnsi="Times New Roman" w:cs="Times New Roman" w:hint="eastAsia"/>
          <w:sz w:val="24"/>
          <w:szCs w:val="24"/>
        </w:rPr>
        <w:t>ab</w:t>
      </w:r>
      <w:r>
        <w:rPr>
          <w:rFonts w:ascii="Times New Roman" w:eastAsia="宋体" w:hAnsi="Times New Roman" w:cs="Times New Roman"/>
          <w:sz w:val="24"/>
          <w:szCs w:val="24"/>
        </w:rPr>
        <w:t>1 URL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Pr="0026735C">
        <w:rPr>
          <w:rFonts w:ascii="Times New Roman" w:eastAsia="宋体" w:hAnsi="Times New Roman" w:cs="Times New Roman"/>
          <w:sz w:val="24"/>
          <w:szCs w:val="24"/>
        </w:rPr>
        <w:t>https://github.com/ComputerScienceHIT/HIT-Lab1-1190200708.git</w:t>
      </w:r>
    </w:p>
    <w:p w14:paraId="20D49628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269843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1691322F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B3EEAA6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17BCB747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72698437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14:paraId="3DCFD185" w14:textId="77777777" w:rsidR="004C3CD5" w:rsidRDefault="007F4833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主要实现了以下功能：</w:t>
      </w:r>
    </w:p>
    <w:p w14:paraId="68A5B408" w14:textId="77777777" w:rsidR="007F4833" w:rsidRDefault="007F4833" w:rsidP="007F4833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读取所给的五个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</w:t>
      </w:r>
      <w:r w:rsidR="00AE4FF1">
        <w:rPr>
          <w:rFonts w:ascii="Times New Roman" w:eastAsia="宋体" w:hAnsi="Times New Roman" w:cs="Times New Roman" w:hint="eastAsia"/>
          <w:sz w:val="24"/>
          <w:szCs w:val="24"/>
        </w:rPr>
        <w:t>，并用数组保存；</w:t>
      </w:r>
    </w:p>
    <w:p w14:paraId="37F87325" w14:textId="77777777" w:rsidR="00AE4FF1" w:rsidRDefault="007F4833" w:rsidP="007F4833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F4833">
        <w:rPr>
          <w:rFonts w:ascii="Times New Roman" w:eastAsia="宋体" w:hAnsi="Times New Roman" w:cs="Times New Roman" w:hint="eastAsia"/>
          <w:sz w:val="24"/>
          <w:szCs w:val="24"/>
        </w:rPr>
        <w:t>检验所给的五个</w:t>
      </w:r>
      <w:r w:rsidRPr="007F4833">
        <w:rPr>
          <w:rFonts w:ascii="Times New Roman" w:eastAsia="宋体" w:hAnsi="Times New Roman" w:cs="Times New Roman" w:hint="eastAsia"/>
          <w:sz w:val="24"/>
          <w:szCs w:val="24"/>
        </w:rPr>
        <w:t>txt</w:t>
      </w:r>
      <w:r w:rsidRPr="007F4833">
        <w:rPr>
          <w:rFonts w:ascii="Times New Roman" w:eastAsia="宋体" w:hAnsi="Times New Roman" w:cs="Times New Roman" w:hint="eastAsia"/>
          <w:sz w:val="24"/>
          <w:szCs w:val="24"/>
        </w:rPr>
        <w:t>文件是否为幻方矩阵</w:t>
      </w:r>
    </w:p>
    <w:p w14:paraId="51661CEB" w14:textId="77777777" w:rsidR="00AE4FF1" w:rsidRDefault="00AE4FF1" w:rsidP="00AE4FF1">
      <w:pPr>
        <w:pStyle w:val="a7"/>
        <w:spacing w:line="300" w:lineRule="auto"/>
        <w:ind w:left="120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1</w:t>
      </w:r>
      <w:r>
        <w:rPr>
          <w:rFonts w:ascii="Times New Roman" w:eastAsia="宋体" w:hAnsi="Times New Roman" w:cs="Times New Roman" w:hint="eastAsia"/>
          <w:sz w:val="24"/>
          <w:szCs w:val="24"/>
        </w:rPr>
        <w:t>检验文件是否为空</w:t>
      </w:r>
    </w:p>
    <w:p w14:paraId="55705257" w14:textId="77777777" w:rsidR="00AE4FF1" w:rsidRDefault="00AE4FF1" w:rsidP="00AE4FF1">
      <w:pPr>
        <w:pStyle w:val="a7"/>
        <w:spacing w:line="300" w:lineRule="auto"/>
        <w:ind w:left="120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.2</w:t>
      </w:r>
      <w:r>
        <w:rPr>
          <w:rFonts w:ascii="Times New Roman" w:eastAsia="宋体" w:hAnsi="Times New Roman" w:cs="Times New Roman" w:hint="eastAsia"/>
          <w:sz w:val="24"/>
          <w:szCs w:val="24"/>
        </w:rPr>
        <w:t>检验每行是否存在小数</w:t>
      </w:r>
    </w:p>
    <w:p w14:paraId="5113ADD2" w14:textId="77777777" w:rsidR="007F4833" w:rsidRDefault="00AE4FF1" w:rsidP="00AE4FF1">
      <w:pPr>
        <w:pStyle w:val="a7"/>
        <w:spacing w:line="300" w:lineRule="auto"/>
        <w:ind w:left="120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.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检验每行是否存在负数</w:t>
      </w:r>
    </w:p>
    <w:p w14:paraId="7B001F70" w14:textId="77777777" w:rsidR="00AE4FF1" w:rsidRDefault="00AE4FF1" w:rsidP="00AE4FF1">
      <w:pPr>
        <w:pStyle w:val="a7"/>
        <w:spacing w:line="300" w:lineRule="auto"/>
        <w:ind w:left="120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.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检验每行是否存在非法字符</w:t>
      </w:r>
    </w:p>
    <w:p w14:paraId="4EC2F6D6" w14:textId="77777777" w:rsidR="00AE4FF1" w:rsidRDefault="00AE4FF1" w:rsidP="00AE4FF1">
      <w:pPr>
        <w:pStyle w:val="a7"/>
        <w:spacing w:line="300" w:lineRule="auto"/>
        <w:ind w:left="120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5</w:t>
      </w:r>
      <w:r>
        <w:rPr>
          <w:rFonts w:ascii="Times New Roman" w:eastAsia="宋体" w:hAnsi="Times New Roman" w:cs="Times New Roman" w:hint="eastAsia"/>
          <w:sz w:val="24"/>
          <w:szCs w:val="24"/>
        </w:rPr>
        <w:t>检验行的数量和列的数量是否相同</w:t>
      </w:r>
    </w:p>
    <w:p w14:paraId="28843FFE" w14:textId="77777777" w:rsidR="00AE4FF1" w:rsidRDefault="00AE4FF1" w:rsidP="00AE4FF1">
      <w:pPr>
        <w:pStyle w:val="a7"/>
        <w:spacing w:line="300" w:lineRule="auto"/>
        <w:ind w:left="120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sz w:val="24"/>
          <w:szCs w:val="24"/>
        </w:rPr>
        <w:t>检验每行元素个数是否相同</w:t>
      </w:r>
    </w:p>
    <w:p w14:paraId="7497BB5A" w14:textId="77777777" w:rsidR="00AE4FF1" w:rsidRPr="007F4833" w:rsidRDefault="00AE4FF1" w:rsidP="00AE4FF1">
      <w:pPr>
        <w:pStyle w:val="a7"/>
        <w:spacing w:line="300" w:lineRule="auto"/>
        <w:ind w:left="120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7</w:t>
      </w:r>
      <w:r>
        <w:rPr>
          <w:rFonts w:ascii="Times New Roman" w:eastAsia="宋体" w:hAnsi="Times New Roman" w:cs="Times New Roman" w:hint="eastAsia"/>
          <w:sz w:val="24"/>
          <w:szCs w:val="24"/>
        </w:rPr>
        <w:t>检验</w:t>
      </w:r>
      <w:r w:rsidR="0042141E">
        <w:rPr>
          <w:rFonts w:ascii="Times New Roman" w:eastAsia="宋体" w:hAnsi="Times New Roman" w:cs="Times New Roman" w:hint="eastAsia"/>
          <w:sz w:val="24"/>
          <w:szCs w:val="24"/>
        </w:rPr>
        <w:t>行、列、对角线元素和是否相同</w:t>
      </w:r>
    </w:p>
    <w:p w14:paraId="7BFB61DB" w14:textId="77777777" w:rsidR="007F4833" w:rsidRDefault="0042141E" w:rsidP="007F4833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是幻方矩阵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，否则抛出并打印错误；</w:t>
      </w:r>
    </w:p>
    <w:p w14:paraId="75E5F9A1" w14:textId="77777777" w:rsidR="0042141E" w:rsidRDefault="0042141E" w:rsidP="007F4833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验要求创建的幻方矩阵的数是否合法，考虑奇数或偶数时的异常，若不存在异常，则生成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*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的矩阵，并写入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</w:t>
      </w:r>
    </w:p>
    <w:p w14:paraId="12A6850F" w14:textId="77777777" w:rsidR="0042141E" w:rsidRPr="0042141E" w:rsidRDefault="0042141E" w:rsidP="0042141E">
      <w:pPr>
        <w:spacing w:line="300" w:lineRule="auto"/>
        <w:ind w:left="8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函数结构如下：</w:t>
      </w:r>
    </w:p>
    <w:p w14:paraId="194B55C3" w14:textId="77777777" w:rsidR="0042141E" w:rsidRPr="0042141E" w:rsidRDefault="0042141E" w:rsidP="0042141E">
      <w:pPr>
        <w:pStyle w:val="a7"/>
        <w:spacing w:line="300" w:lineRule="auto"/>
        <w:ind w:left="120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2141E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74CB8C" wp14:editId="53B16BD6">
            <wp:extent cx="3848637" cy="20386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5CDFD" w14:textId="77777777" w:rsidR="00814001" w:rsidRPr="0073715F" w:rsidRDefault="0034260F" w:rsidP="0073715F">
      <w:pPr>
        <w:pStyle w:val="3"/>
        <w:rPr>
          <w:rFonts w:ascii="Consolas" w:hAnsi="Consolas" w:cs="Times New Roman"/>
          <w:sz w:val="24"/>
        </w:rPr>
      </w:pPr>
      <w:bookmarkStart w:id="8" w:name="_Toc72698438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8"/>
    </w:p>
    <w:p w14:paraId="175C4CF0" w14:textId="77777777" w:rsidR="0073715F" w:rsidRDefault="0073715F" w:rsidP="004C3CD5">
      <w:pPr>
        <w:ind w:firstLine="420"/>
      </w:pPr>
      <w:r w:rsidRPr="0073715F">
        <w:t xml:space="preserve">3.1.1.1 </w:t>
      </w:r>
      <w:r>
        <w:rPr>
          <w:rFonts w:hint="eastAsia"/>
        </w:rPr>
        <w:t>设计</w:t>
      </w:r>
      <w:r w:rsidRPr="0073715F">
        <w:t>思路：</w:t>
      </w:r>
    </w:p>
    <w:p w14:paraId="4B004790" w14:textId="77777777" w:rsidR="004C3CD5" w:rsidRDefault="0042141E" w:rsidP="004C3CD5">
      <w:pPr>
        <w:ind w:firstLine="420"/>
      </w:pPr>
      <w:r>
        <w:rPr>
          <w:rFonts w:hint="eastAsia"/>
        </w:rPr>
        <w:t>首先通过</w:t>
      </w:r>
      <w:proofErr w:type="spellStart"/>
      <w:r w:rsidRPr="0042141E">
        <w:t>System.getProperty</w:t>
      </w:r>
      <w:proofErr w:type="spellEnd"/>
      <w:r w:rsidRPr="0042141E">
        <w:t>("</w:t>
      </w:r>
      <w:proofErr w:type="spellStart"/>
      <w:r w:rsidRPr="0042141E">
        <w:t>user.dir</w:t>
      </w:r>
      <w:proofErr w:type="spellEnd"/>
      <w:r w:rsidRPr="0042141E">
        <w:t xml:space="preserve">") + "\\src\\P1\\txt\\" + </w:t>
      </w:r>
      <w:proofErr w:type="spellStart"/>
      <w:r w:rsidRPr="0042141E">
        <w:t>fileName</w:t>
      </w:r>
      <w:proofErr w:type="spellEnd"/>
      <w:r w:rsidR="00814001">
        <w:rPr>
          <w:rFonts w:hint="eastAsia"/>
        </w:rPr>
        <w:t>和</w:t>
      </w:r>
      <w:r w:rsidR="00814001">
        <w:t>S</w:t>
      </w:r>
      <w:r w:rsidR="00814001">
        <w:rPr>
          <w:rFonts w:hint="eastAsia"/>
        </w:rPr>
        <w:t>canner读取文件，每次读取按行读取，读取后，将每行元素作为参数，调用</w:t>
      </w:r>
      <w:proofErr w:type="spellStart"/>
      <w:r w:rsidR="00814001" w:rsidRPr="00814001">
        <w:t>Float_Neg_tabs</w:t>
      </w:r>
      <w:proofErr w:type="spellEnd"/>
      <w:r w:rsidR="00814001">
        <w:rPr>
          <w:rFonts w:hint="eastAsia"/>
        </w:rPr>
        <w:t>(</w:t>
      </w:r>
      <w:r w:rsidR="00814001">
        <w:t>)</w:t>
      </w:r>
      <w:r w:rsidR="00814001">
        <w:rPr>
          <w:rFonts w:hint="eastAsia"/>
        </w:rPr>
        <w:t>函数检验每行文</w:t>
      </w:r>
      <w:proofErr w:type="gramStart"/>
      <w:r w:rsidR="00814001">
        <w:rPr>
          <w:rFonts w:hint="eastAsia"/>
        </w:rPr>
        <w:t>本是否</w:t>
      </w:r>
      <w:proofErr w:type="gramEnd"/>
      <w:r w:rsidR="00814001">
        <w:rPr>
          <w:rFonts w:hint="eastAsia"/>
        </w:rPr>
        <w:t>存在小数、负数、除\</w:t>
      </w:r>
      <w:r w:rsidR="00814001">
        <w:t>t</w:t>
      </w:r>
      <w:r w:rsidR="00814001">
        <w:rPr>
          <w:rFonts w:hint="eastAsia"/>
        </w:rPr>
        <w:t>以外的其他字符。若读取的数都为正数，且每行元素个数相同，且行数与列数相同，则调用</w:t>
      </w:r>
      <w:proofErr w:type="spellStart"/>
      <w:r w:rsidR="00814001" w:rsidRPr="00814001">
        <w:t>MagicSquareCalculate</w:t>
      </w:r>
      <w:proofErr w:type="spellEnd"/>
      <w:r w:rsidR="00814001">
        <w:t>()</w:t>
      </w:r>
      <w:r w:rsidR="00814001">
        <w:rPr>
          <w:rFonts w:hint="eastAsia"/>
        </w:rPr>
        <w:t>函数计算读取的矩阵是否为幻方矩阵。</w:t>
      </w:r>
    </w:p>
    <w:p w14:paraId="64C637E0" w14:textId="77777777" w:rsidR="00814001" w:rsidRDefault="00814001" w:rsidP="004C3CD5">
      <w:pPr>
        <w:ind w:firstLine="420"/>
      </w:pPr>
      <w:r>
        <w:rPr>
          <w:rFonts w:hint="eastAsia"/>
        </w:rPr>
        <w:t>3</w:t>
      </w:r>
      <w:r>
        <w:t xml:space="preserve">.1.1.2 </w:t>
      </w:r>
      <w:r>
        <w:rPr>
          <w:rFonts w:hint="eastAsia"/>
        </w:rPr>
        <w:t>所调用的函数</w:t>
      </w:r>
    </w:p>
    <w:p w14:paraId="235A810A" w14:textId="77777777" w:rsidR="00814001" w:rsidRDefault="00814001" w:rsidP="004C3CD5">
      <w:pPr>
        <w:ind w:firstLine="420"/>
      </w:pPr>
      <w:r w:rsidRPr="00814001">
        <w:t xml:space="preserve">public static int </w:t>
      </w:r>
      <w:proofErr w:type="spellStart"/>
      <w:r w:rsidRPr="00814001">
        <w:t>Float_Neg_</w:t>
      </w:r>
      <w:proofErr w:type="gramStart"/>
      <w:r w:rsidRPr="00814001">
        <w:t>tabs</w:t>
      </w:r>
      <w:proofErr w:type="spellEnd"/>
      <w:r w:rsidRPr="00814001">
        <w:t>(</w:t>
      </w:r>
      <w:proofErr w:type="gramEnd"/>
      <w:r w:rsidRPr="00814001">
        <w:t>String Number)</w:t>
      </w:r>
    </w:p>
    <w:p w14:paraId="62152F5A" w14:textId="77777777" w:rsidR="00814001" w:rsidRDefault="00814001" w:rsidP="004C3CD5">
      <w:pPr>
        <w:ind w:firstLine="420"/>
      </w:pPr>
      <w:r>
        <w:rPr>
          <w:rFonts w:hint="eastAsia"/>
        </w:rPr>
        <w:t>功能：用于检验读取到的每行元素是否存在非法数据，若字符串合法则返回0，若字符串中含有负数，则返回1，若字符串中含有非</w:t>
      </w:r>
      <w:proofErr w:type="gramStart"/>
      <w:r>
        <w:t>’</w:t>
      </w:r>
      <w:proofErr w:type="gramEnd"/>
      <w:r>
        <w:t>\t’</w:t>
      </w:r>
      <w:r>
        <w:rPr>
          <w:rFonts w:hint="eastAsia"/>
        </w:rPr>
        <w:t>的字符，则返回2，若字符串结尾为非</w:t>
      </w:r>
      <w:r>
        <w:t>’\t’</w:t>
      </w:r>
      <w:r>
        <w:rPr>
          <w:rFonts w:hint="eastAsia"/>
        </w:rPr>
        <w:t>字符，则返回3，若字符串中含有小数，则返回</w:t>
      </w:r>
      <w:r>
        <w:t>4.</w:t>
      </w:r>
    </w:p>
    <w:p w14:paraId="61C67DEA" w14:textId="77777777" w:rsidR="00814001" w:rsidRDefault="00814001" w:rsidP="004C3CD5">
      <w:pPr>
        <w:ind w:firstLine="420"/>
      </w:pPr>
      <w:r>
        <w:rPr>
          <w:rFonts w:hint="eastAsia"/>
        </w:rPr>
        <w:t>实现过程：</w:t>
      </w:r>
      <w:r w:rsidR="00C01DDA">
        <w:rPr>
          <w:rFonts w:hint="eastAsia"/>
        </w:rPr>
        <w:t>对读取的字符串分析，若字符串最后一个字符为非</w:t>
      </w:r>
      <w:proofErr w:type="gramStart"/>
      <w:r w:rsidR="00C01DDA">
        <w:t>’</w:t>
      </w:r>
      <w:proofErr w:type="gramEnd"/>
      <w:r w:rsidR="00C01DDA">
        <w:t>0’-‘9’</w:t>
      </w:r>
      <w:r w:rsidR="00C01DDA">
        <w:rPr>
          <w:rFonts w:hint="eastAsia"/>
        </w:rPr>
        <w:t>且非</w:t>
      </w:r>
      <w:r w:rsidR="00C01DDA">
        <w:t>’\t’</w:t>
      </w:r>
      <w:r w:rsidR="00C01DDA">
        <w:rPr>
          <w:rFonts w:hint="eastAsia"/>
        </w:rPr>
        <w:t>，则返回3，表明，当前字符串的结尾为非</w:t>
      </w:r>
      <w:r w:rsidR="00C01DDA">
        <w:t>’\t’</w:t>
      </w:r>
      <w:r w:rsidR="00C01DDA">
        <w:rPr>
          <w:rFonts w:hint="eastAsia"/>
        </w:rPr>
        <w:t>字符；对字符串每个字符检查，若存在字符大于</w:t>
      </w:r>
      <w:proofErr w:type="gramStart"/>
      <w:r w:rsidR="00C01DDA">
        <w:t>’</w:t>
      </w:r>
      <w:proofErr w:type="gramEnd"/>
      <w:r w:rsidR="00C01DDA">
        <w:t>9’</w:t>
      </w:r>
      <w:r w:rsidR="00C01DDA">
        <w:rPr>
          <w:rFonts w:hint="eastAsia"/>
        </w:rPr>
        <w:t>或者小于</w:t>
      </w:r>
      <w:r w:rsidR="00C01DDA">
        <w:t>’0’</w:t>
      </w:r>
      <w:r w:rsidR="00C01DDA">
        <w:rPr>
          <w:rFonts w:hint="eastAsia"/>
        </w:rPr>
        <w:t>，则检查是否为</w:t>
      </w:r>
      <w:r w:rsidR="00C01DDA">
        <w:t>’.’</w:t>
      </w:r>
      <w:r w:rsidR="00C01DDA">
        <w:rPr>
          <w:rFonts w:hint="eastAsia"/>
        </w:rPr>
        <w:t>或‘\</w:t>
      </w:r>
      <w:r w:rsidR="00C01DDA">
        <w:t>t’</w:t>
      </w:r>
      <w:r w:rsidR="00C01DDA">
        <w:rPr>
          <w:rFonts w:hint="eastAsia"/>
        </w:rPr>
        <w:t>或</w:t>
      </w:r>
      <w:proofErr w:type="gramStart"/>
      <w:r w:rsidR="00C01DDA">
        <w:t>’</w:t>
      </w:r>
      <w:proofErr w:type="gramEnd"/>
      <w:r w:rsidR="00C01DDA">
        <w:t>-‘</w:t>
      </w:r>
      <w:r w:rsidR="00C01DDA">
        <w:rPr>
          <w:rFonts w:hint="eastAsia"/>
        </w:rPr>
        <w:t>，若存在</w:t>
      </w:r>
      <w:r w:rsidR="00C01DDA">
        <w:t>’-’</w:t>
      </w:r>
      <w:r w:rsidR="00C01DDA">
        <w:rPr>
          <w:rFonts w:hint="eastAsia"/>
        </w:rPr>
        <w:t>符号，则表明存在负数，函数返回1；若存在</w:t>
      </w:r>
      <w:proofErr w:type="gramStart"/>
      <w:r w:rsidR="00C01DDA">
        <w:t>’</w:t>
      </w:r>
      <w:proofErr w:type="gramEnd"/>
      <w:r w:rsidR="00C01DDA">
        <w:t>.</w:t>
      </w:r>
      <w:proofErr w:type="gramStart"/>
      <w:r w:rsidR="00C01DDA">
        <w:t>‘</w:t>
      </w:r>
      <w:proofErr w:type="gramEnd"/>
      <w:r w:rsidR="00C01DDA">
        <w:rPr>
          <w:rFonts w:hint="eastAsia"/>
        </w:rPr>
        <w:t>符号，则表明存在小数，函数返回4；若该符不为以上三种符号，则存在其他非法字符，返回2；对以上检查完毕后，若无异常则，返回0；</w:t>
      </w:r>
    </w:p>
    <w:p w14:paraId="16D95B44" w14:textId="4446B27F" w:rsidR="00C01DDA" w:rsidRDefault="00C01DDA" w:rsidP="004C3CD5">
      <w:pPr>
        <w:ind w:firstLine="420"/>
      </w:pPr>
      <w:r>
        <w:rPr>
          <w:rFonts w:hint="eastAsia"/>
        </w:rPr>
        <w:t>运行结果：通过</w:t>
      </w:r>
      <w:r w:rsidR="00D437E1">
        <w:rPr>
          <w:rFonts w:hint="eastAsia"/>
        </w:rPr>
        <w:t>J</w:t>
      </w:r>
      <w:r>
        <w:rPr>
          <w:rFonts w:hint="eastAsia"/>
        </w:rPr>
        <w:t>unit</w:t>
      </w:r>
      <w:r>
        <w:t>4</w:t>
      </w:r>
      <w:r w:rsidR="00D437E1">
        <w:t>.12</w:t>
      </w:r>
      <w:r>
        <w:rPr>
          <w:rFonts w:hint="eastAsia"/>
        </w:rPr>
        <w:t>测试，结果如下。</w:t>
      </w:r>
    </w:p>
    <w:p w14:paraId="2B8F10B4" w14:textId="77777777" w:rsidR="00C01DDA" w:rsidRDefault="00C01DDA" w:rsidP="00C01DDA">
      <w:pPr>
        <w:ind w:firstLine="420"/>
        <w:jc w:val="center"/>
      </w:pPr>
      <w:r w:rsidRPr="00C01DDA">
        <w:rPr>
          <w:noProof/>
        </w:rPr>
        <w:drawing>
          <wp:inline distT="0" distB="0" distL="0" distR="0" wp14:anchorId="5882D080" wp14:editId="2D859D96">
            <wp:extent cx="1438476" cy="42868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08A6E" w14:textId="77777777" w:rsidR="00C01DDA" w:rsidRDefault="00C01DDA" w:rsidP="00C01DDA">
      <w:pPr>
        <w:ind w:firstLine="420"/>
        <w:jc w:val="center"/>
      </w:pPr>
      <w:r w:rsidRPr="00C01DDA">
        <w:rPr>
          <w:noProof/>
        </w:rPr>
        <w:drawing>
          <wp:inline distT="0" distB="0" distL="0" distR="0" wp14:anchorId="79FB4A39" wp14:editId="385B5888">
            <wp:extent cx="3283889" cy="186929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9843" cy="188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B6AEA" w14:textId="77777777" w:rsidR="00C01DDA" w:rsidRDefault="00C01DDA" w:rsidP="004C3CD5">
      <w:pPr>
        <w:ind w:firstLine="420"/>
      </w:pPr>
      <w:r w:rsidRPr="00C01DDA">
        <w:lastRenderedPageBreak/>
        <w:t xml:space="preserve">public static </w:t>
      </w:r>
      <w:proofErr w:type="spellStart"/>
      <w:r w:rsidRPr="00C01DDA">
        <w:t>boolean</w:t>
      </w:r>
      <w:proofErr w:type="spellEnd"/>
      <w:r w:rsidRPr="00C01DDA">
        <w:t xml:space="preserve"> </w:t>
      </w:r>
      <w:proofErr w:type="spellStart"/>
      <w:r w:rsidRPr="00C01DDA">
        <w:t>MagicSquareCalculate</w:t>
      </w:r>
      <w:proofErr w:type="spellEnd"/>
      <w:r w:rsidRPr="00C01DDA">
        <w:t>(</w:t>
      </w:r>
      <w:proofErr w:type="gramStart"/>
      <w:r w:rsidRPr="00C01DDA">
        <w:t>int[</w:t>
      </w:r>
      <w:proofErr w:type="gramEnd"/>
      <w:r w:rsidRPr="00C01DDA">
        <w:t>][] Num, int count)</w:t>
      </w:r>
    </w:p>
    <w:p w14:paraId="08515B64" w14:textId="77777777" w:rsidR="00814001" w:rsidRDefault="00C01DDA" w:rsidP="004C3CD5">
      <w:pPr>
        <w:ind w:firstLine="420"/>
      </w:pPr>
      <w:r>
        <w:rPr>
          <w:rFonts w:hint="eastAsia"/>
        </w:rPr>
        <w:t>功能：计算每行每列对角线元素和是否相同，</w:t>
      </w:r>
      <w:proofErr w:type="gramStart"/>
      <w:r>
        <w:rPr>
          <w:rFonts w:hint="eastAsia"/>
        </w:rPr>
        <w:t>若相同</w:t>
      </w:r>
      <w:proofErr w:type="gramEnd"/>
      <w:r>
        <w:rPr>
          <w:rFonts w:hint="eastAsia"/>
        </w:rPr>
        <w:t>则返回true，否则返回false。</w:t>
      </w:r>
    </w:p>
    <w:p w14:paraId="342BD0A3" w14:textId="77777777" w:rsidR="00C01DDA" w:rsidRDefault="00C01DDA" w:rsidP="004C3CD5">
      <w:pPr>
        <w:ind w:firstLine="420"/>
      </w:pPr>
      <w:r>
        <w:rPr>
          <w:rFonts w:hint="eastAsia"/>
        </w:rPr>
        <w:t>实现过程：首先计算第一行元素和，与每行、每列、写对角线元素和比较，若相等，则表明该矩阵为幻方矩阵，否则不为幻方矩阵。</w:t>
      </w:r>
    </w:p>
    <w:p w14:paraId="0FEFD7BB" w14:textId="2D8D07A7" w:rsidR="00C01DDA" w:rsidRDefault="00C01DDA" w:rsidP="004C3CD5">
      <w:pPr>
        <w:ind w:firstLine="420"/>
      </w:pPr>
      <w:r>
        <w:rPr>
          <w:rFonts w:hint="eastAsia"/>
        </w:rPr>
        <w:t>运行结果：通过</w:t>
      </w:r>
      <w:r w:rsidR="00D437E1">
        <w:t>J</w:t>
      </w:r>
      <w:r>
        <w:rPr>
          <w:rFonts w:hint="eastAsia"/>
        </w:rPr>
        <w:t>unit</w:t>
      </w:r>
      <w:r>
        <w:t>4</w:t>
      </w:r>
      <w:r w:rsidR="00D437E1">
        <w:t>.12</w:t>
      </w:r>
      <w:r>
        <w:rPr>
          <w:rFonts w:hint="eastAsia"/>
        </w:rPr>
        <w:t>测试</w:t>
      </w:r>
      <w:r w:rsidR="0073715F">
        <w:rPr>
          <w:rFonts w:hint="eastAsia"/>
        </w:rPr>
        <w:t>，与预期结果一致，表明函数实现所需功能。</w:t>
      </w:r>
    </w:p>
    <w:p w14:paraId="7F33E497" w14:textId="77777777" w:rsidR="0073715F" w:rsidRDefault="0073715F" w:rsidP="0073715F">
      <w:pPr>
        <w:ind w:firstLine="420"/>
        <w:jc w:val="center"/>
      </w:pPr>
      <w:r w:rsidRPr="0073715F">
        <w:rPr>
          <w:noProof/>
        </w:rPr>
        <w:drawing>
          <wp:inline distT="0" distB="0" distL="0" distR="0" wp14:anchorId="23601B92" wp14:editId="390E726D">
            <wp:extent cx="2038635" cy="43821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575E3" w14:textId="77777777" w:rsidR="00814001" w:rsidRDefault="00C01DDA" w:rsidP="0073715F">
      <w:pPr>
        <w:ind w:firstLine="420"/>
        <w:jc w:val="center"/>
      </w:pPr>
      <w:r w:rsidRPr="00C01DDA">
        <w:rPr>
          <w:noProof/>
        </w:rPr>
        <w:drawing>
          <wp:inline distT="0" distB="0" distL="0" distR="0" wp14:anchorId="7A4896E3" wp14:editId="4DD173C2">
            <wp:extent cx="5274310" cy="3980180"/>
            <wp:effectExtent l="0" t="0" r="254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830DA" w14:textId="77777777" w:rsidR="0073715F" w:rsidRDefault="0073715F" w:rsidP="0073715F">
      <w:pPr>
        <w:ind w:firstLine="420"/>
        <w:jc w:val="left"/>
      </w:pPr>
    </w:p>
    <w:p w14:paraId="1716D531" w14:textId="77777777" w:rsidR="0073715F" w:rsidRDefault="0073715F" w:rsidP="0073715F">
      <w:pPr>
        <w:ind w:firstLine="420"/>
        <w:jc w:val="left"/>
      </w:pPr>
      <w:r>
        <w:rPr>
          <w:rFonts w:hint="eastAsia"/>
        </w:rPr>
        <w:t>3</w:t>
      </w:r>
      <w:r>
        <w:t>.1.1.3</w:t>
      </w:r>
      <w:r>
        <w:rPr>
          <w:rFonts w:hint="eastAsia"/>
        </w:rPr>
        <w:t>过程</w:t>
      </w:r>
    </w:p>
    <w:p w14:paraId="61FD82E7" w14:textId="77777777" w:rsidR="0073715F" w:rsidRDefault="0073715F" w:rsidP="0073715F">
      <w:pPr>
        <w:ind w:firstLine="420"/>
        <w:jc w:val="left"/>
      </w:pPr>
      <w:r>
        <w:rPr>
          <w:rFonts w:hint="eastAsia"/>
        </w:rPr>
        <w:t>读取文件后，调用函数判断每行内容是否合法，若不合法，则抛出相应异常，再检查每行元素个数是否相同，若不相同，则抛出异常；若读取的行数超过列数时，抛出异常；若读取文件完毕后，行数小于列数，抛出异常。</w:t>
      </w:r>
    </w:p>
    <w:p w14:paraId="5593CA68" w14:textId="77777777" w:rsidR="0073715F" w:rsidRDefault="0073715F" w:rsidP="0073715F">
      <w:pPr>
        <w:ind w:firstLine="420"/>
        <w:jc w:val="left"/>
      </w:pPr>
      <w:r>
        <w:rPr>
          <w:rFonts w:hint="eastAsia"/>
        </w:rPr>
        <w:t>调用函数，计算读取的矩阵是否为幻方矩阵。</w:t>
      </w:r>
    </w:p>
    <w:p w14:paraId="21C8E69A" w14:textId="77777777" w:rsidR="0073715F" w:rsidRDefault="0073715F" w:rsidP="0073715F">
      <w:pPr>
        <w:ind w:firstLine="420"/>
        <w:jc w:val="left"/>
      </w:pPr>
      <w:r>
        <w:rPr>
          <w:rFonts w:hint="eastAsia"/>
        </w:rPr>
        <w:t>3</w:t>
      </w:r>
      <w:r>
        <w:t>.1.1.4</w:t>
      </w:r>
      <w:r>
        <w:rPr>
          <w:rFonts w:hint="eastAsia"/>
        </w:rPr>
        <w:t>运行结果</w:t>
      </w:r>
    </w:p>
    <w:p w14:paraId="33436E39" w14:textId="22C96118" w:rsidR="0073715F" w:rsidRDefault="0073715F" w:rsidP="0073715F">
      <w:pPr>
        <w:ind w:firstLine="420"/>
        <w:jc w:val="left"/>
      </w:pPr>
      <w:r>
        <w:rPr>
          <w:rFonts w:hint="eastAsia"/>
        </w:rPr>
        <w:t>通过</w:t>
      </w:r>
      <w:r w:rsidR="00D437E1">
        <w:t>J</w:t>
      </w:r>
      <w:r>
        <w:rPr>
          <w:rFonts w:hint="eastAsia"/>
        </w:rPr>
        <w:t>unit</w:t>
      </w:r>
      <w:r>
        <w:t>4</w:t>
      </w:r>
      <w:r w:rsidR="00D437E1">
        <w:t>.12</w:t>
      </w:r>
      <w:r>
        <w:rPr>
          <w:rFonts w:hint="eastAsia"/>
        </w:rPr>
        <w:t>测试，发现运行结果与预期一致。</w:t>
      </w:r>
    </w:p>
    <w:p w14:paraId="3CE8571A" w14:textId="77777777" w:rsidR="0073715F" w:rsidRDefault="0073715F" w:rsidP="0073715F">
      <w:pPr>
        <w:ind w:firstLine="420"/>
        <w:jc w:val="center"/>
      </w:pPr>
      <w:r w:rsidRPr="0073715F">
        <w:rPr>
          <w:noProof/>
        </w:rPr>
        <w:drawing>
          <wp:inline distT="0" distB="0" distL="0" distR="0" wp14:anchorId="7752A587" wp14:editId="38A513E5">
            <wp:extent cx="2019582" cy="45726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2447B" w14:textId="77777777" w:rsidR="0073715F" w:rsidRPr="000E3103" w:rsidRDefault="0073715F" w:rsidP="0073715F">
      <w:pPr>
        <w:ind w:firstLine="420"/>
        <w:jc w:val="left"/>
      </w:pPr>
      <w:r>
        <w:rPr>
          <w:noProof/>
        </w:rPr>
        <w:lastRenderedPageBreak/>
        <w:drawing>
          <wp:inline distT="0" distB="0" distL="0" distR="0" wp14:anchorId="2FF908BE" wp14:editId="7FD11E9C">
            <wp:extent cx="4890108" cy="4696459"/>
            <wp:effectExtent l="0" t="0" r="635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410" cy="47073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E9F9D4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9" w:name="_Toc72698439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9"/>
    </w:p>
    <w:p w14:paraId="2721F702" w14:textId="77777777" w:rsidR="0073715F" w:rsidRDefault="0073715F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.2.1</w:t>
      </w:r>
      <w:r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5D0DDC05" w14:textId="77777777" w:rsidR="0073715F" w:rsidRDefault="0073715F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修改后的程序：</w:t>
      </w:r>
    </w:p>
    <w:p w14:paraId="77BE92EA" w14:textId="77777777" w:rsidR="0073715F" w:rsidRDefault="0073715F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判断</w:t>
      </w:r>
      <w:r w:rsidR="00AA45E5">
        <w:rPr>
          <w:rFonts w:ascii="Times New Roman" w:eastAsia="宋体" w:hAnsi="Times New Roman" w:cs="Times New Roman" w:hint="eastAsia"/>
          <w:sz w:val="24"/>
          <w:szCs w:val="24"/>
        </w:rPr>
        <w:t>参数是否为负数或偶数，并抛出相应异常。若检验出参数为正奇数，则此时可以通过所给代码生成幻方矩阵。并将幻方矩阵通过</w:t>
      </w:r>
      <w:proofErr w:type="spellStart"/>
      <w:r w:rsidR="00AA45E5">
        <w:rPr>
          <w:rFonts w:ascii="Times New Roman" w:eastAsia="宋体" w:hAnsi="Times New Roman" w:cs="Times New Roman" w:hint="eastAsia"/>
          <w:sz w:val="24"/>
          <w:szCs w:val="24"/>
        </w:rPr>
        <w:t>PrintWriter</w:t>
      </w:r>
      <w:proofErr w:type="spellEnd"/>
      <w:r w:rsidR="00AA45E5">
        <w:rPr>
          <w:rFonts w:ascii="Times New Roman" w:eastAsia="宋体" w:hAnsi="Times New Roman" w:cs="Times New Roman" w:hint="eastAsia"/>
          <w:sz w:val="24"/>
          <w:szCs w:val="24"/>
        </w:rPr>
        <w:t>写入到</w:t>
      </w:r>
      <w:r w:rsidR="00AA45E5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AA45E5">
        <w:rPr>
          <w:rFonts w:ascii="Times New Roman" w:eastAsia="宋体" w:hAnsi="Times New Roman" w:cs="Times New Roman"/>
          <w:sz w:val="24"/>
          <w:szCs w:val="24"/>
        </w:rPr>
        <w:t>.</w:t>
      </w:r>
      <w:r w:rsidR="00AA45E5">
        <w:rPr>
          <w:rFonts w:ascii="Times New Roman" w:eastAsia="宋体" w:hAnsi="Times New Roman" w:cs="Times New Roman" w:hint="eastAsia"/>
          <w:sz w:val="24"/>
          <w:szCs w:val="24"/>
        </w:rPr>
        <w:t>txt</w:t>
      </w:r>
      <w:r w:rsidR="00AA45E5">
        <w:rPr>
          <w:rFonts w:ascii="Times New Roman" w:eastAsia="宋体" w:hAnsi="Times New Roman" w:cs="Times New Roman" w:hint="eastAsia"/>
          <w:sz w:val="24"/>
          <w:szCs w:val="24"/>
        </w:rPr>
        <w:t>中，并通过函数判断是否为幻方矩阵。</w:t>
      </w:r>
    </w:p>
    <w:p w14:paraId="651718CF" w14:textId="77777777" w:rsidR="00AA45E5" w:rsidRDefault="00AA45E5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源程序生成幻方矩阵思路（</w:t>
      </w:r>
      <w:r>
        <w:rPr>
          <w:rFonts w:ascii="Times New Roman" w:eastAsia="宋体" w:hAnsi="Times New Roman" w:cs="Times New Roman" w:hint="eastAsia"/>
          <w:sz w:val="24"/>
          <w:szCs w:val="24"/>
        </w:rPr>
        <w:t>Siames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）：</w:t>
      </w:r>
    </w:p>
    <w:p w14:paraId="421FBC81" w14:textId="77777777" w:rsidR="00AA45E5" w:rsidRPr="00D07D79" w:rsidRDefault="00D07D79" w:rsidP="00D07D7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首先将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放置在第一行中间</w:t>
      </w:r>
      <w:r w:rsidR="00191CE5" w:rsidRPr="00D07D7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68F6BA4" w14:textId="77777777" w:rsidR="00AA45E5" w:rsidRPr="00D07D79" w:rsidRDefault="00D07D79" w:rsidP="00D07D7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顺序将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，…等数依次放在右上方格中</w:t>
      </w:r>
      <w:r w:rsidR="00191CE5" w:rsidRPr="00D07D7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721570E" w14:textId="77777777" w:rsidR="00AA45E5" w:rsidRPr="00D07D79" w:rsidRDefault="00D07D79" w:rsidP="00D07D7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当右上方格出界的时候，由另一边进入</w:t>
      </w:r>
      <w:r w:rsidR="00191CE5" w:rsidRPr="00D07D7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515A42E" w14:textId="77777777" w:rsidR="00AA45E5" w:rsidRPr="00D07D79" w:rsidRDefault="00D07D79" w:rsidP="00D07D7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当右上方格中已经填有数，则把数</w:t>
      </w:r>
      <w:proofErr w:type="gramStart"/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填入正</w:t>
      </w:r>
      <w:proofErr w:type="gramEnd"/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下放的表格中</w:t>
      </w:r>
      <w:r w:rsidR="00191CE5" w:rsidRPr="00D07D7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A48485D" w14:textId="77777777" w:rsidR="00AA45E5" w:rsidRPr="00D07D79" w:rsidRDefault="00D07D79" w:rsidP="00D07D7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按照以上步骤直到填写完所有</w:t>
      </w:r>
      <w:r w:rsidR="00AA45E5" w:rsidRPr="00D07D79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191CE5" w:rsidRPr="00D07D79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191CE5" w:rsidRPr="00D07D79">
        <w:rPr>
          <w:rFonts w:ascii="Times New Roman" w:eastAsia="宋体" w:hAnsi="Times New Roman" w:cs="Times New Roman" w:hint="eastAsia"/>
          <w:sz w:val="24"/>
          <w:szCs w:val="24"/>
        </w:rPr>
        <w:t>个方格。</w:t>
      </w:r>
    </w:p>
    <w:p w14:paraId="620CCE7B" w14:textId="77777777" w:rsidR="00AA45E5" w:rsidRDefault="00AA45E5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05A3574" w14:textId="77777777" w:rsidR="00D07D79" w:rsidRDefault="00D07D79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FC164C7" w14:textId="77777777" w:rsidR="00AA45E5" w:rsidRDefault="00AA45E5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.2.2</w:t>
      </w:r>
      <w:r>
        <w:rPr>
          <w:rFonts w:ascii="Times New Roman" w:eastAsia="宋体" w:hAnsi="Times New Roman" w:cs="Times New Roman" w:hint="eastAsia"/>
          <w:sz w:val="24"/>
          <w:szCs w:val="24"/>
        </w:rPr>
        <w:t>流程图</w:t>
      </w:r>
    </w:p>
    <w:p w14:paraId="794404A0" w14:textId="77777777" w:rsidR="00002442" w:rsidRDefault="00002442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下流程图为源代码生成幻方矩阵的</w:t>
      </w:r>
      <w:r w:rsidR="00D07D79">
        <w:rPr>
          <w:rFonts w:ascii="Times New Roman" w:eastAsia="宋体" w:hAnsi="Times New Roman" w:cs="Times New Roman" w:hint="eastAsia"/>
          <w:sz w:val="24"/>
          <w:szCs w:val="24"/>
        </w:rPr>
        <w:t>流程。</w:t>
      </w:r>
    </w:p>
    <w:p w14:paraId="41726244" w14:textId="77777777" w:rsidR="00002442" w:rsidRDefault="00002442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C309328" w14:textId="77777777" w:rsidR="0073715F" w:rsidRDefault="00002442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02442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49052B7" wp14:editId="7FC1FCAF">
            <wp:extent cx="5274310" cy="4452620"/>
            <wp:effectExtent l="0" t="0" r="254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582C" w14:textId="77777777" w:rsidR="0073715F" w:rsidRDefault="00D07D79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.2.3</w:t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</w:t>
      </w:r>
    </w:p>
    <w:p w14:paraId="2C656661" w14:textId="77777777" w:rsidR="00D07D79" w:rsidRDefault="00D07D79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unit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12</w:t>
      </w:r>
      <w:r>
        <w:rPr>
          <w:rFonts w:ascii="Times New Roman" w:eastAsia="宋体" w:hAnsi="Times New Roman" w:cs="Times New Roman" w:hint="eastAsia"/>
          <w:sz w:val="24"/>
          <w:szCs w:val="24"/>
        </w:rPr>
        <w:t>对代码测试，在负数、偶数时候抛出异常，在正奇数时候，生成对应的幻方矩阵，符合预期要求。</w:t>
      </w:r>
    </w:p>
    <w:p w14:paraId="49155B46" w14:textId="77777777" w:rsidR="0073715F" w:rsidRDefault="00D07D79" w:rsidP="00D07D79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07D7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007CD58" wp14:editId="565D87E7">
            <wp:extent cx="2438740" cy="1971950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B6392" w14:textId="77777777" w:rsidR="0073715F" w:rsidRDefault="00D07D79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07D79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D338813" wp14:editId="1CF834F8">
            <wp:extent cx="5274310" cy="254762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7BB64" w14:textId="77777777" w:rsidR="00D07D79" w:rsidRDefault="00D07D79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7ACE5FC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72698440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14:paraId="6EFFDBB8" w14:textId="77777777" w:rsidR="004C3CD5" w:rsidRDefault="00D07D7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/>
          <w:sz w:val="24"/>
          <w:szCs w:val="24"/>
        </w:rPr>
        <w:t xml:space="preserve"> G</w:t>
      </w:r>
      <w:r>
        <w:rPr>
          <w:rFonts w:ascii="Times New Roman" w:eastAsia="宋体" w:hAnsi="Times New Roman" w:cs="Times New Roman" w:hint="eastAsia"/>
          <w:sz w:val="24"/>
          <w:szCs w:val="24"/>
        </w:rPr>
        <w:t>raphics</w:t>
      </w:r>
      <w:r>
        <w:rPr>
          <w:rFonts w:ascii="Times New Roman" w:eastAsia="宋体" w:hAnsi="Times New Roman" w:cs="Times New Roman" w:hint="eastAsia"/>
          <w:sz w:val="24"/>
          <w:szCs w:val="24"/>
        </w:rPr>
        <w:t>主要实现以下几个功能：</w:t>
      </w:r>
    </w:p>
    <w:p w14:paraId="689D269D" w14:textId="77777777" w:rsidR="00D07D79" w:rsidRP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07D79">
        <w:rPr>
          <w:rFonts w:ascii="Times New Roman" w:eastAsia="宋体" w:hAnsi="Times New Roman" w:cs="Times New Roman" w:hint="eastAsia"/>
          <w:sz w:val="24"/>
          <w:szCs w:val="24"/>
        </w:rPr>
        <w:t>画正方形</w:t>
      </w:r>
    </w:p>
    <w:p w14:paraId="6FDF5024" w14:textId="77777777" w:rsid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计算正多边形内角角度</w:t>
      </w:r>
    </w:p>
    <w:p w14:paraId="65125FA0" w14:textId="77777777" w:rsid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正多边形内角，计算正多边形的边数</w:t>
      </w:r>
    </w:p>
    <w:p w14:paraId="0CEB625B" w14:textId="77777777" w:rsid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画正多边形</w:t>
      </w:r>
    </w:p>
    <w:p w14:paraId="3D28FFBF" w14:textId="77777777" w:rsid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已知当前对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轴正半轴的偏角，求从点</w:t>
      </w:r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 w:hint="eastAsia"/>
          <w:sz w:val="24"/>
          <w:szCs w:val="24"/>
        </w:rPr>
        <w:t>到点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需要旋转的角度</w:t>
      </w:r>
    </w:p>
    <w:p w14:paraId="68E80F30" w14:textId="77777777" w:rsid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前方向为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轴正半轴时，求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/>
          <w:sz w:val="24"/>
          <w:szCs w:val="24"/>
        </w:rPr>
        <w:t>Coords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点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oords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点需要旋转的角度的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</w:p>
    <w:p w14:paraId="299B853F" w14:textId="77777777" w:rsid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前方向为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轴正半轴时，求从点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 w:hint="eastAsia"/>
          <w:sz w:val="24"/>
          <w:szCs w:val="24"/>
        </w:rPr>
        <w:t>到点</w:t>
      </w: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需要旋转的角度</w:t>
      </w:r>
    </w:p>
    <w:p w14:paraId="4E538F70" w14:textId="77777777" w:rsidR="00D07D79" w:rsidRDefault="00D07D79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定一些点的坐标的时候，求这些点的凸包的集合</w:t>
      </w:r>
    </w:p>
    <w:p w14:paraId="76B29573" w14:textId="77777777" w:rsidR="00D07D79" w:rsidRDefault="00075B76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绘画出个人作品</w:t>
      </w:r>
    </w:p>
    <w:p w14:paraId="3C1C4DD8" w14:textId="77777777" w:rsidR="00075B76" w:rsidRDefault="00075B76" w:rsidP="00D07D79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以上功能</w:t>
      </w:r>
    </w:p>
    <w:p w14:paraId="24E3350E" w14:textId="77777777" w:rsidR="00075B76" w:rsidRPr="00075B76" w:rsidRDefault="00075B76" w:rsidP="00075B76">
      <w:pPr>
        <w:spacing w:line="300" w:lineRule="auto"/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75B7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914CF6E" wp14:editId="2E6697C9">
            <wp:extent cx="3434963" cy="2201332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9362" cy="2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72EE8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72698441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1"/>
    </w:p>
    <w:p w14:paraId="664F456F" w14:textId="77777777" w:rsidR="00075B76" w:rsidRDefault="00075B7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命令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/>
          <w:sz w:val="24"/>
          <w:szCs w:val="24"/>
        </w:rPr>
        <w:t xml:space="preserve"> [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url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]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下载一个项目和他的整个代码历史</w:t>
      </w:r>
    </w:p>
    <w:p w14:paraId="0A279449" w14:textId="77777777" w:rsidR="009E38B1" w:rsidRDefault="00075B76" w:rsidP="009E38B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hyperlink r:id="rId24" w:history="1">
        <w:r w:rsidRPr="00903CBF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rainywang/Spring2021_HITCS_SC_Lab1</w:t>
        </w:r>
      </w:hyperlink>
    </w:p>
    <w:p w14:paraId="2B7069A5" w14:textId="77777777" w:rsidR="0032576E" w:rsidRDefault="0032576E" w:rsidP="003257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本地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命令，即可新建一个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代码库。</w:t>
      </w:r>
    </w:p>
    <w:p w14:paraId="1291B077" w14:textId="77777777" w:rsidR="0032576E" w:rsidRPr="0032576E" w:rsidRDefault="0032576E" w:rsidP="003257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本地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命令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即可查看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日志详细信息。</w:t>
      </w:r>
    </w:p>
    <w:p w14:paraId="7A2B90AE" w14:textId="77777777" w:rsidR="00075B76" w:rsidRDefault="00075B76" w:rsidP="00075B7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075B76">
        <w:rPr>
          <w:rFonts w:ascii="Times New Roman" w:eastAsia="宋体" w:hAnsi="Times New Roman" w:cs="Times New Roman"/>
          <w:sz w:val="24"/>
          <w:szCs w:val="24"/>
        </w:rPr>
        <w:t>IntelliJ IDEA</w:t>
      </w:r>
      <w:r>
        <w:rPr>
          <w:rFonts w:ascii="Times New Roman" w:eastAsia="宋体" w:hAnsi="Times New Roman" w:cs="Times New Roman" w:hint="eastAsia"/>
          <w:sz w:val="24"/>
          <w:szCs w:val="24"/>
        </w:rPr>
        <w:t>中打开项目结构，选择模块，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rc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建立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目录，并标记为源根，</w:t>
      </w:r>
      <w:r w:rsidR="009E38B1"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即可正常运行。</w:t>
      </w:r>
    </w:p>
    <w:p w14:paraId="745A600A" w14:textId="77777777" w:rsidR="0032576E" w:rsidRPr="00075B76" w:rsidRDefault="0032576E" w:rsidP="009E38B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2576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0D9D85B" wp14:editId="304DE8D6">
            <wp:extent cx="5274310" cy="1691640"/>
            <wp:effectExtent l="0" t="0" r="254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5126" w14:textId="77777777" w:rsidR="00075B76" w:rsidRDefault="00075B7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75B7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7EA220C" wp14:editId="2C290B11">
            <wp:extent cx="4956258" cy="4071340"/>
            <wp:effectExtent l="0" t="0" r="0" b="571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59220" cy="407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CFFD6" w14:textId="77777777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2" w:name="_Toc72698442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2"/>
      <w:proofErr w:type="spellEnd"/>
    </w:p>
    <w:p w14:paraId="6A1F9732" w14:textId="77777777" w:rsidR="0032576E" w:rsidRDefault="0032576E" w:rsidP="0032576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2.2.1</w:t>
      </w:r>
      <w:r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58F84CED" w14:textId="77777777" w:rsidR="0032576E" w:rsidRDefault="0032576E" w:rsidP="0032576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利用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forward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turn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完成转动角度，向前移动等操作，画出边长，并确定多边形的内角。</w:t>
      </w:r>
    </w:p>
    <w:p w14:paraId="48AC124A" w14:textId="77777777" w:rsidR="0032576E" w:rsidRDefault="0032576E" w:rsidP="0032576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3.2.2.2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</w:p>
    <w:p w14:paraId="0C4673D5" w14:textId="77777777" w:rsidR="0032576E" w:rsidRDefault="0032576E" w:rsidP="0032576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首先向当前方向移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ideLength</w:t>
      </w:r>
      <w:proofErr w:type="spellEnd"/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个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单位，然后使用</w:t>
      </w:r>
      <w:r>
        <w:rPr>
          <w:rFonts w:ascii="Times New Roman" w:eastAsia="宋体" w:hAnsi="Times New Roman" w:cs="Times New Roman" w:hint="eastAsia"/>
          <w:sz w:val="24"/>
          <w:szCs w:val="24"/>
        </w:rPr>
        <w:t>turn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向右转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度，再向当前方向移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ide</w:t>
      </w:r>
      <w:r>
        <w:rPr>
          <w:rFonts w:ascii="Times New Roman" w:eastAsia="宋体" w:hAnsi="Times New Roman" w:cs="Times New Roman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engt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个单位，再使用</w:t>
      </w:r>
      <w:r>
        <w:rPr>
          <w:rFonts w:ascii="Times New Roman" w:eastAsia="宋体" w:hAnsi="Times New Roman" w:cs="Times New Roman" w:hint="eastAsia"/>
          <w:sz w:val="24"/>
          <w:szCs w:val="24"/>
        </w:rPr>
        <w:t>turn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向右转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度，再向当前方向移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ideLengt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个单位，再向右转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度，再向当前方向移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ide</w:t>
      </w:r>
      <w:r>
        <w:rPr>
          <w:rFonts w:ascii="Times New Roman" w:eastAsia="宋体" w:hAnsi="Times New Roman" w:cs="Times New Roman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engt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个单位，即可得到一个边长为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ideLengt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正方形。</w:t>
      </w:r>
    </w:p>
    <w:p w14:paraId="05D668C8" w14:textId="77777777" w:rsidR="0032576E" w:rsidRDefault="0032576E" w:rsidP="0032576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2.2.3</w:t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</w:t>
      </w:r>
    </w:p>
    <w:p w14:paraId="0D7E6F31" w14:textId="77777777" w:rsidR="0032576E" w:rsidRPr="0032576E" w:rsidRDefault="0032576E" w:rsidP="0032576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图形的运行结果如下，成功绘制出边长为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个单位的正方形。</w:t>
      </w:r>
    </w:p>
    <w:p w14:paraId="467C568F" w14:textId="77777777" w:rsidR="0032576E" w:rsidRPr="0032576E" w:rsidRDefault="0032576E" w:rsidP="0032576E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2576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D9A4373" wp14:editId="621A5610">
            <wp:extent cx="3258106" cy="353347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66311" cy="354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188C9" w14:textId="77777777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7269844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3"/>
    </w:p>
    <w:p w14:paraId="5AB962E1" w14:textId="77777777" w:rsidR="0032576E" w:rsidRDefault="0032576E" w:rsidP="00E76D5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76D5C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E76D5C">
        <w:rPr>
          <w:rFonts w:ascii="Times New Roman" w:eastAsia="宋体" w:hAnsi="Times New Roman" w:cs="Times New Roman"/>
          <w:sz w:val="24"/>
          <w:szCs w:val="24"/>
        </w:rPr>
        <w:t>.2.3.1</w:t>
      </w:r>
      <w:r w:rsidRPr="00E76D5C"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1513461B" w14:textId="77777777" w:rsidR="00E76D5C" w:rsidRPr="00E76D5C" w:rsidRDefault="00E76D5C" w:rsidP="00E76D5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1.</w:t>
      </w:r>
      <w:r w:rsidRPr="00E76D5C">
        <w:t xml:space="preserve"> </w:t>
      </w:r>
      <w:proofErr w:type="spellStart"/>
      <w:r w:rsidRPr="00E76D5C">
        <w:rPr>
          <w:rFonts w:ascii="Times New Roman" w:eastAsia="宋体" w:hAnsi="Times New Roman" w:cs="Times New Roman"/>
          <w:sz w:val="24"/>
          <w:szCs w:val="24"/>
        </w:rPr>
        <w:t>calculateRegularPolygonAngle</w:t>
      </w:r>
      <w:proofErr w:type="spellEnd"/>
    </w:p>
    <w:p w14:paraId="1F7530A9" w14:textId="77777777" w:rsidR="00E76D5C" w:rsidRDefault="00E76D5C" w:rsidP="00E76D5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利用公式即可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求正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多边形内角。</w:t>
      </w:r>
    </w:p>
    <w:p w14:paraId="6DD8755F" w14:textId="77777777" w:rsidR="00E76D5C" w:rsidRPr="00E76D5C" w:rsidRDefault="00E76D5C" w:rsidP="00E76D5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 w:val="24"/>
              <w:szCs w:val="24"/>
            </w:rPr>
            <m:t>ngle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=180*(sides-2)/sides</m:t>
          </m:r>
        </m:oMath>
      </m:oMathPara>
    </w:p>
    <w:p w14:paraId="241B9D46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2.</w:t>
      </w:r>
      <w:r w:rsidRPr="00E76D5C">
        <w:t xml:space="preserve"> </w:t>
      </w:r>
      <w:proofErr w:type="spellStart"/>
      <w:r w:rsidRPr="00E76D5C">
        <w:rPr>
          <w:rFonts w:ascii="Times New Roman" w:eastAsia="宋体" w:hAnsi="Times New Roman" w:cs="Times New Roman"/>
          <w:sz w:val="24"/>
          <w:szCs w:val="24"/>
        </w:rPr>
        <w:t>drawRegularPolygon</w:t>
      </w:r>
      <w:proofErr w:type="spellEnd"/>
    </w:p>
    <w:p w14:paraId="526D3F4D" w14:textId="77777777" w:rsidR="00E76D5C" w:rsidRDefault="00E76D5C" w:rsidP="00E76D5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已经实现的正多边形内角公式，即可计算出要绘制的正多边形的内角，进行绘制。</w:t>
      </w:r>
    </w:p>
    <w:p w14:paraId="442241A4" w14:textId="77777777" w:rsidR="00E76D5C" w:rsidRPr="00E76D5C" w:rsidRDefault="00E76D5C" w:rsidP="00E76D5C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713D1428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3.2.3.2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</w:p>
    <w:p w14:paraId="4F3B2BBB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1.</w:t>
      </w:r>
      <w:r w:rsidRPr="00E76D5C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E76D5C">
        <w:rPr>
          <w:rFonts w:ascii="Times New Roman" w:eastAsia="宋体" w:hAnsi="Times New Roman" w:cs="Times New Roman"/>
          <w:sz w:val="24"/>
          <w:szCs w:val="24"/>
        </w:rPr>
        <w:t>calculateRegularPolygonAngle</w:t>
      </w:r>
      <w:proofErr w:type="spellEnd"/>
    </w:p>
    <w:p w14:paraId="2C097FAC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利用公式很容易计算出所求的内角。</w:t>
      </w:r>
    </w:p>
    <w:p w14:paraId="0373C20E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2.</w:t>
      </w:r>
      <w:r w:rsidRPr="00E76D5C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E76D5C">
        <w:rPr>
          <w:rFonts w:ascii="Times New Roman" w:eastAsia="宋体" w:hAnsi="Times New Roman" w:cs="Times New Roman"/>
          <w:sz w:val="24"/>
          <w:szCs w:val="24"/>
        </w:rPr>
        <w:t>drawRegularPolygon</w:t>
      </w:r>
      <w:proofErr w:type="spellEnd"/>
    </w:p>
    <w:p w14:paraId="0AE83B07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利用已经实现的计算正多边形内角的公式，即很容易计算出内角，通过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turn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即可实现角度的转换，在每绘制一条边的时候，转动角度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80-</w:t>
      </w:r>
      <w:r>
        <w:rPr>
          <w:rFonts w:ascii="Times New Roman" w:eastAsia="宋体" w:hAnsi="Times New Roman" w:cs="Times New Roman" w:hint="eastAsia"/>
          <w:sz w:val="24"/>
          <w:szCs w:val="24"/>
        </w:rPr>
        <w:t>angl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再进行绘制。如此循环，即可画出正多边形。</w:t>
      </w:r>
    </w:p>
    <w:p w14:paraId="0A2D27E7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2.3.3</w:t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</w:t>
      </w:r>
    </w:p>
    <w:p w14:paraId="016090C7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/>
          <w:sz w:val="24"/>
          <w:szCs w:val="24"/>
        </w:rPr>
        <w:t>4.12</w:t>
      </w: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proofErr w:type="spellStart"/>
      <w:r w:rsidRPr="00E76D5C">
        <w:rPr>
          <w:rFonts w:ascii="Times New Roman" w:eastAsia="宋体" w:hAnsi="Times New Roman" w:cs="Times New Roman"/>
          <w:sz w:val="24"/>
          <w:szCs w:val="24"/>
        </w:rPr>
        <w:t>calculateRegularPolygonAngle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检验</w:t>
      </w:r>
      <w:r w:rsidR="003F637E">
        <w:rPr>
          <w:rFonts w:ascii="Times New Roman" w:eastAsia="宋体" w:hAnsi="Times New Roman" w:cs="Times New Roman" w:hint="eastAsia"/>
          <w:sz w:val="24"/>
          <w:szCs w:val="24"/>
        </w:rPr>
        <w:t>，与预期结果一致。</w:t>
      </w:r>
    </w:p>
    <w:p w14:paraId="709EDD2F" w14:textId="77777777" w:rsidR="003F637E" w:rsidRDefault="003F637E" w:rsidP="003F637E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F637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7648200" wp14:editId="55DBF9D7">
            <wp:extent cx="2657846" cy="466790"/>
            <wp:effectExtent l="0" t="0" r="9525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84B70" w14:textId="77777777" w:rsid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3F637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30C7DA7" wp14:editId="413D539F">
            <wp:extent cx="4749524" cy="1276299"/>
            <wp:effectExtent l="0" t="0" r="0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66080" cy="128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D458" w14:textId="77777777" w:rsid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raw</w:t>
      </w:r>
      <w:r>
        <w:rPr>
          <w:rFonts w:ascii="Times New Roman" w:eastAsia="宋体" w:hAnsi="Times New Roman" w:cs="Times New Roman"/>
          <w:sz w:val="24"/>
          <w:szCs w:val="24"/>
        </w:rPr>
        <w:t>R</w:t>
      </w:r>
      <w:r>
        <w:rPr>
          <w:rFonts w:ascii="Times New Roman" w:eastAsia="宋体" w:hAnsi="Times New Roman" w:cs="Times New Roman" w:hint="eastAsia"/>
          <w:sz w:val="24"/>
          <w:szCs w:val="24"/>
        </w:rPr>
        <w:t>egular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olygo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功能检验：</w:t>
      </w:r>
    </w:p>
    <w:p w14:paraId="55E8E07A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例如：绘制一个边长为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的八边形，即调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raw</w:t>
      </w:r>
      <w:r>
        <w:rPr>
          <w:rFonts w:ascii="Times New Roman" w:eastAsia="宋体" w:hAnsi="Times New Roman" w:cs="Times New Roman"/>
          <w:sz w:val="24"/>
          <w:szCs w:val="24"/>
        </w:rPr>
        <w:t>R</w:t>
      </w:r>
      <w:r>
        <w:rPr>
          <w:rFonts w:ascii="Times New Roman" w:eastAsia="宋体" w:hAnsi="Times New Roman" w:cs="Times New Roman" w:hint="eastAsia"/>
          <w:sz w:val="24"/>
          <w:szCs w:val="24"/>
        </w:rPr>
        <w:t>egular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olygo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，</w:t>
      </w:r>
      <w:proofErr w:type="spellStart"/>
      <w:r w:rsidRPr="00E76D5C">
        <w:rPr>
          <w:rFonts w:ascii="Times New Roman" w:eastAsia="宋体" w:hAnsi="Times New Roman" w:cs="Times New Roman"/>
          <w:sz w:val="24"/>
          <w:szCs w:val="24"/>
        </w:rPr>
        <w:t>drawRegularPolygon</w:t>
      </w:r>
      <w:proofErr w:type="spellEnd"/>
      <w:r w:rsidRPr="00E76D5C">
        <w:rPr>
          <w:rFonts w:ascii="Times New Roman" w:eastAsia="宋体" w:hAnsi="Times New Roman" w:cs="Times New Roman"/>
          <w:sz w:val="24"/>
          <w:szCs w:val="24"/>
        </w:rPr>
        <w:t>(turtle1,8,60);</w:t>
      </w:r>
    </w:p>
    <w:p w14:paraId="61F87E1D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如下，符合预期结果。</w:t>
      </w:r>
    </w:p>
    <w:p w14:paraId="150B0E8E" w14:textId="77777777" w:rsid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E76D5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8BDE096" wp14:editId="575DD4ED">
            <wp:extent cx="3120951" cy="3457244"/>
            <wp:effectExtent l="0" t="0" r="381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24083" cy="346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2644" w14:textId="77777777" w:rsidR="00E76D5C" w:rsidRPr="00E76D5C" w:rsidRDefault="00E76D5C" w:rsidP="00E76D5C">
      <w:pPr>
        <w:rPr>
          <w:rFonts w:ascii="Times New Roman" w:eastAsia="宋体" w:hAnsi="Times New Roman" w:cs="Times New Roman"/>
          <w:sz w:val="24"/>
          <w:szCs w:val="24"/>
        </w:rPr>
      </w:pPr>
    </w:p>
    <w:p w14:paraId="25DADFE3" w14:textId="77777777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72698444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4"/>
    </w:p>
    <w:p w14:paraId="58CBD17E" w14:textId="77777777" w:rsidR="00E76D5C" w:rsidRPr="00E76D5C" w:rsidRDefault="00E76D5C" w:rsidP="00E76D5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76D5C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E76D5C">
        <w:rPr>
          <w:rFonts w:ascii="Times New Roman" w:eastAsia="宋体" w:hAnsi="Times New Roman" w:cs="Times New Roman"/>
          <w:sz w:val="24"/>
          <w:szCs w:val="24"/>
        </w:rPr>
        <w:t>.2.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 w:rsidRPr="00E76D5C">
        <w:rPr>
          <w:rFonts w:ascii="Times New Roman" w:eastAsia="宋体" w:hAnsi="Times New Roman" w:cs="Times New Roman"/>
          <w:sz w:val="24"/>
          <w:szCs w:val="24"/>
        </w:rPr>
        <w:t>.1</w:t>
      </w:r>
      <w:r w:rsidRPr="00E76D5C"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1E30BA4C" w14:textId="77777777" w:rsidR="00E76D5C" w:rsidRP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tab/>
      </w:r>
      <w:r w:rsidRPr="003F637E">
        <w:rPr>
          <w:rFonts w:ascii="Times New Roman" w:eastAsia="宋体" w:hAnsi="Times New Roman" w:cs="Times New Roman"/>
          <w:sz w:val="24"/>
          <w:szCs w:val="24"/>
        </w:rPr>
        <w:t xml:space="preserve">1. </w:t>
      </w:r>
      <w:proofErr w:type="spellStart"/>
      <w:r w:rsidRPr="003F637E">
        <w:rPr>
          <w:rFonts w:ascii="Times New Roman" w:eastAsia="宋体" w:hAnsi="Times New Roman" w:cs="Times New Roman"/>
          <w:sz w:val="24"/>
          <w:szCs w:val="24"/>
        </w:rPr>
        <w:t>calculateBearingToPoint</w:t>
      </w:r>
      <w:proofErr w:type="spellEnd"/>
    </w:p>
    <w:p w14:paraId="4E67C22F" w14:textId="77777777" w:rsidR="003F637E" w:rsidRP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 w:rsidRPr="003F637E">
        <w:rPr>
          <w:rFonts w:ascii="Times New Roman" w:eastAsia="宋体" w:hAnsi="Times New Roman" w:cs="Times New Roman"/>
          <w:sz w:val="24"/>
          <w:szCs w:val="24"/>
        </w:rPr>
        <w:tab/>
      </w:r>
      <w:r w:rsidRPr="003F637E">
        <w:rPr>
          <w:rFonts w:ascii="Times New Roman" w:eastAsia="宋体" w:hAnsi="Times New Roman" w:cs="Times New Roman" w:hint="eastAsia"/>
          <w:sz w:val="24"/>
          <w:szCs w:val="24"/>
        </w:rPr>
        <w:t>通过斜率计算角度，即可</w:t>
      </w:r>
      <w:r>
        <w:rPr>
          <w:rFonts w:ascii="Times New Roman" w:eastAsia="宋体" w:hAnsi="Times New Roman" w:cs="Times New Roman" w:hint="eastAsia"/>
          <w:sz w:val="24"/>
          <w:szCs w:val="24"/>
        </w:rPr>
        <w:t>计算出要旋转的角度</w:t>
      </w:r>
    </w:p>
    <w:p w14:paraId="7D917756" w14:textId="77777777" w:rsid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 w:rsidRPr="003F637E">
        <w:rPr>
          <w:rFonts w:ascii="Times New Roman" w:eastAsia="宋体" w:hAnsi="Times New Roman" w:cs="Times New Roman"/>
          <w:sz w:val="24"/>
          <w:szCs w:val="24"/>
        </w:rPr>
        <w:tab/>
        <w:t xml:space="preserve">2. </w:t>
      </w:r>
      <w:proofErr w:type="spellStart"/>
      <w:r w:rsidRPr="003F637E">
        <w:rPr>
          <w:rFonts w:ascii="Times New Roman" w:eastAsia="宋体" w:hAnsi="Times New Roman" w:cs="Times New Roman"/>
          <w:sz w:val="24"/>
          <w:szCs w:val="24"/>
        </w:rPr>
        <w:t>calculateBearings</w:t>
      </w:r>
      <w:proofErr w:type="spellEnd"/>
    </w:p>
    <w:p w14:paraId="509C1E85" w14:textId="77777777" w:rsid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通过斜率计算角度，将所得到的角度保存到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</w:p>
    <w:p w14:paraId="104BACF6" w14:textId="77777777" w:rsid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ab/>
        <w:t>3.2.4.1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</w:p>
    <w:p w14:paraId="42370846" w14:textId="77777777" w:rsid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1.</w:t>
      </w:r>
      <w:r w:rsidRPr="003F637E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3F637E">
        <w:rPr>
          <w:rFonts w:ascii="Times New Roman" w:eastAsia="宋体" w:hAnsi="Times New Roman" w:cs="Times New Roman"/>
          <w:sz w:val="24"/>
          <w:szCs w:val="24"/>
        </w:rPr>
        <w:t>calculateBearingToPoint</w:t>
      </w:r>
      <w:proofErr w:type="spellEnd"/>
    </w:p>
    <w:p w14:paraId="54453407" w14:textId="77777777" w:rsidR="003F637E" w:rsidRDefault="003F637E" w:rsidP="00E76D5C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比较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urrent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/>
          <w:sz w:val="24"/>
          <w:szCs w:val="24"/>
        </w:rPr>
        <w:t>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值</w:t>
      </w:r>
    </w:p>
    <w:p w14:paraId="7DE9DF22" w14:textId="77777777" w:rsidR="00DB4A6F" w:rsidRPr="00DB4A6F" w:rsidRDefault="00DB4A6F" w:rsidP="00DB4A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1)</w:t>
      </w:r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 w:rsidR="003F637E" w:rsidRPr="00DB4A6F">
        <w:rPr>
          <w:rFonts w:ascii="Times New Roman" w:eastAsia="宋体" w:hAnsi="Times New Roman" w:cs="Times New Roman"/>
          <w:sz w:val="24"/>
          <w:szCs w:val="24"/>
        </w:rPr>
        <w:t>X</w:t>
      </w:r>
      <w:proofErr w:type="spellEnd"/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="003F637E" w:rsidRPr="00DB4A6F">
        <w:rPr>
          <w:rFonts w:ascii="Times New Roman" w:eastAsia="宋体" w:hAnsi="Times New Roman" w:cs="Times New Roman"/>
          <w:sz w:val="24"/>
          <w:szCs w:val="24"/>
        </w:rPr>
        <w:t>X</w:t>
      </w:r>
      <w:proofErr w:type="spellEnd"/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的值相等，则说明两点在直线</w:t>
      </w:r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="003F637E" w:rsidRPr="00DB4A6F">
        <w:rPr>
          <w:rFonts w:ascii="Times New Roman" w:eastAsia="宋体" w:hAnsi="Times New Roman" w:cs="Times New Roman"/>
          <w:sz w:val="24"/>
          <w:szCs w:val="24"/>
        </w:rPr>
        <w:t>=</w:t>
      </w:r>
      <w:proofErr w:type="spellStart"/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 w:rsidR="003F637E" w:rsidRPr="00DB4A6F">
        <w:rPr>
          <w:rFonts w:ascii="Times New Roman" w:eastAsia="宋体" w:hAnsi="Times New Roman" w:cs="Times New Roman"/>
          <w:sz w:val="24"/>
          <w:szCs w:val="24"/>
        </w:rPr>
        <w:t>X</w:t>
      </w:r>
      <w:proofErr w:type="spellEnd"/>
      <w:r w:rsidR="003F637E" w:rsidRPr="00DB4A6F">
        <w:rPr>
          <w:rFonts w:ascii="Times New Roman" w:eastAsia="宋体" w:hAnsi="Times New Roman" w:cs="Times New Roman" w:hint="eastAsia"/>
          <w:sz w:val="24"/>
          <w:szCs w:val="24"/>
        </w:rPr>
        <w:t>上。</w:t>
      </w:r>
    </w:p>
    <w:p w14:paraId="10221F74" w14:textId="77777777" w:rsidR="00DB4A6F" w:rsidRDefault="00DB4A6F" w:rsidP="00DB4A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/>
          <w:sz w:val="24"/>
          <w:szCs w:val="24"/>
        </w:rPr>
        <w:t>Y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&gt;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targetY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则说明此时需要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将角度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调整为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的负半轴，因此此时转动的角度为</w:t>
      </w:r>
      <w:r w:rsidRPr="00DB4A6F">
        <w:rPr>
          <w:rFonts w:ascii="Times New Roman" w:eastAsia="宋体" w:hAnsi="Times New Roman" w:cs="Times New Roman"/>
          <w:sz w:val="24"/>
          <w:szCs w:val="24"/>
        </w:rPr>
        <w:t xml:space="preserve">((540 -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) % 360 + 360) % 360</w:t>
      </w:r>
    </w:p>
    <w:p w14:paraId="081D619D" w14:textId="77777777" w:rsidR="00DB4A6F" w:rsidRDefault="00DB4A6F" w:rsidP="00DB4A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/>
          <w:sz w:val="24"/>
          <w:szCs w:val="24"/>
        </w:rPr>
        <w:t>Y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targrtY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则说明此时需要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将角度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调整为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的正半轴，因此此时转动的角度为</w:t>
      </w:r>
      <w:r w:rsidRPr="00DB4A6F">
        <w:rPr>
          <w:rFonts w:ascii="Times New Roman" w:eastAsia="宋体" w:hAnsi="Times New Roman" w:cs="Times New Roman"/>
          <w:sz w:val="24"/>
          <w:szCs w:val="24"/>
        </w:rPr>
        <w:t xml:space="preserve">((360 -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) % 360 + 360) % 360;</w:t>
      </w:r>
    </w:p>
    <w:p w14:paraId="6A36678D" w14:textId="77777777" w:rsidR="00DB4A6F" w:rsidRDefault="00DB4A6F" w:rsidP="00DB4A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只能向右转动，通过加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60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取余得到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为正的角度。</w:t>
      </w:r>
    </w:p>
    <w:p w14:paraId="442F69CF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(2)</w:t>
      </w:r>
      <w:r>
        <w:rPr>
          <w:rFonts w:ascii="Times New Roman" w:eastAsia="宋体" w:hAnsi="Times New Roman" w:cs="Times New Roman" w:hint="eastAsia"/>
          <w:sz w:val="24"/>
          <w:szCs w:val="24"/>
        </w:rPr>
        <w:t>若此时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/>
          <w:sz w:val="24"/>
          <w:szCs w:val="24"/>
        </w:rPr>
        <w:t>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/>
          <w:sz w:val="24"/>
          <w:szCs w:val="24"/>
        </w:rPr>
        <w:t>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则说明此时</w:t>
      </w:r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左侧，即可通过斜率计算公式，和</w:t>
      </w:r>
      <w:r>
        <w:rPr>
          <w:rFonts w:ascii="Times New Roman" w:eastAsia="宋体" w:hAnsi="Times New Roman" w:cs="Times New Roman" w:hint="eastAsia"/>
          <w:sz w:val="24"/>
          <w:szCs w:val="24"/>
        </w:rPr>
        <w:t>Math</w:t>
      </w:r>
      <w:r>
        <w:rPr>
          <w:rFonts w:ascii="Times New Roman" w:eastAsia="宋体" w:hAnsi="Times New Roman" w:cs="Times New Roman" w:hint="eastAsia"/>
          <w:sz w:val="24"/>
          <w:szCs w:val="24"/>
        </w:rPr>
        <w:t>库函数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ta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，计算角度。</w:t>
      </w:r>
    </w:p>
    <w:p w14:paraId="69FAFF04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轴正半轴角度为</w:t>
      </w:r>
      <w:r w:rsidRPr="00DB4A6F">
        <w:rPr>
          <w:rFonts w:ascii="Times New Roman" w:eastAsia="宋体" w:hAnsi="Times New Roman" w:cs="Times New Roman"/>
          <w:sz w:val="24"/>
          <w:szCs w:val="24"/>
        </w:rPr>
        <w:t>angle = (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Math.atan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((double) (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targetY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 xml:space="preserve"> -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currentY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) / (double) (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targetX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 xml:space="preserve"> -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currentX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 xml:space="preserve">))) * 180 /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Math.PI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;</w:t>
      </w:r>
    </w:p>
    <w:p w14:paraId="5D162DF8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如图所示，即可得到当前的与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轴的夹角</w:t>
      </w:r>
      <w:r w:rsidR="00726E1A">
        <w:rPr>
          <w:rFonts w:ascii="Times New Roman" w:eastAsia="宋体" w:hAnsi="Times New Roman" w:cs="Times New Roman" w:hint="eastAsia"/>
          <w:sz w:val="24"/>
          <w:szCs w:val="24"/>
        </w:rPr>
        <w:t>，以靠近</w:t>
      </w:r>
      <w:r w:rsidR="00726E1A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726E1A">
        <w:rPr>
          <w:rFonts w:ascii="Times New Roman" w:eastAsia="宋体" w:hAnsi="Times New Roman" w:cs="Times New Roman" w:hint="eastAsia"/>
          <w:sz w:val="24"/>
          <w:szCs w:val="24"/>
        </w:rPr>
        <w:t>的正半轴为正，靠近</w:t>
      </w:r>
      <w:r w:rsidR="00726E1A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726E1A">
        <w:rPr>
          <w:rFonts w:ascii="Times New Roman" w:eastAsia="宋体" w:hAnsi="Times New Roman" w:cs="Times New Roman" w:hint="eastAsia"/>
          <w:sz w:val="24"/>
          <w:szCs w:val="24"/>
        </w:rPr>
        <w:t>的负半轴为负，不难得出，实际需要转动的角度为</w:t>
      </w:r>
    </w:p>
    <w:p w14:paraId="36EE640D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726E1A">
        <w:rPr>
          <w:rFonts w:ascii="Times New Roman" w:eastAsia="宋体" w:hAnsi="Times New Roman" w:cs="Times New Roman"/>
          <w:sz w:val="24"/>
          <w:szCs w:val="24"/>
        </w:rPr>
        <w:t xml:space="preserve">((450 - angle - </w:t>
      </w:r>
      <w:proofErr w:type="spellStart"/>
      <w:r w:rsidRPr="00726E1A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726E1A">
        <w:rPr>
          <w:rFonts w:ascii="Times New Roman" w:eastAsia="宋体" w:hAnsi="Times New Roman" w:cs="Times New Roman"/>
          <w:sz w:val="24"/>
          <w:szCs w:val="24"/>
        </w:rPr>
        <w:t>) % 360 + 360) % 360</w:t>
      </w:r>
    </w:p>
    <w:p w14:paraId="72812235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同理，通过加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60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取余得到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为正的角度。</w:t>
      </w:r>
    </w:p>
    <w:p w14:paraId="5F0A4323" w14:textId="77777777" w:rsidR="00DB4A6F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BE5A4B" wp14:editId="329AD30D">
                <wp:simplePos x="0" y="0"/>
                <wp:positionH relativeFrom="column">
                  <wp:posOffset>1035657</wp:posOffset>
                </wp:positionH>
                <wp:positionV relativeFrom="paragraph">
                  <wp:posOffset>161014</wp:posOffset>
                </wp:positionV>
                <wp:extent cx="492981" cy="970059"/>
                <wp:effectExtent l="0" t="0" r="21590" b="20955"/>
                <wp:wrapNone/>
                <wp:docPr id="29" name="直接连接符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2981" cy="970059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769ADF" id="直接连接符 29" o:spid="_x0000_s1026" style="position:absolute;left:0;text-align:lef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55pt,12.7pt" to="120.35pt,8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" strokecolor="black [3200]">
                <v:stroke dashstyle="dash"/>
              </v:line>
            </w:pict>
          </mc:Fallback>
        </mc:AlternateContent>
      </w: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9F7176" wp14:editId="17D0B09C">
                <wp:simplePos x="0" y="0"/>
                <wp:positionH relativeFrom="column">
                  <wp:posOffset>1186263</wp:posOffset>
                </wp:positionH>
                <wp:positionV relativeFrom="paragraph">
                  <wp:posOffset>136745</wp:posOffset>
                </wp:positionV>
                <wp:extent cx="0" cy="1081378"/>
                <wp:effectExtent l="0" t="0" r="38100" b="24130"/>
                <wp:wrapNone/>
                <wp:docPr id="28" name="直接连接符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81378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E9FE64" id="直接连接符 28" o:spid="_x0000_s1026" style="position:absolute;left:0;text-align:lef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.4pt,10.75pt" to="93.4pt,9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" strokecolor="black [3200]">
                <v:stroke dashstyle="dash"/>
              </v:line>
            </w:pict>
          </mc:Fallback>
        </mc:AlternateContent>
      </w:r>
      <w:r w:rsidR="00DB4A6F">
        <w:rPr>
          <w:rFonts w:ascii="Times New Roman" w:eastAsia="宋体" w:hAnsi="Times New Roman" w:cs="Times New Roman"/>
          <w:sz w:val="24"/>
          <w:szCs w:val="24"/>
        </w:rPr>
        <w:tab/>
      </w:r>
    </w:p>
    <w:p w14:paraId="27BE8788" w14:textId="77777777" w:rsidR="00DB4A6F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140426" wp14:editId="66EFF779">
                <wp:simplePos x="0" y="0"/>
                <wp:positionH relativeFrom="column">
                  <wp:posOffset>1255644</wp:posOffset>
                </wp:positionH>
                <wp:positionV relativeFrom="paragraph">
                  <wp:posOffset>137767</wp:posOffset>
                </wp:positionV>
                <wp:extent cx="400188" cy="230284"/>
                <wp:effectExtent l="0" t="38100" r="57150" b="17780"/>
                <wp:wrapNone/>
                <wp:docPr id="30" name="直接箭头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0188" cy="2302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DE6A53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30" o:spid="_x0000_s1026" type="#_x0000_t32" style="position:absolute;left:0;text-align:left;margin-left:98.85pt;margin-top:10.85pt;width:31.5pt;height:18.1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" strokecolor="black [3200]" strokeweight=".5pt">
                <v:stroke endarrow="block" joinstyle="miter"/>
              </v:shape>
            </w:pict>
          </mc:Fallback>
        </mc:AlternateContent>
      </w:r>
      <w:r w:rsidR="00DB4A6F">
        <w:rPr>
          <w:rFonts w:ascii="Times New Roman" w:eastAsia="宋体" w:hAnsi="Times New Roman" w:cs="Times New Roman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F5DCB6" wp14:editId="59210057">
                <wp:simplePos x="0" y="0"/>
                <wp:positionH relativeFrom="column">
                  <wp:posOffset>836267</wp:posOffset>
                </wp:positionH>
                <wp:positionV relativeFrom="paragraph">
                  <wp:posOffset>56515</wp:posOffset>
                </wp:positionV>
                <wp:extent cx="0" cy="1812594"/>
                <wp:effectExtent l="76200" t="38100" r="57150" b="16510"/>
                <wp:wrapNone/>
                <wp:docPr id="24" name="直接箭头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8125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56DB9F" id="直接箭头连接符 24" o:spid="_x0000_s1026" type="#_x0000_t32" style="position:absolute;left:0;text-align:left;margin-left:65.85pt;margin-top:4.45pt;width:0;height:142.7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 xml:space="preserve">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</w:p>
    <w:p w14:paraId="536242DF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</w:p>
    <w:p w14:paraId="7BAC5660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</w:p>
    <w:p w14:paraId="1D7A9A43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16FBB8" wp14:editId="26C3B430">
                <wp:simplePos x="0" y="0"/>
                <wp:positionH relativeFrom="column">
                  <wp:posOffset>1186732</wp:posOffset>
                </wp:positionH>
                <wp:positionV relativeFrom="paragraph">
                  <wp:posOffset>35117</wp:posOffset>
                </wp:positionV>
                <wp:extent cx="1693628" cy="946205"/>
                <wp:effectExtent l="0" t="0" r="20955" b="2540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3628" cy="94620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C60824" id="直接连接符 25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.45pt,2.75pt" to="226.8pt,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" strokecolor="black [3200]" strokeweight="1.5pt">
                <v:stroke joinstyle="miter"/>
              </v:line>
            </w:pict>
          </mc:Fallback>
        </mc:AlternateContent>
      </w:r>
    </w:p>
    <w:p w14:paraId="037CB9B6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</w:p>
    <w:p w14:paraId="62ED2586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angle</w:t>
      </w:r>
    </w:p>
    <w:p w14:paraId="3EC57E8A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E44FF5" wp14:editId="1DDC3E87">
                <wp:simplePos x="0" y="0"/>
                <wp:positionH relativeFrom="column">
                  <wp:posOffset>2347623</wp:posOffset>
                </wp:positionH>
                <wp:positionV relativeFrom="paragraph">
                  <wp:posOffset>21203</wp:posOffset>
                </wp:positionV>
                <wp:extent cx="500932" cy="182880"/>
                <wp:effectExtent l="0" t="38100" r="52070" b="26670"/>
                <wp:wrapNone/>
                <wp:docPr id="27" name="直接箭头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0932" cy="182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BA164C" id="直接箭头连接符 27" o:spid="_x0000_s1026" type="#_x0000_t32" style="position:absolute;left:0;text-align:left;margin-left:184.85pt;margin-top:1.65pt;width:39.45pt;height:14.4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" strokecolor="black [3200]" strokeweight=".5pt">
                <v:stroke endarrow="block" joinstyle="miter"/>
              </v:shape>
            </w:pict>
          </mc:Fallback>
        </mc:AlternateContent>
      </w:r>
    </w:p>
    <w:p w14:paraId="39944D73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577053" wp14:editId="267CEB3B">
                <wp:simplePos x="0" y="0"/>
                <wp:positionH relativeFrom="column">
                  <wp:posOffset>414599</wp:posOffset>
                </wp:positionH>
                <wp:positionV relativeFrom="paragraph">
                  <wp:posOffset>102152</wp:posOffset>
                </wp:positionV>
                <wp:extent cx="3379304" cy="0"/>
                <wp:effectExtent l="0" t="76200" r="12065" b="95250"/>
                <wp:wrapNone/>
                <wp:docPr id="22" name="直接箭头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7930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6DDBDE" id="直接箭头连接符 22" o:spid="_x0000_s1026" type="#_x0000_t32" style="position:absolute;left:0;text-align:left;margin-left:32.65pt;margin-top:8.05pt;width:266.1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" strokecolor="black [3200]" strokeweight="1.5pt">
                <v:stroke endarrow="block" joinstyle="miter"/>
              </v:shape>
            </w:pict>
          </mc:Fallback>
        </mc:AlternateContent>
      </w:r>
    </w:p>
    <w:p w14:paraId="096BFC0A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target</w:t>
      </w:r>
    </w:p>
    <w:p w14:paraId="0EB0B525" w14:textId="77777777" w:rsidR="00DB4A6F" w:rsidRDefault="00DB4A6F" w:rsidP="00DB4A6F">
      <w:pPr>
        <w:rPr>
          <w:rFonts w:ascii="Times New Roman" w:eastAsia="宋体" w:hAnsi="Times New Roman" w:cs="Times New Roman"/>
          <w:sz w:val="24"/>
          <w:szCs w:val="24"/>
        </w:rPr>
      </w:pPr>
    </w:p>
    <w:p w14:paraId="2C22180C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3)</w:t>
      </w:r>
      <w:r>
        <w:rPr>
          <w:rFonts w:ascii="Times New Roman" w:eastAsia="宋体" w:hAnsi="Times New Roman" w:cs="Times New Roman" w:hint="eastAsia"/>
          <w:sz w:val="24"/>
          <w:szCs w:val="24"/>
        </w:rPr>
        <w:t>若此时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/>
          <w:sz w:val="24"/>
          <w:szCs w:val="24"/>
        </w:rPr>
        <w:t>X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&gt;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target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则说明此时</w:t>
      </w:r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右侧，即可通过斜率计算公式，和</w:t>
      </w:r>
      <w:r>
        <w:rPr>
          <w:rFonts w:ascii="Times New Roman" w:eastAsia="宋体" w:hAnsi="Times New Roman" w:cs="Times New Roman" w:hint="eastAsia"/>
          <w:sz w:val="24"/>
          <w:szCs w:val="24"/>
        </w:rPr>
        <w:t>Math</w:t>
      </w:r>
      <w:r>
        <w:rPr>
          <w:rFonts w:ascii="Times New Roman" w:eastAsia="宋体" w:hAnsi="Times New Roman" w:cs="Times New Roman" w:hint="eastAsia"/>
          <w:sz w:val="24"/>
          <w:szCs w:val="24"/>
        </w:rPr>
        <w:t>库函数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ta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，计算角度。</w:t>
      </w:r>
    </w:p>
    <w:p w14:paraId="33014267" w14:textId="77777777" w:rsidR="00726E1A" w:rsidRDefault="00726E1A" w:rsidP="00726E1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轴正半轴角度为</w:t>
      </w:r>
      <w:r w:rsidRPr="00DB4A6F">
        <w:rPr>
          <w:rFonts w:ascii="Times New Roman" w:eastAsia="宋体" w:hAnsi="Times New Roman" w:cs="Times New Roman"/>
          <w:sz w:val="24"/>
          <w:szCs w:val="24"/>
        </w:rPr>
        <w:t>angle = (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Math.atan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((double) (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targetY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 xml:space="preserve"> -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currentY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) / (double) (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targetX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 xml:space="preserve"> -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currentX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 xml:space="preserve">))) * 180 / </w:t>
      </w:r>
      <w:proofErr w:type="spellStart"/>
      <w:r w:rsidRPr="00DB4A6F">
        <w:rPr>
          <w:rFonts w:ascii="Times New Roman" w:eastAsia="宋体" w:hAnsi="Times New Roman" w:cs="Times New Roman"/>
          <w:sz w:val="24"/>
          <w:szCs w:val="24"/>
        </w:rPr>
        <w:t>Math.PI</w:t>
      </w:r>
      <w:proofErr w:type="spellEnd"/>
      <w:r w:rsidRPr="00DB4A6F">
        <w:rPr>
          <w:rFonts w:ascii="Times New Roman" w:eastAsia="宋体" w:hAnsi="Times New Roman" w:cs="Times New Roman"/>
          <w:sz w:val="24"/>
          <w:szCs w:val="24"/>
        </w:rPr>
        <w:t>;</w:t>
      </w:r>
    </w:p>
    <w:p w14:paraId="525D2C2E" w14:textId="77777777" w:rsidR="00726E1A" w:rsidRDefault="00726E1A" w:rsidP="00726E1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如图所示，即可得到当前的与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轴的夹角，以靠近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的正半轴为正，靠近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的负半轴为负，不难得出，实际需要转动的角度为</w:t>
      </w:r>
    </w:p>
    <w:p w14:paraId="5B74B47B" w14:textId="77777777" w:rsidR="00726E1A" w:rsidRDefault="00726E1A" w:rsidP="00726E1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726E1A">
        <w:rPr>
          <w:rFonts w:ascii="Times New Roman" w:eastAsia="宋体" w:hAnsi="Times New Roman" w:cs="Times New Roman"/>
          <w:sz w:val="24"/>
          <w:szCs w:val="24"/>
        </w:rPr>
        <w:t xml:space="preserve">((630 - angle - </w:t>
      </w:r>
      <w:proofErr w:type="spellStart"/>
      <w:r w:rsidRPr="00726E1A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726E1A">
        <w:rPr>
          <w:rFonts w:ascii="Times New Roman" w:eastAsia="宋体" w:hAnsi="Times New Roman" w:cs="Times New Roman"/>
          <w:sz w:val="24"/>
          <w:szCs w:val="24"/>
        </w:rPr>
        <w:t>) % 360 + 360) % 360</w:t>
      </w:r>
    </w:p>
    <w:p w14:paraId="273CAF5F" w14:textId="77777777" w:rsidR="00726E1A" w:rsidRDefault="00726E1A" w:rsidP="00726E1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同理，通过加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60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取余得到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为正的角度。</w:t>
      </w:r>
    </w:p>
    <w:p w14:paraId="5E209D70" w14:textId="77777777" w:rsidR="00726E1A" w:rsidRDefault="004644D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59106D" wp14:editId="70D7DED7">
                <wp:simplePos x="0" y="0"/>
                <wp:positionH relativeFrom="column">
                  <wp:posOffset>2848003</wp:posOffset>
                </wp:positionH>
                <wp:positionV relativeFrom="paragraph">
                  <wp:posOffset>119270</wp:posOffset>
                </wp:positionV>
                <wp:extent cx="254994" cy="182880"/>
                <wp:effectExtent l="38100" t="0" r="31115" b="64770"/>
                <wp:wrapNone/>
                <wp:docPr id="49" name="直接箭头连接符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994" cy="182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F62435" id="直接箭头连接符 49" o:spid="_x0000_s1026" type="#_x0000_t32" style="position:absolute;left:0;text-align:left;margin-left:224.25pt;margin-top:9.4pt;width:20.1pt;height:14.4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8CD59E" wp14:editId="49EBDD73">
                <wp:simplePos x="0" y="0"/>
                <wp:positionH relativeFrom="column">
                  <wp:posOffset>2888311</wp:posOffset>
                </wp:positionH>
                <wp:positionV relativeFrom="paragraph">
                  <wp:posOffset>71562</wp:posOffset>
                </wp:positionV>
                <wp:extent cx="286247" cy="683812"/>
                <wp:effectExtent l="0" t="0" r="19050" b="21590"/>
                <wp:wrapNone/>
                <wp:docPr id="46" name="直接连接符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6247" cy="683812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381075" id="直接连接符 46" o:spid="_x0000_s1026" style="position:absolute;left:0;text-align:left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7.45pt,5.65pt" to="250pt,5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" strokecolor="black [3200]">
                <v:stroke dashstyle="dash"/>
              </v:line>
            </w:pict>
          </mc:Fallback>
        </mc:AlternateContent>
      </w: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9B5074" wp14:editId="796A5D82">
                <wp:simplePos x="0" y="0"/>
                <wp:positionH relativeFrom="column">
                  <wp:posOffset>3038806</wp:posOffset>
                </wp:positionH>
                <wp:positionV relativeFrom="paragraph">
                  <wp:posOffset>55245</wp:posOffset>
                </wp:positionV>
                <wp:extent cx="0" cy="771277"/>
                <wp:effectExtent l="0" t="0" r="38100" b="29210"/>
                <wp:wrapNone/>
                <wp:docPr id="45" name="直接连接符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71277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8E6454" id="直接连接符 45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3pt,4.35pt" to="239.3pt,6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" strokecolor="black [3200]">
                <v:stroke dashstyle="dash"/>
              </v:line>
            </w:pict>
          </mc:Fallback>
        </mc:AlternateContent>
      </w:r>
      <w:r w:rsidR="00726E1A"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0924FAC" wp14:editId="08072E50">
                <wp:simplePos x="0" y="0"/>
                <wp:positionH relativeFrom="column">
                  <wp:posOffset>693751</wp:posOffset>
                </wp:positionH>
                <wp:positionV relativeFrom="paragraph">
                  <wp:posOffset>30480</wp:posOffset>
                </wp:positionV>
                <wp:extent cx="0" cy="2067339"/>
                <wp:effectExtent l="76200" t="38100" r="57150" b="9525"/>
                <wp:wrapNone/>
                <wp:docPr id="41" name="直接箭头连接符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6733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9C6879" id="直接箭头连接符 41" o:spid="_x0000_s1026" type="#_x0000_t32" style="position:absolute;left:0;text-align:left;margin-left:54.65pt;margin-top:2.4pt;width:0;height:162.8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" strokecolor="black [3200]" strokeweight="1.5pt">
                <v:stroke endarrow="block" joinstyle="miter"/>
              </v:shape>
            </w:pict>
          </mc:Fallback>
        </mc:AlternateContent>
      </w:r>
    </w:p>
    <w:p w14:paraId="2444A7EF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8868B7" wp14:editId="0A25F58F">
                <wp:simplePos x="0" y="0"/>
                <wp:positionH relativeFrom="column">
                  <wp:posOffset>1297802</wp:posOffset>
                </wp:positionH>
                <wp:positionV relativeFrom="paragraph">
                  <wp:posOffset>190970</wp:posOffset>
                </wp:positionV>
                <wp:extent cx="1749287" cy="1137036"/>
                <wp:effectExtent l="0" t="0" r="22860" b="25400"/>
                <wp:wrapNone/>
                <wp:docPr id="43" name="直接连接符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9287" cy="1137036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4C6550" id="直接连接符 43" o:spid="_x0000_s1026" style="position:absolute;left:0;text-align:lef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.2pt,15.05pt" to="239.95pt,10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" strokecolor="black [3200]" strokeweight="1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="004644DA">
        <w:rPr>
          <w:rFonts w:ascii="Times New Roman" w:eastAsia="宋体" w:hAnsi="Times New Roman" w:cs="Times New Roman"/>
          <w:sz w:val="24"/>
          <w:szCs w:val="24"/>
        </w:rPr>
        <w:tab/>
      </w:r>
      <w:r w:rsidR="004644DA">
        <w:rPr>
          <w:rFonts w:ascii="Times New Roman" w:eastAsia="宋体" w:hAnsi="Times New Roman" w:cs="Times New Roman"/>
          <w:sz w:val="24"/>
          <w:szCs w:val="24"/>
        </w:rPr>
        <w:tab/>
      </w:r>
      <w:r w:rsidR="004644DA">
        <w:rPr>
          <w:rFonts w:ascii="Times New Roman" w:eastAsia="宋体" w:hAnsi="Times New Roman" w:cs="Times New Roman"/>
          <w:sz w:val="24"/>
          <w:szCs w:val="24"/>
        </w:rPr>
        <w:tab/>
      </w:r>
      <w:r w:rsidR="004644DA">
        <w:rPr>
          <w:rFonts w:ascii="Times New Roman" w:eastAsia="宋体" w:hAnsi="Times New Roman" w:cs="Times New Roman"/>
          <w:sz w:val="24"/>
          <w:szCs w:val="24"/>
        </w:rPr>
        <w:tab/>
      </w:r>
      <w:r w:rsidR="004644DA">
        <w:rPr>
          <w:rFonts w:ascii="Times New Roman" w:eastAsia="宋体" w:hAnsi="Times New Roman" w:cs="Times New Roman"/>
          <w:sz w:val="24"/>
          <w:szCs w:val="24"/>
        </w:rPr>
        <w:tab/>
      </w:r>
      <w:r w:rsidR="004644DA">
        <w:rPr>
          <w:rFonts w:ascii="Times New Roman" w:eastAsia="宋体" w:hAnsi="Times New Roman" w:cs="Times New Roman"/>
          <w:sz w:val="24"/>
          <w:szCs w:val="24"/>
        </w:rPr>
        <w:tab/>
      </w:r>
      <w:proofErr w:type="spellStart"/>
      <w:r w:rsidR="004644DA"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 w:rsidR="004644DA">
        <w:rPr>
          <w:rFonts w:ascii="Times New Roman" w:eastAsia="宋体" w:hAnsi="Times New Roman" w:cs="Times New Roman"/>
          <w:sz w:val="24"/>
          <w:szCs w:val="24"/>
        </w:rPr>
        <w:t>B</w:t>
      </w:r>
      <w:r w:rsidR="004644DA">
        <w:rPr>
          <w:rFonts w:ascii="Times New Roman" w:eastAsia="宋体" w:hAnsi="Times New Roman" w:cs="Times New Roman" w:hint="eastAsia"/>
          <w:sz w:val="24"/>
          <w:szCs w:val="24"/>
        </w:rPr>
        <w:t>earing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78EB31EB" w14:textId="77777777" w:rsidR="00726E1A" w:rsidRDefault="004644D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                                      current</w:t>
      </w:r>
    </w:p>
    <w:p w14:paraId="71E70A1E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</w:p>
    <w:p w14:paraId="477C0394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</w:p>
    <w:p w14:paraId="7BA22725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4A2C33" wp14:editId="518EA064">
                <wp:simplePos x="0" y="0"/>
                <wp:positionH relativeFrom="column">
                  <wp:posOffset>1862593</wp:posOffset>
                </wp:positionH>
                <wp:positionV relativeFrom="paragraph">
                  <wp:posOffset>170290</wp:posOffset>
                </wp:positionV>
                <wp:extent cx="453224" cy="135173"/>
                <wp:effectExtent l="0" t="38100" r="61595" b="36830"/>
                <wp:wrapNone/>
                <wp:docPr id="44" name="直接箭头连接符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3224" cy="1351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EC5737" id="直接箭头连接符 44" o:spid="_x0000_s1026" type="#_x0000_t32" style="position:absolute;left:0;text-align:left;margin-left:146.65pt;margin-top:13.4pt;width:35.7pt;height:10.6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angle</w:t>
      </w:r>
    </w:p>
    <w:p w14:paraId="16C4A33D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AC084C" wp14:editId="4DC741FF">
                <wp:simplePos x="0" y="0"/>
                <wp:positionH relativeFrom="column">
                  <wp:posOffset>232410</wp:posOffset>
                </wp:positionH>
                <wp:positionV relativeFrom="paragraph">
                  <wp:posOffset>177468</wp:posOffset>
                </wp:positionV>
                <wp:extent cx="3474720" cy="0"/>
                <wp:effectExtent l="0" t="76200" r="11430" b="95250"/>
                <wp:wrapNone/>
                <wp:docPr id="40" name="直接箭头连接符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47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328924" id="直接箭头连接符 40" o:spid="_x0000_s1026" type="#_x0000_t32" style="position:absolute;left:0;text-align:left;margin-left:18.3pt;margin-top:13.95pt;width:273.6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" strokecolor="black [3200]" strokeweight="1.5pt">
                <v:stroke endarrow="block" joinstyle="miter"/>
              </v:shape>
            </w:pict>
          </mc:Fallback>
        </mc:AlternateContent>
      </w:r>
    </w:p>
    <w:p w14:paraId="10B72B1D" w14:textId="77777777" w:rsidR="00726E1A" w:rsidRDefault="00726E1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 xml:space="preserve"> target</w:t>
      </w:r>
    </w:p>
    <w:p w14:paraId="5DFDA3BE" w14:textId="77777777" w:rsidR="004644DA" w:rsidRDefault="004644D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ab/>
        <w:t>2.</w:t>
      </w:r>
      <w:r w:rsidRPr="003F637E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calculateBearings</w:t>
      </w:r>
      <w:proofErr w:type="spellEnd"/>
    </w:p>
    <w:p w14:paraId="667F904E" w14:textId="77777777" w:rsidR="004644DA" w:rsidRDefault="004644D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新建变量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urrent</w:t>
      </w:r>
      <w:r>
        <w:rPr>
          <w:rFonts w:ascii="Times New Roman" w:eastAsia="宋体" w:hAnsi="Times New Roman" w:cs="Times New Roman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ea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保存当前与</w:t>
      </w:r>
      <w:r w:rsidR="005F7125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5F7125">
        <w:rPr>
          <w:rFonts w:ascii="Times New Roman" w:eastAsia="宋体" w:hAnsi="Times New Roman" w:cs="Times New Roman" w:hint="eastAsia"/>
          <w:sz w:val="24"/>
          <w:szCs w:val="24"/>
        </w:rPr>
        <w:t>轴正半轴的角度</w:t>
      </w:r>
    </w:p>
    <w:p w14:paraId="46CFE9D6" w14:textId="77777777" w:rsidR="004644DA" w:rsidRDefault="004644DA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比较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+ 1)</w:t>
      </w:r>
      <w:r>
        <w:rPr>
          <w:rFonts w:ascii="Times New Roman" w:eastAsia="宋体" w:hAnsi="Times New Roman" w:cs="Times New Roman" w:hint="eastAsia"/>
          <w:sz w:val="24"/>
          <w:szCs w:val="24"/>
        </w:rPr>
        <w:t>的值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到</w:t>
      </w:r>
      <w:r>
        <w:rPr>
          <w:rFonts w:ascii="Times New Roman" w:eastAsia="宋体" w:hAnsi="Times New Roman" w:cs="Times New Roman" w:hint="eastAsia"/>
          <w:sz w:val="24"/>
          <w:szCs w:val="24"/>
        </w:rPr>
        <w:t>n-</w:t>
      </w:r>
      <w:r>
        <w:rPr>
          <w:rFonts w:ascii="Times New Roman" w:eastAsia="宋体" w:hAnsi="Times New Roman" w:cs="Times New Roman"/>
          <w:sz w:val="24"/>
          <w:szCs w:val="24"/>
        </w:rPr>
        <w:t>2)</w:t>
      </w:r>
    </w:p>
    <w:p w14:paraId="314A86FE" w14:textId="77777777" w:rsidR="004644DA" w:rsidRDefault="004644DA" w:rsidP="004644DA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644DA"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=</w:t>
      </w:r>
      <w:proofErr w:type="spellStart"/>
      <w:proofErr w:type="gram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proofErr w:type="gramEnd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+ 1)</w:t>
      </w:r>
    </w:p>
    <w:p w14:paraId="1329865C" w14:textId="77777777" w:rsidR="004644DA" w:rsidRDefault="004644DA" w:rsidP="004644DA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判断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y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) 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y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+ 1)</w:t>
      </w:r>
      <w:r>
        <w:rPr>
          <w:rFonts w:ascii="Times New Roman" w:eastAsia="宋体" w:hAnsi="Times New Roman" w:cs="Times New Roman" w:hint="eastAsia"/>
          <w:sz w:val="24"/>
          <w:szCs w:val="24"/>
        </w:rPr>
        <w:t>的关系</w:t>
      </w:r>
    </w:p>
    <w:p w14:paraId="3B1420DC" w14:textId="77777777" w:rsidR="004644DA" w:rsidRDefault="004644DA" w:rsidP="004644DA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与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5F712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5F7125">
        <w:rPr>
          <w:rFonts w:ascii="Times New Roman" w:eastAsia="宋体" w:hAnsi="Times New Roman" w:cs="Times New Roman"/>
          <w:sz w:val="24"/>
          <w:szCs w:val="24"/>
        </w:rPr>
        <w:t>1)</w:t>
      </w:r>
      <w:r>
        <w:rPr>
          <w:rFonts w:ascii="Times New Roman" w:eastAsia="宋体" w:hAnsi="Times New Roman" w:cs="Times New Roman" w:hint="eastAsia"/>
          <w:sz w:val="24"/>
          <w:szCs w:val="24"/>
        </w:rPr>
        <w:t>情况类似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详细分析在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</w:p>
    <w:p w14:paraId="0E3D5C8F" w14:textId="77777777" w:rsidR="004644DA" w:rsidRDefault="004644DA" w:rsidP="004644DA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y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&gt;</w:t>
      </w:r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644DA">
        <w:rPr>
          <w:rFonts w:ascii="Times New Roman" w:eastAsia="宋体" w:hAnsi="Times New Roman" w:cs="Times New Roman"/>
          <w:sz w:val="24"/>
          <w:szCs w:val="24"/>
        </w:rPr>
        <w:t>y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proofErr w:type="gramEnd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+ 1)</w:t>
      </w:r>
    </w:p>
    <w:p w14:paraId="63149C1C" w14:textId="77777777" w:rsidR="004644DA" w:rsidRDefault="004644DA" w:rsidP="004644DA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4644DA">
        <w:rPr>
          <w:rFonts w:ascii="Times New Roman" w:eastAsia="宋体" w:hAnsi="Times New Roman" w:cs="Times New Roman"/>
          <w:sz w:val="24"/>
          <w:szCs w:val="24"/>
        </w:rPr>
        <w:t xml:space="preserve">element = ((540 - 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 % 360 + 360) % 360;</w:t>
      </w:r>
    </w:p>
    <w:p w14:paraId="28B5C6EC" w14:textId="77777777" w:rsidR="004644DA" w:rsidRDefault="004644DA" w:rsidP="004644DA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y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/>
          <w:sz w:val="24"/>
          <w:szCs w:val="24"/>
        </w:rPr>
        <w:t>&lt;</w:t>
      </w:r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644DA">
        <w:rPr>
          <w:rFonts w:ascii="Times New Roman" w:eastAsia="宋体" w:hAnsi="Times New Roman" w:cs="Times New Roman"/>
          <w:sz w:val="24"/>
          <w:szCs w:val="24"/>
        </w:rPr>
        <w:t>y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proofErr w:type="gramEnd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+ 1)</w:t>
      </w:r>
    </w:p>
    <w:p w14:paraId="609D2306" w14:textId="77777777" w:rsidR="005F7125" w:rsidRPr="004644DA" w:rsidRDefault="004644DA" w:rsidP="005F7125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4644DA">
        <w:rPr>
          <w:rFonts w:ascii="Times New Roman" w:eastAsia="宋体" w:hAnsi="Times New Roman" w:cs="Times New Roman"/>
          <w:sz w:val="24"/>
          <w:szCs w:val="24"/>
        </w:rPr>
        <w:t xml:space="preserve">element = ((360 - 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 % 360 + 360) % 360;</w:t>
      </w:r>
    </w:p>
    <w:p w14:paraId="07558E7A" w14:textId="77777777" w:rsidR="004644DA" w:rsidRDefault="005F7125" w:rsidP="004644DA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644DA"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proofErr w:type="spellStart"/>
      <w:proofErr w:type="gram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proofErr w:type="gramEnd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+ 1)</w:t>
      </w:r>
    </w:p>
    <w:p w14:paraId="78478402" w14:textId="77777777" w:rsidR="005F7125" w:rsidRDefault="005F7125" w:rsidP="005F7125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与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2)</w:t>
      </w:r>
      <w:r>
        <w:rPr>
          <w:rFonts w:ascii="Times New Roman" w:eastAsia="宋体" w:hAnsi="Times New Roman" w:cs="Times New Roman" w:hint="eastAsia"/>
          <w:sz w:val="24"/>
          <w:szCs w:val="24"/>
        </w:rPr>
        <w:t>情况类似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详细分析在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</w:p>
    <w:p w14:paraId="6AA02893" w14:textId="77777777" w:rsidR="005F7125" w:rsidRDefault="005F7125" w:rsidP="005F7125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5F7125">
        <w:rPr>
          <w:rFonts w:ascii="Times New Roman" w:eastAsia="宋体" w:hAnsi="Times New Roman" w:cs="Times New Roman"/>
          <w:sz w:val="24"/>
          <w:szCs w:val="24"/>
        </w:rPr>
        <w:t xml:space="preserve">element = ((450 - angle - </w:t>
      </w:r>
      <w:proofErr w:type="spellStart"/>
      <w:r w:rsidRPr="005F7125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5F7125">
        <w:rPr>
          <w:rFonts w:ascii="Times New Roman" w:eastAsia="宋体" w:hAnsi="Times New Roman" w:cs="Times New Roman"/>
          <w:sz w:val="24"/>
          <w:szCs w:val="24"/>
        </w:rPr>
        <w:t>) % 360 + 360) % 360;</w:t>
      </w:r>
    </w:p>
    <w:p w14:paraId="1D418651" w14:textId="77777777" w:rsidR="005F7125" w:rsidRDefault="005F7125" w:rsidP="005F7125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644DA"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/>
          <w:sz w:val="24"/>
          <w:szCs w:val="24"/>
        </w:rPr>
        <w:t>&gt;</w:t>
      </w:r>
      <w:proofErr w:type="spellStart"/>
      <w:proofErr w:type="gramStart"/>
      <w:r w:rsidRPr="004644DA">
        <w:rPr>
          <w:rFonts w:ascii="Times New Roman" w:eastAsia="宋体" w:hAnsi="Times New Roman" w:cs="Times New Roman"/>
          <w:sz w:val="24"/>
          <w:szCs w:val="24"/>
        </w:rPr>
        <w:t>xCoords.get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proofErr w:type="gramEnd"/>
      <w:r w:rsidRPr="004644DA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4644DA">
        <w:rPr>
          <w:rFonts w:ascii="Times New Roman" w:eastAsia="宋体" w:hAnsi="Times New Roman" w:cs="Times New Roman"/>
          <w:sz w:val="24"/>
          <w:szCs w:val="24"/>
        </w:rPr>
        <w:t xml:space="preserve"> + 1)</w:t>
      </w:r>
    </w:p>
    <w:p w14:paraId="75CA8F04" w14:textId="77777777" w:rsidR="005F7125" w:rsidRPr="005F7125" w:rsidRDefault="005F7125" w:rsidP="005F7125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5F7125">
        <w:rPr>
          <w:rFonts w:ascii="Times New Roman" w:eastAsia="宋体" w:hAnsi="Times New Roman" w:cs="Times New Roman" w:hint="eastAsia"/>
          <w:sz w:val="24"/>
          <w:szCs w:val="24"/>
        </w:rPr>
        <w:t>此时与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 w:rsidRPr="005F7125">
        <w:rPr>
          <w:rFonts w:ascii="Times New Roman" w:eastAsia="宋体" w:hAnsi="Times New Roman" w:cs="Times New Roman"/>
          <w:sz w:val="24"/>
          <w:szCs w:val="24"/>
        </w:rPr>
        <w:t>)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情况类似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详细分析在</w:t>
      </w:r>
      <w:r w:rsidRPr="005F7125">
        <w:rPr>
          <w:rFonts w:ascii="Times New Roman" w:eastAsia="宋体" w:hAnsi="Times New Roman" w:cs="Times New Roman"/>
          <w:sz w:val="24"/>
          <w:szCs w:val="24"/>
        </w:rPr>
        <w:t>1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Pr="005F7125">
        <w:rPr>
          <w:rFonts w:ascii="Times New Roman" w:eastAsia="宋体" w:hAnsi="Times New Roman" w:cs="Times New Roman"/>
          <w:sz w:val="24"/>
          <w:szCs w:val="24"/>
        </w:rPr>
        <w:t>)</w:t>
      </w:r>
      <w:r w:rsidRPr="005F7125">
        <w:rPr>
          <w:rFonts w:ascii="Times New Roman" w:eastAsia="宋体" w:hAnsi="Times New Roman" w:cs="Times New Roman" w:hint="eastAsia"/>
          <w:sz w:val="24"/>
          <w:szCs w:val="24"/>
        </w:rPr>
        <w:t>，</w:t>
      </w:r>
    </w:p>
    <w:p w14:paraId="76DD7221" w14:textId="77777777" w:rsidR="005F7125" w:rsidRDefault="005F7125" w:rsidP="005F7125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5F7125">
        <w:rPr>
          <w:rFonts w:ascii="Times New Roman" w:eastAsia="宋体" w:hAnsi="Times New Roman" w:cs="Times New Roman"/>
          <w:sz w:val="24"/>
          <w:szCs w:val="24"/>
        </w:rPr>
        <w:t xml:space="preserve">element = ((630 - angle - </w:t>
      </w:r>
      <w:proofErr w:type="spellStart"/>
      <w:r w:rsidRPr="005F7125">
        <w:rPr>
          <w:rFonts w:ascii="Times New Roman" w:eastAsia="宋体" w:hAnsi="Times New Roman" w:cs="Times New Roman"/>
          <w:sz w:val="24"/>
          <w:szCs w:val="24"/>
        </w:rPr>
        <w:t>currentBearing</w:t>
      </w:r>
      <w:proofErr w:type="spellEnd"/>
      <w:r w:rsidRPr="005F7125">
        <w:rPr>
          <w:rFonts w:ascii="Times New Roman" w:eastAsia="宋体" w:hAnsi="Times New Roman" w:cs="Times New Roman"/>
          <w:sz w:val="24"/>
          <w:szCs w:val="24"/>
        </w:rPr>
        <w:t>) % 360 + 360) % 360;</w:t>
      </w:r>
    </w:p>
    <w:p w14:paraId="28704890" w14:textId="77777777" w:rsidR="005F7125" w:rsidRDefault="005F7125" w:rsidP="005F7125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urrentBearing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+=</w:t>
      </w:r>
      <w:r>
        <w:rPr>
          <w:rFonts w:ascii="Times New Roman" w:eastAsia="宋体" w:hAnsi="Times New Roman" w:cs="Times New Roman" w:hint="eastAsia"/>
          <w:sz w:val="24"/>
          <w:szCs w:val="24"/>
        </w:rPr>
        <w:t>element</w:t>
      </w:r>
      <w:r>
        <w:rPr>
          <w:rFonts w:ascii="Times New Roman" w:eastAsia="宋体" w:hAnsi="Times New Roman" w:cs="Times New Roman" w:hint="eastAsia"/>
          <w:sz w:val="24"/>
          <w:szCs w:val="24"/>
        </w:rPr>
        <w:t>并对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60</w:t>
      </w:r>
      <w:r>
        <w:rPr>
          <w:rFonts w:ascii="Times New Roman" w:eastAsia="宋体" w:hAnsi="Times New Roman" w:cs="Times New Roman" w:hint="eastAsia"/>
          <w:sz w:val="24"/>
          <w:szCs w:val="24"/>
        </w:rPr>
        <w:t>求余，保存旋转后的角度。并将</w:t>
      </w:r>
      <w:r>
        <w:rPr>
          <w:rFonts w:ascii="Times New Roman" w:eastAsia="宋体" w:hAnsi="Times New Roman" w:cs="Times New Roman" w:hint="eastAsia"/>
          <w:sz w:val="24"/>
          <w:szCs w:val="24"/>
        </w:rPr>
        <w:t>element</w:t>
      </w:r>
      <w:r>
        <w:rPr>
          <w:rFonts w:ascii="Times New Roman" w:eastAsia="宋体" w:hAnsi="Times New Roman" w:cs="Times New Roman" w:hint="eastAsia"/>
          <w:sz w:val="24"/>
          <w:szCs w:val="24"/>
        </w:rPr>
        <w:t>元素添加到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中。</w:t>
      </w:r>
    </w:p>
    <w:p w14:paraId="769C776E" w14:textId="77777777" w:rsidR="005F7125" w:rsidRPr="005F7125" w:rsidRDefault="005F7125" w:rsidP="005F7125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xC</w:t>
      </w:r>
      <w:r>
        <w:rPr>
          <w:rFonts w:ascii="Times New Roman" w:eastAsia="宋体" w:hAnsi="Times New Roman" w:cs="Times New Roman"/>
          <w:sz w:val="24"/>
          <w:szCs w:val="24"/>
        </w:rPr>
        <w:t>oords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yCoords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的元素遍历后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B9E9CDC" w14:textId="77777777" w:rsidR="004644DA" w:rsidRDefault="005F7125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3EF4A553" w14:textId="77777777" w:rsidR="005F7125" w:rsidRDefault="005F7125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3.2.4.3</w:t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</w:t>
      </w:r>
    </w:p>
    <w:p w14:paraId="4A772F4D" w14:textId="77777777" w:rsidR="005F7125" w:rsidRDefault="005F7125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unit</w:t>
      </w:r>
      <w:r>
        <w:rPr>
          <w:rFonts w:ascii="Times New Roman" w:eastAsia="宋体" w:hAnsi="Times New Roman" w:cs="Times New Roman"/>
          <w:sz w:val="24"/>
          <w:szCs w:val="24"/>
        </w:rPr>
        <w:t>4.12</w:t>
      </w:r>
      <w:r>
        <w:rPr>
          <w:rFonts w:ascii="Times New Roman" w:eastAsia="宋体" w:hAnsi="Times New Roman" w:cs="Times New Roman" w:hint="eastAsia"/>
          <w:sz w:val="24"/>
          <w:szCs w:val="24"/>
        </w:rPr>
        <w:t>测试，与预期结果一致。</w:t>
      </w:r>
    </w:p>
    <w:p w14:paraId="595E881E" w14:textId="77777777" w:rsidR="005F7125" w:rsidRDefault="005F7125" w:rsidP="005F712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03BAD2C" wp14:editId="3C6F7383">
            <wp:extent cx="2562860" cy="476250"/>
            <wp:effectExtent l="0" t="0" r="889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860" cy="476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98DD5D" w14:textId="77777777" w:rsidR="005F7125" w:rsidRDefault="005F7125" w:rsidP="00DB4A6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5F712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AAF2C41" wp14:editId="4D416DEA">
            <wp:extent cx="5959343" cy="675861"/>
            <wp:effectExtent l="0" t="0" r="381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37059" cy="68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F2ED" w14:textId="77777777" w:rsidR="005F7125" w:rsidRDefault="005F7125" w:rsidP="005F712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F712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2227B9A" wp14:editId="5FECBBBA">
            <wp:extent cx="2276475" cy="508966"/>
            <wp:effectExtent l="0" t="0" r="0" b="571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41281"/>
                    <a:stretch/>
                  </pic:blipFill>
                  <pic:spPr bwMode="auto">
                    <a:xfrm>
                      <a:off x="0" y="0"/>
                      <a:ext cx="2276793" cy="509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246C81" w14:textId="77777777" w:rsidR="005F7125" w:rsidRPr="005F7125" w:rsidRDefault="005F7125" w:rsidP="005F712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F7125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EAC748" wp14:editId="24EBE089">
            <wp:extent cx="5274310" cy="3033395"/>
            <wp:effectExtent l="0" t="0" r="254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354D2" w14:textId="77777777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72698445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5"/>
    </w:p>
    <w:p w14:paraId="5EB9F2D3" w14:textId="77777777" w:rsidR="003F637E" w:rsidRPr="00E76D5C" w:rsidRDefault="003F637E" w:rsidP="007062C4">
      <w:pPr>
        <w:rPr>
          <w:rFonts w:ascii="Times New Roman" w:eastAsia="宋体" w:hAnsi="Times New Roman" w:cs="Times New Roman"/>
          <w:sz w:val="24"/>
          <w:szCs w:val="24"/>
        </w:rPr>
      </w:pPr>
      <w:r w:rsidRPr="00E76D5C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E76D5C">
        <w:rPr>
          <w:rFonts w:ascii="Times New Roman" w:eastAsia="宋体" w:hAnsi="Times New Roman" w:cs="Times New Roman"/>
          <w:sz w:val="24"/>
          <w:szCs w:val="24"/>
        </w:rPr>
        <w:t>.2.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 w:rsidRPr="00E76D5C">
        <w:rPr>
          <w:rFonts w:ascii="Times New Roman" w:eastAsia="宋体" w:hAnsi="Times New Roman" w:cs="Times New Roman"/>
          <w:sz w:val="24"/>
          <w:szCs w:val="24"/>
        </w:rPr>
        <w:t>.1</w:t>
      </w:r>
      <w:r w:rsidRPr="00E76D5C"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1EA57021" w14:textId="77777777" w:rsidR="005F7125" w:rsidRDefault="005F7125" w:rsidP="003F637E">
      <w:r>
        <w:tab/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利用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graham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凸包扫描算法，实现求凸包的功能。</w:t>
      </w:r>
      <w:r w:rsidR="007062C4" w:rsidRPr="007062C4">
        <w:rPr>
          <w:rFonts w:ascii="Times New Roman" w:eastAsia="宋体" w:hAnsi="Times New Roman" w:cs="Times New Roman"/>
          <w:sz w:val="24"/>
          <w:szCs w:val="24"/>
        </w:rPr>
        <w:t>Graham</w:t>
      </w:r>
      <w:r w:rsidR="007062C4" w:rsidRPr="007062C4">
        <w:rPr>
          <w:rFonts w:ascii="Times New Roman" w:eastAsia="宋体" w:hAnsi="Times New Roman" w:cs="Times New Roman"/>
          <w:sz w:val="24"/>
          <w:szCs w:val="24"/>
        </w:rPr>
        <w:t>扫描的思想是先找到凸包上的一个点，然后从那个点开始按逆时针方向逐个找凸包上的点，实际上就是进行</w:t>
      </w:r>
      <w:proofErr w:type="gramStart"/>
      <w:r w:rsidR="007062C4" w:rsidRPr="007062C4">
        <w:rPr>
          <w:rFonts w:ascii="Times New Roman" w:eastAsia="宋体" w:hAnsi="Times New Roman" w:cs="Times New Roman"/>
          <w:sz w:val="24"/>
          <w:szCs w:val="24"/>
        </w:rPr>
        <w:t>极</w:t>
      </w:r>
      <w:proofErr w:type="gramEnd"/>
      <w:r w:rsidR="007062C4" w:rsidRPr="007062C4">
        <w:rPr>
          <w:rFonts w:ascii="Times New Roman" w:eastAsia="宋体" w:hAnsi="Times New Roman" w:cs="Times New Roman"/>
          <w:sz w:val="24"/>
          <w:szCs w:val="24"/>
        </w:rPr>
        <w:t>角排序，然后对其查询使用。</w:t>
      </w:r>
    </w:p>
    <w:p w14:paraId="4BCB75E8" w14:textId="77777777" w:rsidR="005F7125" w:rsidRPr="00E76D5C" w:rsidRDefault="005F7125" w:rsidP="007062C4">
      <w:pPr>
        <w:rPr>
          <w:rFonts w:ascii="Times New Roman" w:eastAsia="宋体" w:hAnsi="Times New Roman" w:cs="Times New Roman"/>
          <w:sz w:val="24"/>
          <w:szCs w:val="24"/>
        </w:rPr>
      </w:pPr>
      <w:r w:rsidRPr="00E76D5C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E76D5C">
        <w:rPr>
          <w:rFonts w:ascii="Times New Roman" w:eastAsia="宋体" w:hAnsi="Times New Roman" w:cs="Times New Roman"/>
          <w:sz w:val="24"/>
          <w:szCs w:val="24"/>
        </w:rPr>
        <w:t>.2.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 w:rsidRPr="00E76D5C"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</w:p>
    <w:p w14:paraId="57772FE7" w14:textId="77777777" w:rsidR="005F7125" w:rsidRPr="007062C4" w:rsidRDefault="005F7125" w:rsidP="007062C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062C4">
        <w:rPr>
          <w:rFonts w:ascii="Times New Roman" w:eastAsia="宋体" w:hAnsi="Times New Roman" w:cs="Times New Roman"/>
          <w:sz w:val="24"/>
          <w:szCs w:val="24"/>
        </w:rPr>
        <w:t>1.</w:t>
      </w:r>
      <w:r w:rsidR="007062C4" w:rsidRPr="007062C4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7062C4" w:rsidRPr="007062C4">
        <w:rPr>
          <w:rFonts w:ascii="Times New Roman" w:eastAsia="宋体" w:hAnsi="Times New Roman" w:cs="Times New Roman" w:hint="eastAsia"/>
          <w:sz w:val="24"/>
          <w:szCs w:val="24"/>
        </w:rPr>
        <w:t>points</w:t>
      </w:r>
      <w:r w:rsidR="007062C4" w:rsidRPr="007062C4">
        <w:rPr>
          <w:rFonts w:ascii="Times New Roman" w:eastAsia="宋体" w:hAnsi="Times New Roman" w:cs="Times New Roman" w:hint="eastAsia"/>
          <w:sz w:val="24"/>
          <w:szCs w:val="24"/>
        </w:rPr>
        <w:t>中的所有点，放</w:t>
      </w:r>
      <w:proofErr w:type="gramStart"/>
      <w:r w:rsidR="007062C4" w:rsidRPr="007062C4">
        <w:rPr>
          <w:rFonts w:ascii="Times New Roman" w:eastAsia="宋体" w:hAnsi="Times New Roman" w:cs="Times New Roman" w:hint="eastAsia"/>
          <w:sz w:val="24"/>
          <w:szCs w:val="24"/>
        </w:rPr>
        <w:t>在坐</w:t>
      </w:r>
      <w:proofErr w:type="gramEnd"/>
      <w:r w:rsidR="007062C4" w:rsidRPr="007062C4">
        <w:rPr>
          <w:rFonts w:ascii="Times New Roman" w:eastAsia="宋体" w:hAnsi="Times New Roman" w:cs="Times New Roman" w:hint="eastAsia"/>
          <w:sz w:val="24"/>
          <w:szCs w:val="24"/>
        </w:rPr>
        <w:t>标系中，以最下面的点为坐标原点，对</w:t>
      </w:r>
      <w:proofErr w:type="gramStart"/>
      <w:r w:rsidR="007062C4" w:rsidRPr="007062C4">
        <w:rPr>
          <w:rFonts w:ascii="Times New Roman" w:eastAsia="宋体" w:hAnsi="Times New Roman" w:cs="Times New Roman" w:hint="eastAsia"/>
          <w:sz w:val="24"/>
          <w:szCs w:val="24"/>
        </w:rPr>
        <w:t>所有</w:t>
      </w:r>
      <w:proofErr w:type="gramEnd"/>
      <w:r w:rsidR="007062C4" w:rsidRPr="007062C4">
        <w:rPr>
          <w:rFonts w:ascii="Times New Roman" w:eastAsia="宋体" w:hAnsi="Times New Roman" w:cs="Times New Roman" w:hint="eastAsia"/>
          <w:sz w:val="24"/>
          <w:szCs w:val="24"/>
        </w:rPr>
        <w:t>点进行平移；</w:t>
      </w:r>
    </w:p>
    <w:p w14:paraId="12759CF8" w14:textId="77777777" w:rsidR="007062C4" w:rsidRDefault="007062C4" w:rsidP="007062C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062C4">
        <w:rPr>
          <w:rFonts w:ascii="Times New Roman" w:eastAsia="宋体" w:hAnsi="Times New Roman" w:cs="Times New Roman"/>
          <w:sz w:val="24"/>
          <w:szCs w:val="24"/>
        </w:rPr>
        <w:t>2.</w:t>
      </w:r>
      <w:proofErr w:type="gramStart"/>
      <w:r w:rsidRPr="007062C4">
        <w:rPr>
          <w:rFonts w:ascii="Times New Roman" w:eastAsia="宋体" w:hAnsi="Times New Roman" w:cs="Times New Roman" w:hint="eastAsia"/>
          <w:sz w:val="24"/>
          <w:szCs w:val="24"/>
        </w:rPr>
        <w:t>求每个</w:t>
      </w:r>
      <w:proofErr w:type="gramEnd"/>
      <w:r w:rsidRPr="007062C4">
        <w:rPr>
          <w:rFonts w:ascii="Times New Roman" w:eastAsia="宋体" w:hAnsi="Times New Roman" w:cs="Times New Roman" w:hint="eastAsia"/>
          <w:sz w:val="24"/>
          <w:szCs w:val="24"/>
        </w:rPr>
        <w:t>点与</w:t>
      </w:r>
      <w:r w:rsidRPr="007062C4">
        <w:rPr>
          <w:rFonts w:ascii="Times New Roman" w:eastAsia="宋体" w:hAnsi="Times New Roman" w:cs="Times New Roman"/>
          <w:sz w:val="24"/>
          <w:szCs w:val="24"/>
        </w:rPr>
        <w:t>O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点的连线与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轴正半轴所形成的夹角，并对其进行排序，</w:t>
      </w:r>
      <w:proofErr w:type="gramStart"/>
      <w:r w:rsidRPr="007062C4">
        <w:rPr>
          <w:rFonts w:ascii="Times New Roman" w:eastAsia="宋体" w:hAnsi="Times New Roman" w:cs="Times New Roman" w:hint="eastAsia"/>
          <w:sz w:val="24"/>
          <w:szCs w:val="24"/>
        </w:rPr>
        <w:t>若角</w:t>
      </w:r>
      <w:proofErr w:type="gramEnd"/>
      <w:r w:rsidRPr="007062C4">
        <w:rPr>
          <w:rFonts w:ascii="Times New Roman" w:eastAsia="宋体" w:hAnsi="Times New Roman" w:cs="Times New Roman" w:hint="eastAsia"/>
          <w:sz w:val="24"/>
          <w:szCs w:val="24"/>
        </w:rPr>
        <w:t>度相同，则取与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O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点较近的元素，认为其较小</w:t>
      </w:r>
      <w:r>
        <w:rPr>
          <w:rFonts w:ascii="Times New Roman" w:eastAsia="宋体" w:hAnsi="Times New Roman" w:cs="Times New Roman" w:hint="eastAsia"/>
          <w:sz w:val="24"/>
          <w:szCs w:val="24"/>
        </w:rPr>
        <w:t>，此时认为</w:t>
      </w:r>
      <w:r>
        <w:rPr>
          <w:rFonts w:ascii="Times New Roman" w:eastAsia="宋体" w:hAnsi="Times New Roman" w:cs="Times New Roman"/>
          <w:sz w:val="24"/>
          <w:szCs w:val="24"/>
        </w:rPr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点最小</w:t>
      </w:r>
      <w:r w:rsidRPr="007062C4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51386B9" w14:textId="77777777" w:rsidR="007062C4" w:rsidRPr="007062C4" w:rsidRDefault="007062C4" w:rsidP="007062C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取步骤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中，所排列的集合中，取出最小的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个点，假设当前的方向一致为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正半轴，分别计算</w:t>
      </w:r>
      <w:r>
        <w:rPr>
          <w:rFonts w:ascii="Times New Roman" w:eastAsia="宋体" w:hAnsi="Times New Roman" w:cs="Times New Roman" w:hint="eastAsia"/>
          <w:sz w:val="24"/>
          <w:szCs w:val="24"/>
        </w:rPr>
        <w:t>point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point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point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point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，需要转动的角度</w:t>
      </w:r>
      <w:r>
        <w:rPr>
          <w:rFonts w:ascii="Times New Roman" w:eastAsia="宋体" w:hAnsi="Times New Roman" w:cs="Times New Roman" w:hint="eastAsia"/>
          <w:sz w:val="24"/>
          <w:szCs w:val="24"/>
        </w:rPr>
        <w:t>angle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angle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。由于第一次取出的是</w:t>
      </w:r>
      <w:r>
        <w:rPr>
          <w:rFonts w:ascii="Times New Roman" w:eastAsia="宋体" w:hAnsi="Times New Roman" w:cs="Times New Roman" w:hint="eastAsia"/>
          <w:sz w:val="24"/>
          <w:szCs w:val="24"/>
        </w:rPr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点与最下角的点，因此第一次一定</w:t>
      </w:r>
      <w:r w:rsidR="00EB6D57">
        <w:rPr>
          <w:rFonts w:ascii="Times New Roman" w:eastAsia="宋体" w:hAnsi="Times New Roman" w:cs="Times New Roman" w:hint="eastAsia"/>
          <w:sz w:val="24"/>
          <w:szCs w:val="24"/>
        </w:rPr>
        <w:t>有</w:t>
      </w:r>
      <w:r>
        <w:rPr>
          <w:rFonts w:ascii="Times New Roman" w:eastAsia="宋体" w:hAnsi="Times New Roman" w:cs="Times New Roman" w:hint="eastAsia"/>
          <w:sz w:val="24"/>
          <w:szCs w:val="24"/>
        </w:rPr>
        <w:t>angle</w:t>
      </w:r>
      <w:r>
        <w:rPr>
          <w:rFonts w:ascii="Times New Roman" w:eastAsia="宋体" w:hAnsi="Times New Roman" w:cs="Times New Roman"/>
          <w:sz w:val="24"/>
          <w:szCs w:val="24"/>
        </w:rPr>
        <w:t>1&lt;angle2</w:t>
      </w:r>
      <w:r>
        <w:rPr>
          <w:rFonts w:ascii="Times New Roman" w:eastAsia="宋体" w:hAnsi="Times New Roman" w:cs="Times New Roman" w:hint="eastAsia"/>
          <w:sz w:val="24"/>
          <w:szCs w:val="24"/>
        </w:rPr>
        <w:t>。此时将</w:t>
      </w:r>
      <w:r>
        <w:rPr>
          <w:rFonts w:ascii="Times New Roman" w:eastAsia="宋体" w:hAnsi="Times New Roman" w:cs="Times New Roman" w:hint="eastAsia"/>
          <w:sz w:val="24"/>
          <w:szCs w:val="24"/>
        </w:rPr>
        <w:t>point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point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point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也存入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栈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内。</w:t>
      </w:r>
    </w:p>
    <w:p w14:paraId="19243CA1" w14:textId="77777777" w:rsidR="005F7125" w:rsidRPr="00986B54" w:rsidRDefault="007062C4" w:rsidP="00986B5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86B54">
        <w:rPr>
          <w:rFonts w:ascii="Times New Roman" w:eastAsia="宋体" w:hAnsi="Times New Roman" w:cs="Times New Roman"/>
          <w:sz w:val="24"/>
          <w:szCs w:val="24"/>
        </w:rPr>
        <w:t>4.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继续从排列好的集合中取出新的元素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Pr="00986B54">
        <w:rPr>
          <w:rFonts w:ascii="Times New Roman" w:eastAsia="宋体" w:hAnsi="Times New Roman" w:cs="Times New Roman"/>
          <w:sz w:val="24"/>
          <w:szCs w:val="24"/>
        </w:rPr>
        <w:t>3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，取出</w:t>
      </w:r>
      <w:proofErr w:type="gramStart"/>
      <w:r w:rsidRPr="00986B54">
        <w:rPr>
          <w:rFonts w:ascii="Times New Roman" w:eastAsia="宋体" w:hAnsi="Times New Roman" w:cs="Times New Roman" w:hint="eastAsia"/>
          <w:sz w:val="24"/>
          <w:szCs w:val="24"/>
        </w:rPr>
        <w:t>栈</w:t>
      </w:r>
      <w:proofErr w:type="gramEnd"/>
      <w:r w:rsidRPr="00986B54">
        <w:rPr>
          <w:rFonts w:ascii="Times New Roman" w:eastAsia="宋体" w:hAnsi="Times New Roman" w:cs="Times New Roman" w:hint="eastAsia"/>
          <w:sz w:val="24"/>
          <w:szCs w:val="24"/>
        </w:rPr>
        <w:t>顶两个元素作为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2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1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，再将这两个元素压栈，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若满足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Pr="00986B54">
        <w:rPr>
          <w:rFonts w:ascii="Times New Roman" w:eastAsia="宋体" w:hAnsi="Times New Roman" w:cs="Times New Roman"/>
          <w:sz w:val="24"/>
          <w:szCs w:val="24"/>
        </w:rPr>
        <w:t>1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&lt;</w:t>
      </w:r>
      <w:r w:rsidRPr="00986B54">
        <w:rPr>
          <w:rFonts w:ascii="Times New Roman" w:eastAsia="宋体" w:hAnsi="Times New Roman" w:cs="Times New Roman"/>
          <w:sz w:val="24"/>
          <w:szCs w:val="24"/>
        </w:rPr>
        <w:t>angle2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，则将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Pr="00986B54">
        <w:rPr>
          <w:rFonts w:ascii="Times New Roman" w:eastAsia="宋体" w:hAnsi="Times New Roman" w:cs="Times New Roman"/>
          <w:sz w:val="24"/>
          <w:szCs w:val="24"/>
        </w:rPr>
        <w:t>3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存在栈中。若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Pr="00986B54">
        <w:rPr>
          <w:rFonts w:ascii="Times New Roman" w:eastAsia="宋体" w:hAnsi="Times New Roman" w:cs="Times New Roman"/>
          <w:sz w:val="24"/>
          <w:szCs w:val="24"/>
        </w:rPr>
        <w:t>1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&gt;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=</w:t>
      </w:r>
      <w:r w:rsidRPr="00986B54">
        <w:rPr>
          <w:rFonts w:ascii="Times New Roman" w:eastAsia="宋体" w:hAnsi="Times New Roman" w:cs="Times New Roman"/>
          <w:sz w:val="24"/>
          <w:szCs w:val="24"/>
        </w:rPr>
        <w:t>angle2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，则进入步骤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中。</w:t>
      </w:r>
    </w:p>
    <w:p w14:paraId="1E36A2AA" w14:textId="77777777" w:rsidR="007062C4" w:rsidRPr="00986B54" w:rsidRDefault="007062C4" w:rsidP="00986B5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86B54">
        <w:rPr>
          <w:rFonts w:ascii="Times New Roman" w:eastAsia="宋体" w:hAnsi="Times New Roman" w:cs="Times New Roman"/>
          <w:sz w:val="24"/>
          <w:szCs w:val="24"/>
        </w:rPr>
        <w:t>5.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若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Pr="00986B54">
        <w:rPr>
          <w:rFonts w:ascii="Times New Roman" w:eastAsia="宋体" w:hAnsi="Times New Roman" w:cs="Times New Roman"/>
          <w:sz w:val="24"/>
          <w:szCs w:val="24"/>
        </w:rPr>
        <w:t>1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&gt;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=</w:t>
      </w:r>
      <w:r w:rsidRPr="00986B54">
        <w:rPr>
          <w:rFonts w:ascii="Times New Roman" w:eastAsia="宋体" w:hAnsi="Times New Roman" w:cs="Times New Roman"/>
          <w:sz w:val="24"/>
          <w:szCs w:val="24"/>
        </w:rPr>
        <w:t>angle2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，则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先弹一次</w:t>
      </w:r>
      <w:proofErr w:type="gramStart"/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栈</w:t>
      </w:r>
      <w:proofErr w:type="gramEnd"/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，该点不满足凸包的定义，再弹两次栈分别作为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2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1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，此时计算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1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2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，若满足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1&lt;angle2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，则将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3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压栈，并进入步骤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，否则继续进行步骤</w:t>
      </w:r>
      <w:r w:rsidR="00986B54" w:rsidRPr="00986B54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986B54" w:rsidRPr="00986B54">
        <w:rPr>
          <w:rFonts w:ascii="Times New Roman" w:eastAsia="宋体" w:hAnsi="Times New Roman" w:cs="Times New Roman"/>
          <w:sz w:val="24"/>
          <w:szCs w:val="24"/>
        </w:rPr>
        <w:t>.</w:t>
      </w:r>
    </w:p>
    <w:p w14:paraId="310B13BF" w14:textId="77777777" w:rsidR="00986B54" w:rsidRDefault="00986B54" w:rsidP="00986B5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86B54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986B54">
        <w:rPr>
          <w:rFonts w:ascii="Times New Roman" w:eastAsia="宋体" w:hAnsi="Times New Roman" w:cs="Times New Roman"/>
          <w:sz w:val="24"/>
          <w:szCs w:val="24"/>
        </w:rPr>
        <w:t>.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重复以上操作，直到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points</w:t>
      </w:r>
      <w:r w:rsidRPr="00986B54">
        <w:rPr>
          <w:rFonts w:ascii="Times New Roman" w:eastAsia="宋体" w:hAnsi="Times New Roman" w:cs="Times New Roman" w:hint="eastAsia"/>
          <w:sz w:val="24"/>
          <w:szCs w:val="24"/>
        </w:rPr>
        <w:t>中所有元素都被遍历后，</w:t>
      </w:r>
      <w:proofErr w:type="gramStart"/>
      <w:r w:rsidRPr="00986B54">
        <w:rPr>
          <w:rFonts w:ascii="Times New Roman" w:eastAsia="宋体" w:hAnsi="Times New Roman" w:cs="Times New Roman" w:hint="eastAsia"/>
          <w:sz w:val="24"/>
          <w:szCs w:val="24"/>
        </w:rPr>
        <w:t>栈</w:t>
      </w:r>
      <w:proofErr w:type="gramEnd"/>
      <w:r w:rsidRPr="00986B54">
        <w:rPr>
          <w:rFonts w:ascii="Times New Roman" w:eastAsia="宋体" w:hAnsi="Times New Roman" w:cs="Times New Roman" w:hint="eastAsia"/>
          <w:sz w:val="24"/>
          <w:szCs w:val="24"/>
        </w:rPr>
        <w:t>中的元素即为所求的凸包。</w:t>
      </w:r>
    </w:p>
    <w:p w14:paraId="110164E0" w14:textId="77777777" w:rsidR="006E1E89" w:rsidRDefault="006E1E89" w:rsidP="00EB6D57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以下为实例：</w:t>
      </w:r>
    </w:p>
    <w:p w14:paraId="7D879AB8" w14:textId="77777777" w:rsidR="006E1E89" w:rsidRDefault="006E1E89" w:rsidP="00EB6D57">
      <w:pPr>
        <w:rPr>
          <w:rFonts w:ascii="Times New Roman" w:eastAsia="宋体" w:hAnsi="Times New Roman" w:cs="Times New Roman"/>
          <w:sz w:val="24"/>
          <w:szCs w:val="24"/>
        </w:rPr>
      </w:pPr>
    </w:p>
    <w:p w14:paraId="564791A2" w14:textId="77777777" w:rsidR="006E1E89" w:rsidRDefault="006E1E89" w:rsidP="006E1E89">
      <w:r w:rsidRPr="00CC1B0D">
        <w:rPr>
          <w:noProof/>
        </w:rPr>
        <w:lastRenderedPageBreak/>
        <w:drawing>
          <wp:inline distT="0" distB="0" distL="0" distR="0" wp14:anchorId="0811B746" wp14:editId="2AB0A131">
            <wp:extent cx="2059200" cy="216000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0592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            </w:t>
      </w:r>
      <w:r w:rsidRPr="00CC1B0D">
        <w:rPr>
          <w:noProof/>
        </w:rPr>
        <w:drawing>
          <wp:inline distT="0" distB="0" distL="0" distR="0" wp14:anchorId="5524A772" wp14:editId="7A38A7A9">
            <wp:extent cx="2034000" cy="2160000"/>
            <wp:effectExtent l="0" t="0" r="4445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34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AD962" w14:textId="77777777" w:rsidR="006E1E89" w:rsidRDefault="006E1E89" w:rsidP="006E1E89">
      <w:r w:rsidRPr="00CC1B0D">
        <w:rPr>
          <w:noProof/>
        </w:rPr>
        <w:drawing>
          <wp:inline distT="0" distB="0" distL="0" distR="0" wp14:anchorId="6A850A22" wp14:editId="0CE2B16B">
            <wp:extent cx="2044800" cy="2160000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448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ab/>
      </w:r>
      <w:r>
        <w:tab/>
        <w:t xml:space="preserve">           </w:t>
      </w:r>
      <w:r w:rsidRPr="00CC1B0D">
        <w:rPr>
          <w:noProof/>
        </w:rPr>
        <w:drawing>
          <wp:inline distT="0" distB="0" distL="0" distR="0" wp14:anchorId="6FBCFB08" wp14:editId="3FF765B5">
            <wp:extent cx="2080800" cy="2160000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808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23CCC" w14:textId="77777777" w:rsidR="006E1E89" w:rsidRDefault="006E1E89" w:rsidP="006E1E89">
      <w:r w:rsidRPr="00CC1B0D">
        <w:rPr>
          <w:noProof/>
        </w:rPr>
        <w:drawing>
          <wp:inline distT="0" distB="0" distL="0" distR="0" wp14:anchorId="110597B7" wp14:editId="1E99FB7C">
            <wp:extent cx="2116800" cy="2160000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1168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        </w:t>
      </w:r>
      <w:r w:rsidRPr="006E1E89">
        <w:rPr>
          <w:noProof/>
        </w:rPr>
        <w:drawing>
          <wp:inline distT="0" distB="0" distL="0" distR="0" wp14:anchorId="145179C6" wp14:editId="14B95D7A">
            <wp:extent cx="2275200" cy="2160000"/>
            <wp:effectExtent l="0" t="0" r="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752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340CA" w14:textId="77777777" w:rsidR="006E1E89" w:rsidRDefault="006E1E89" w:rsidP="006E1E89">
      <w:r w:rsidRPr="00CC1B0D">
        <w:rPr>
          <w:noProof/>
        </w:rPr>
        <w:drawing>
          <wp:inline distT="0" distB="0" distL="0" distR="0" wp14:anchorId="2643BBCE" wp14:editId="0F88A74E">
            <wp:extent cx="2516400" cy="2160000"/>
            <wp:effectExtent l="0" t="0" r="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5164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  </w:t>
      </w:r>
      <w:r w:rsidRPr="00CC1B0D">
        <w:rPr>
          <w:noProof/>
        </w:rPr>
        <w:drawing>
          <wp:inline distT="0" distB="0" distL="0" distR="0" wp14:anchorId="08870A2B" wp14:editId="3F9DDB41">
            <wp:extent cx="2228400" cy="2160000"/>
            <wp:effectExtent l="0" t="0" r="63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284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67AF" w14:textId="77777777" w:rsidR="006E1E89" w:rsidRDefault="006E1E89" w:rsidP="006E1E89">
      <w:pPr>
        <w:rPr>
          <w:rFonts w:ascii="Times New Roman" w:eastAsia="宋体" w:hAnsi="Times New Roman" w:cs="Times New Roman"/>
          <w:sz w:val="24"/>
          <w:szCs w:val="24"/>
        </w:rPr>
      </w:pPr>
      <w:r w:rsidRPr="00EB6D57">
        <w:rPr>
          <w:rFonts w:ascii="Times New Roman" w:eastAsia="宋体" w:hAnsi="Times New Roman" w:cs="Times New Roman" w:hint="eastAsia"/>
          <w:sz w:val="24"/>
          <w:szCs w:val="24"/>
        </w:rPr>
        <w:lastRenderedPageBreak/>
        <w:t>3</w:t>
      </w:r>
      <w:r w:rsidRPr="00EB6D57">
        <w:rPr>
          <w:rFonts w:ascii="Times New Roman" w:eastAsia="宋体" w:hAnsi="Times New Roman" w:cs="Times New Roman"/>
          <w:sz w:val="24"/>
          <w:szCs w:val="24"/>
        </w:rPr>
        <w:t>.2.5.3</w:t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</w:t>
      </w:r>
    </w:p>
    <w:p w14:paraId="472BB0C4" w14:textId="77777777" w:rsidR="006E1E89" w:rsidRPr="006E1E89" w:rsidRDefault="006E1E89" w:rsidP="00EB6D57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如下，与预期结果一致。</w:t>
      </w:r>
    </w:p>
    <w:p w14:paraId="72292358" w14:textId="77777777" w:rsidR="00EB6D57" w:rsidRDefault="00EB6D57" w:rsidP="00EB6D57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B6D5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5F118F8" wp14:editId="2D579918">
            <wp:extent cx="2419688" cy="447737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DE680" w14:textId="77777777" w:rsidR="00EB6D57" w:rsidRPr="00EB6D57" w:rsidRDefault="00EB6D57" w:rsidP="00EB6D57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B6D5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498EDA3" wp14:editId="49E1375E">
            <wp:extent cx="4325509" cy="6043006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28809" cy="6047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075F8" w14:textId="77777777" w:rsidR="00986B54" w:rsidRPr="00EB6D57" w:rsidRDefault="00986B54" w:rsidP="00EB6D5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67A9126" w14:textId="77777777" w:rsidR="00CC1B0D" w:rsidRDefault="00CC1B0D" w:rsidP="00986B54"/>
    <w:p w14:paraId="771F2190" w14:textId="77777777" w:rsidR="00CC1B0D" w:rsidRDefault="00CC1B0D" w:rsidP="00986B54"/>
    <w:p w14:paraId="00578B73" w14:textId="77777777" w:rsidR="00CC1B0D" w:rsidRPr="00986B54" w:rsidRDefault="00CC1B0D" w:rsidP="00986B54"/>
    <w:p w14:paraId="398D7140" w14:textId="77777777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72698446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6"/>
    </w:p>
    <w:p w14:paraId="023E801E" w14:textId="77777777" w:rsidR="003F637E" w:rsidRDefault="003F637E" w:rsidP="003F637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76D5C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E76D5C">
        <w:rPr>
          <w:rFonts w:ascii="Times New Roman" w:eastAsia="宋体" w:hAnsi="Times New Roman" w:cs="Times New Roman"/>
          <w:sz w:val="24"/>
          <w:szCs w:val="24"/>
        </w:rPr>
        <w:t>.2.</w:t>
      </w:r>
      <w:r w:rsidR="00EB6D57">
        <w:rPr>
          <w:rFonts w:ascii="Times New Roman" w:eastAsia="宋体" w:hAnsi="Times New Roman" w:cs="Times New Roman"/>
          <w:sz w:val="24"/>
          <w:szCs w:val="24"/>
        </w:rPr>
        <w:t>6</w:t>
      </w:r>
      <w:r w:rsidRPr="00E76D5C">
        <w:rPr>
          <w:rFonts w:ascii="Times New Roman" w:eastAsia="宋体" w:hAnsi="Times New Roman" w:cs="Times New Roman"/>
          <w:sz w:val="24"/>
          <w:szCs w:val="24"/>
        </w:rPr>
        <w:t>.1</w:t>
      </w:r>
      <w:r w:rsidRPr="00E76D5C"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32C5B4EC" w14:textId="77777777" w:rsidR="00EB6D57" w:rsidRDefault="00EB6D57" w:rsidP="003F637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利用循环，</w:t>
      </w:r>
      <w:r>
        <w:rPr>
          <w:rFonts w:ascii="Times New Roman" w:eastAsia="宋体" w:hAnsi="Times New Roman" w:cs="Times New Roman" w:hint="eastAsia"/>
          <w:sz w:val="24"/>
          <w:szCs w:val="24"/>
        </w:rPr>
        <w:t>foreach</w:t>
      </w:r>
      <w:r>
        <w:rPr>
          <w:rFonts w:ascii="Times New Roman" w:eastAsia="宋体" w:hAnsi="Times New Roman" w:cs="Times New Roman" w:hint="eastAsia"/>
          <w:sz w:val="24"/>
          <w:szCs w:val="24"/>
        </w:rPr>
        <w:t>等操作，变换颜色，旋转角的度数，画出的图形的个数，完成一副具有个人色彩的绘画。</w:t>
      </w:r>
    </w:p>
    <w:p w14:paraId="65BA9A26" w14:textId="77777777" w:rsidR="00EB6D57" w:rsidRDefault="00EB6D57" w:rsidP="003F637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2.6.2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</w:p>
    <w:p w14:paraId="42B8A189" w14:textId="77777777" w:rsidR="00EB6D57" w:rsidRDefault="00EB6D57" w:rsidP="00EB6D5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利用</w:t>
      </w:r>
      <w:r>
        <w:rPr>
          <w:rFonts w:ascii="Times New Roman" w:eastAsia="宋体" w:hAnsi="Times New Roman" w:cs="Times New Roman" w:hint="eastAsia"/>
          <w:sz w:val="24"/>
          <w:szCs w:val="24"/>
        </w:rPr>
        <w:t>foreach</w:t>
      </w:r>
      <w:r>
        <w:rPr>
          <w:rFonts w:ascii="Times New Roman" w:eastAsia="宋体" w:hAnsi="Times New Roman" w:cs="Times New Roman" w:hint="eastAsia"/>
          <w:sz w:val="24"/>
          <w:szCs w:val="24"/>
        </w:rPr>
        <w:t>语句，取出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pencolo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的所有颜色，用每个颜色的笔画一些团，利用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循环取余等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操作，完成在循环数不同时，绘画出不同图形的操作。</w:t>
      </w:r>
    </w:p>
    <w:p w14:paraId="4019D6AB" w14:textId="77777777" w:rsidR="00EB6D57" w:rsidRDefault="00EB6D57" w:rsidP="00EB6D5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2.6.3</w:t>
      </w:r>
      <w:r>
        <w:rPr>
          <w:rFonts w:ascii="Times New Roman" w:eastAsia="宋体" w:hAnsi="Times New Roman" w:cs="Times New Roman" w:hint="eastAsia"/>
          <w:sz w:val="24"/>
          <w:szCs w:val="24"/>
        </w:rPr>
        <w:t>运行结果</w:t>
      </w:r>
    </w:p>
    <w:p w14:paraId="3A4D260E" w14:textId="77777777" w:rsidR="00EB6D57" w:rsidRDefault="00EB6D57" w:rsidP="00EB6D5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终绘制的图形如图所示：</w:t>
      </w:r>
    </w:p>
    <w:p w14:paraId="3CB9A8F3" w14:textId="77777777" w:rsidR="00EB6D57" w:rsidRPr="00E76D5C" w:rsidRDefault="00EB6D57" w:rsidP="00EB6D57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B6D5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015F0FB" wp14:editId="44CAB33C">
            <wp:extent cx="3458403" cy="3904091"/>
            <wp:effectExtent l="0" t="0" r="8890" b="127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957" t="1373" r="3477" b="2340"/>
                    <a:stretch/>
                  </pic:blipFill>
                  <pic:spPr bwMode="auto">
                    <a:xfrm>
                      <a:off x="0" y="0"/>
                      <a:ext cx="3462070" cy="3908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33F28" w14:textId="77777777" w:rsidR="003F637E" w:rsidRPr="00EB6D57" w:rsidRDefault="003F637E" w:rsidP="00EB6D5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0EAA2F1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72698447"/>
      <w:r>
        <w:rPr>
          <w:rFonts w:ascii="Times New Roman" w:hAnsi="Times New Roman" w:cs="Times New Roman"/>
          <w:sz w:val="24"/>
        </w:rPr>
        <w:t>Submitting</w:t>
      </w:r>
      <w:bookmarkEnd w:id="17"/>
    </w:p>
    <w:p w14:paraId="2479E759" w14:textId="77777777" w:rsidR="004C3CD5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命令</w:t>
      </w:r>
    </w:p>
    <w:p w14:paraId="73ACF51B" w14:textId="77777777" w:rsidR="006E1E89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.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添加文件到本地库</w:t>
      </w:r>
    </w:p>
    <w:p w14:paraId="4D43FA5A" w14:textId="77777777" w:rsidR="006E1E89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commit -m “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TurtleSoup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” </w:t>
      </w:r>
      <w:r>
        <w:rPr>
          <w:rFonts w:ascii="Times New Roman" w:eastAsia="宋体" w:hAnsi="Times New Roman" w:cs="Times New Roman" w:hint="eastAsia"/>
          <w:sz w:val="24"/>
          <w:szCs w:val="24"/>
        </w:rPr>
        <w:t>提交文件到本地库</w:t>
      </w:r>
    </w:p>
    <w:p w14:paraId="43E83E1D" w14:textId="77777777" w:rsidR="006E1E89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remot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rigi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hyperlink r:id="rId46" w:history="1">
        <w:r w:rsidRPr="00903CBF">
          <w:rPr>
            <w:rStyle w:val="aa"/>
            <w:rFonts w:ascii="Times New Roman" w:eastAsia="宋体" w:hAnsi="Times New Roman" w:cs="Times New Roman"/>
            <w:sz w:val="24"/>
            <w:szCs w:val="24"/>
          </w:rPr>
          <w:t>git@github.com:ComputerScienceHIT/HIT-Lab1-1190200708.git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关联到远程库</w:t>
      </w:r>
    </w:p>
    <w:p w14:paraId="3FA3BC32" w14:textId="77777777" w:rsidR="006E1E89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rigi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master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推送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</w:p>
    <w:p w14:paraId="0777A5F4" w14:textId="77777777" w:rsidR="006E1E89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42648AD" w14:textId="77777777" w:rsidR="006E1E89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BBECFD2" w14:textId="77777777" w:rsidR="006E1E89" w:rsidRDefault="006E1E8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2375CE5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72698448"/>
      <w:r w:rsidRPr="00796194">
        <w:rPr>
          <w:rFonts w:ascii="Times New Roman" w:hAnsi="Times New Roman" w:cs="Times New Roman"/>
          <w:sz w:val="28"/>
        </w:rPr>
        <w:lastRenderedPageBreak/>
        <w:t>Social Network</w:t>
      </w:r>
      <w:bookmarkEnd w:id="18"/>
    </w:p>
    <w:p w14:paraId="20F37A1C" w14:textId="77777777" w:rsidR="008C749A" w:rsidRDefault="008C749A" w:rsidP="008C749A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8C749A">
        <w:rPr>
          <w:rFonts w:ascii="Times New Roman" w:eastAsia="宋体" w:hAnsi="Times New Roman" w:cs="Times New Roman" w:hint="eastAsia"/>
          <w:sz w:val="24"/>
          <w:szCs w:val="24"/>
        </w:rPr>
        <w:t>Social</w:t>
      </w:r>
      <w:r w:rsidRPr="008C749A">
        <w:rPr>
          <w:rFonts w:ascii="Times New Roman" w:eastAsia="宋体" w:hAnsi="Times New Roman" w:cs="Times New Roman"/>
          <w:sz w:val="24"/>
          <w:szCs w:val="24"/>
        </w:rPr>
        <w:t xml:space="preserve"> N</w:t>
      </w:r>
      <w:r w:rsidRPr="008C749A">
        <w:rPr>
          <w:rFonts w:ascii="Times New Roman" w:eastAsia="宋体" w:hAnsi="Times New Roman" w:cs="Times New Roman" w:hint="eastAsia"/>
          <w:sz w:val="24"/>
          <w:szCs w:val="24"/>
        </w:rPr>
        <w:t>etwork</w:t>
      </w:r>
      <w:r w:rsidRPr="008C749A">
        <w:rPr>
          <w:rFonts w:ascii="Times New Roman" w:eastAsia="宋体" w:hAnsi="Times New Roman" w:cs="Times New Roman" w:hint="eastAsia"/>
          <w:sz w:val="24"/>
          <w:szCs w:val="24"/>
        </w:rPr>
        <w:t>主要实现了以下功能：</w:t>
      </w:r>
    </w:p>
    <w:p w14:paraId="37A05180" w14:textId="77777777" w:rsidR="008C749A" w:rsidRPr="008C749A" w:rsidRDefault="008C749A" w:rsidP="008C749A">
      <w:pPr>
        <w:pStyle w:val="a7"/>
        <w:numPr>
          <w:ilvl w:val="0"/>
          <w:numId w:val="3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8C749A">
        <w:rPr>
          <w:rFonts w:ascii="Times New Roman" w:eastAsia="宋体" w:hAnsi="Times New Roman" w:cs="Times New Roman" w:hint="eastAsia"/>
          <w:sz w:val="24"/>
          <w:szCs w:val="24"/>
        </w:rPr>
        <w:t>建立</w:t>
      </w:r>
      <w:r w:rsidRPr="008C749A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Pr="008C749A">
        <w:rPr>
          <w:rFonts w:ascii="Times New Roman" w:eastAsia="宋体" w:hAnsi="Times New Roman" w:cs="Times New Roman" w:hint="eastAsia"/>
          <w:sz w:val="24"/>
          <w:szCs w:val="24"/>
        </w:rPr>
        <w:t>版的数据结构，有向图。</w:t>
      </w:r>
    </w:p>
    <w:p w14:paraId="1C63775D" w14:textId="77777777" w:rsidR="008C749A" w:rsidRDefault="008C749A" w:rsidP="008C749A">
      <w:pPr>
        <w:pStyle w:val="a7"/>
        <w:numPr>
          <w:ilvl w:val="0"/>
          <w:numId w:val="3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并完成增加边、节点的操作。</w:t>
      </w:r>
    </w:p>
    <w:p w14:paraId="2EE6F8C9" w14:textId="77777777" w:rsidR="008C749A" w:rsidRDefault="008C749A" w:rsidP="008C749A">
      <w:pPr>
        <w:pStyle w:val="a7"/>
        <w:numPr>
          <w:ilvl w:val="0"/>
          <w:numId w:val="3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广度搜索计算两个人之间最短的距离。</w:t>
      </w:r>
    </w:p>
    <w:p w14:paraId="6DE3143A" w14:textId="77777777" w:rsidR="008C749A" w:rsidRPr="008C749A" w:rsidRDefault="008C749A" w:rsidP="008C749A">
      <w:pPr>
        <w:pStyle w:val="a7"/>
        <w:numPr>
          <w:ilvl w:val="0"/>
          <w:numId w:val="3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输入进行检查，若不符合条件抛出相应的异常。</w:t>
      </w:r>
    </w:p>
    <w:p w14:paraId="3B8BF3C6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7269844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14:paraId="0313D2C4" w14:textId="77777777" w:rsidR="00CC0D9E" w:rsidRDefault="008C749A" w:rsidP="008C749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3.1.1</w:t>
      </w:r>
      <w:r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2A8968E5" w14:textId="77777777" w:rsidR="008C749A" w:rsidRDefault="008C749A" w:rsidP="008C749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一个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保存有向图的节点，在每一个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对象中，设私有变量，保存每个人认识的人。通过</w:t>
      </w:r>
      <w:r>
        <w:rPr>
          <w:rFonts w:ascii="Times New Roman" w:eastAsia="宋体" w:hAnsi="Times New Roman" w:cs="Times New Roman"/>
          <w:sz w:val="24"/>
          <w:szCs w:val="24"/>
        </w:rPr>
        <w:t>H</w:t>
      </w:r>
      <w:r>
        <w:rPr>
          <w:rFonts w:ascii="Times New Roman" w:eastAsia="宋体" w:hAnsi="Times New Roman" w:cs="Times New Roman" w:hint="eastAsia"/>
          <w:sz w:val="24"/>
          <w:szCs w:val="24"/>
        </w:rPr>
        <w:t>ash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="005B1C46">
        <w:rPr>
          <w:rFonts w:ascii="Times New Roman" w:eastAsia="宋体" w:hAnsi="Times New Roman" w:cs="Times New Roman" w:hint="eastAsia"/>
          <w:sz w:val="24"/>
          <w:szCs w:val="24"/>
        </w:rPr>
        <w:t>实现类似邻接表的存储结构，并且</w:t>
      </w:r>
      <w:r>
        <w:rPr>
          <w:rFonts w:ascii="Times New Roman" w:eastAsia="宋体" w:hAnsi="Times New Roman" w:cs="Times New Roman" w:hint="eastAsia"/>
          <w:sz w:val="24"/>
          <w:szCs w:val="24"/>
        </w:rPr>
        <w:t>能够避免添加重复等问题，查找效率较高。人与人之间距离应该用广度搜索，方便记录距离。</w:t>
      </w:r>
    </w:p>
    <w:p w14:paraId="7489DBCD" w14:textId="77777777" w:rsidR="008C749A" w:rsidRDefault="008C749A" w:rsidP="008C749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3.1.2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</w:p>
    <w:p w14:paraId="67C24AAC" w14:textId="77777777" w:rsidR="008C749A" w:rsidRDefault="008C749A" w:rsidP="008C749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置两个私有变量，</w:t>
      </w:r>
      <w:r w:rsidRPr="008C749A">
        <w:rPr>
          <w:rFonts w:ascii="Times New Roman" w:eastAsia="宋体" w:hAnsi="Times New Roman" w:cs="Times New Roman"/>
          <w:sz w:val="24"/>
          <w:szCs w:val="24"/>
        </w:rPr>
        <w:t xml:space="preserve">private HashSet&lt;Person&gt; </w:t>
      </w:r>
      <w:proofErr w:type="spellStart"/>
      <w:r w:rsidRPr="008C749A">
        <w:rPr>
          <w:rFonts w:ascii="Times New Roman" w:eastAsia="宋体" w:hAnsi="Times New Roman" w:cs="Times New Roman"/>
          <w:sz w:val="24"/>
          <w:szCs w:val="24"/>
        </w:rPr>
        <w:t>personArrayList</w:t>
      </w:r>
      <w:proofErr w:type="spellEnd"/>
      <w:r w:rsidRPr="008C749A">
        <w:rPr>
          <w:rFonts w:ascii="Times New Roman" w:eastAsia="宋体" w:hAnsi="Times New Roman" w:cs="Times New Roman" w:hint="eastAsia"/>
          <w:sz w:val="24"/>
          <w:szCs w:val="24"/>
        </w:rPr>
        <w:t>保存</w:t>
      </w:r>
      <w:r>
        <w:rPr>
          <w:rFonts w:ascii="Times New Roman" w:eastAsia="宋体" w:hAnsi="Times New Roman" w:cs="Times New Roman" w:hint="eastAsia"/>
          <w:sz w:val="24"/>
          <w:szCs w:val="24"/>
        </w:rPr>
        <w:t>有向图的每一个节点，即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count</w:t>
      </w:r>
      <w:r>
        <w:rPr>
          <w:rFonts w:ascii="Times New Roman" w:eastAsia="宋体" w:hAnsi="Times New Roman" w:cs="Times New Roman" w:hint="eastAsia"/>
          <w:sz w:val="24"/>
          <w:szCs w:val="24"/>
        </w:rPr>
        <w:t>保存当前已经存入的人数。</w:t>
      </w:r>
    </w:p>
    <w:p w14:paraId="23B7846C" w14:textId="77777777" w:rsidR="008C749A" w:rsidRDefault="008C749A" w:rsidP="008C749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置一个构造函数，对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</w:t>
      </w:r>
      <w:r>
        <w:rPr>
          <w:rFonts w:ascii="Times New Roman" w:eastAsia="宋体" w:hAnsi="Times New Roman" w:cs="Times New Roman"/>
          <w:sz w:val="24"/>
          <w:szCs w:val="24"/>
        </w:rPr>
        <w:t>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初始化。</w:t>
      </w:r>
    </w:p>
    <w:p w14:paraId="525FF834" w14:textId="77777777" w:rsidR="008C749A" w:rsidRDefault="008C749A" w:rsidP="008C749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e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用于添加顶点，将图中的每个人都保存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A</w:t>
      </w:r>
      <w:r>
        <w:rPr>
          <w:rFonts w:ascii="Times New Roman" w:eastAsia="宋体" w:hAnsi="Times New Roman" w:cs="Times New Roman" w:hint="eastAsia"/>
          <w:sz w:val="24"/>
          <w:szCs w:val="24"/>
        </w:rPr>
        <w:t>rrayLi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。</w:t>
      </w:r>
    </w:p>
    <w:p w14:paraId="46C1BBFB" w14:textId="77777777" w:rsidR="008C749A" w:rsidRDefault="008C749A" w:rsidP="008C749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用来添加边，若需要添加一条边，则调用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的方法，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的信息保存到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的私有变量中。</w:t>
      </w:r>
    </w:p>
    <w:p w14:paraId="115564E7" w14:textId="77777777" w:rsidR="005B1C46" w:rsidRDefault="005B1C46" w:rsidP="005B1C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通过广度搜索获得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的之间的距离。</w:t>
      </w:r>
    </w:p>
    <w:p w14:paraId="140CA7CB" w14:textId="77777777" w:rsidR="005B1C46" w:rsidRDefault="005B1C46" w:rsidP="005B1C4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广度搜索步骤：</w:t>
      </w:r>
    </w:p>
    <w:p w14:paraId="448DE13A" w14:textId="77777777" w:rsidR="005B1C46" w:rsidRDefault="005B1C46" w:rsidP="005B1C46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保存到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&lt;</w:t>
      </w:r>
      <w:r>
        <w:rPr>
          <w:rFonts w:ascii="Times New Roman" w:eastAsia="宋体" w:hAnsi="Times New Roman" w:cs="Times New Roman"/>
          <w:sz w:val="24"/>
          <w:szCs w:val="24"/>
        </w:rPr>
        <w:t>Person&gt; Search</w:t>
      </w:r>
      <w:r>
        <w:rPr>
          <w:rFonts w:ascii="Times New Roman" w:eastAsia="宋体" w:hAnsi="Times New Roman" w:cs="Times New Roman" w:hint="eastAsia"/>
          <w:sz w:val="24"/>
          <w:szCs w:val="24"/>
        </w:rPr>
        <w:t>中；</w:t>
      </w:r>
    </w:p>
    <w:p w14:paraId="120636AE" w14:textId="77777777" w:rsidR="005B1C46" w:rsidRDefault="005B1C46" w:rsidP="005B1C46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认识的人保存到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/>
          <w:sz w:val="24"/>
          <w:szCs w:val="24"/>
        </w:rPr>
        <w:t xml:space="preserve">Set&lt;Person&gt;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Search_Nex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；</w:t>
      </w:r>
    </w:p>
    <w:p w14:paraId="136C6510" w14:textId="77777777" w:rsidR="005B1C46" w:rsidRDefault="005B1C46" w:rsidP="005B1C46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arch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earch</w:t>
      </w:r>
      <w:r>
        <w:rPr>
          <w:rFonts w:ascii="Times New Roman" w:eastAsia="宋体" w:hAnsi="Times New Roman" w:cs="Times New Roman"/>
          <w:sz w:val="24"/>
          <w:szCs w:val="24"/>
        </w:rPr>
        <w:t>_N</w:t>
      </w:r>
      <w:r>
        <w:rPr>
          <w:rFonts w:ascii="Times New Roman" w:eastAsia="宋体" w:hAnsi="Times New Roman" w:cs="Times New Roman" w:hint="eastAsia"/>
          <w:sz w:val="24"/>
          <w:szCs w:val="24"/>
        </w:rPr>
        <w:t>ex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都保存到新的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r>
        <w:rPr>
          <w:rFonts w:ascii="Times New Roman" w:eastAsia="宋体" w:hAnsi="Times New Roman" w:cs="Times New Roman"/>
          <w:sz w:val="24"/>
          <w:szCs w:val="24"/>
        </w:rPr>
        <w:t xml:space="preserve">Person&gt;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arch</w:t>
      </w:r>
      <w:r>
        <w:rPr>
          <w:rFonts w:ascii="Times New Roman" w:eastAsia="宋体" w:hAnsi="Times New Roman" w:cs="Times New Roman"/>
          <w:sz w:val="24"/>
          <w:szCs w:val="24"/>
        </w:rPr>
        <w:t>_assi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；</w:t>
      </w:r>
    </w:p>
    <w:p w14:paraId="406DE4F7" w14:textId="77777777" w:rsidR="005B1C46" w:rsidRDefault="005B1C46" w:rsidP="005B1C46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初始化</w:t>
      </w:r>
      <w:r>
        <w:rPr>
          <w:rFonts w:ascii="Times New Roman" w:eastAsia="宋体" w:hAnsi="Times New Roman" w:cs="Times New Roman" w:hint="eastAsia"/>
          <w:sz w:val="24"/>
          <w:szCs w:val="24"/>
        </w:rPr>
        <w:t>distance</w:t>
      </w:r>
      <w:r>
        <w:rPr>
          <w:rFonts w:ascii="Times New Roman" w:eastAsia="宋体" w:hAnsi="Times New Roman" w:cs="Times New Roman"/>
          <w:sz w:val="24"/>
          <w:szCs w:val="24"/>
        </w:rPr>
        <w:t xml:space="preserve"> = 1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2F59C84" w14:textId="77777777" w:rsidR="005B1C46" w:rsidRPr="005B1C46" w:rsidRDefault="005B1C46" w:rsidP="005B1C46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earch</w:t>
      </w:r>
      <w:r>
        <w:rPr>
          <w:rFonts w:ascii="Times New Roman" w:eastAsia="宋体" w:hAnsi="Times New Roman" w:cs="Times New Roman"/>
          <w:sz w:val="24"/>
          <w:szCs w:val="24"/>
        </w:rPr>
        <w:t>_Nex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含有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d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，即为所求距离。否则将</w:t>
      </w:r>
      <w:r>
        <w:rPr>
          <w:rFonts w:ascii="Times New Roman" w:eastAsia="宋体" w:hAnsi="Times New Roman" w:cs="Times New Roman" w:hint="eastAsia"/>
          <w:sz w:val="24"/>
          <w:szCs w:val="24"/>
        </w:rPr>
        <w:t>Search</w:t>
      </w:r>
      <w:r>
        <w:rPr>
          <w:rFonts w:ascii="Times New Roman" w:eastAsia="宋体" w:hAnsi="Times New Roman" w:cs="Times New Roman" w:hint="eastAsia"/>
          <w:sz w:val="24"/>
          <w:szCs w:val="24"/>
        </w:rPr>
        <w:t>清空，将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earch</w:t>
      </w:r>
      <w:r>
        <w:rPr>
          <w:rFonts w:ascii="Times New Roman" w:eastAsia="宋体" w:hAnsi="Times New Roman" w:cs="Times New Roman"/>
          <w:sz w:val="24"/>
          <w:szCs w:val="24"/>
        </w:rPr>
        <w:t>_Nex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保存到</w:t>
      </w:r>
      <w:r>
        <w:rPr>
          <w:rFonts w:ascii="Times New Roman" w:eastAsia="宋体" w:hAnsi="Times New Roman" w:cs="Times New Roman" w:hint="eastAsia"/>
          <w:sz w:val="24"/>
          <w:szCs w:val="24"/>
        </w:rPr>
        <w:t>Search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在将</w:t>
      </w:r>
      <w:r>
        <w:rPr>
          <w:rFonts w:ascii="Times New Roman" w:eastAsia="宋体" w:hAnsi="Times New Roman" w:cs="Times New Roman" w:hint="eastAsia"/>
          <w:sz w:val="24"/>
          <w:szCs w:val="24"/>
        </w:rPr>
        <w:t>Search</w:t>
      </w:r>
      <w:r>
        <w:rPr>
          <w:rFonts w:ascii="Times New Roman" w:eastAsia="宋体" w:hAnsi="Times New Roman" w:cs="Times New Roman" w:hint="eastAsia"/>
          <w:sz w:val="24"/>
          <w:szCs w:val="24"/>
        </w:rPr>
        <w:t>中所有的人认识的人的</w:t>
      </w:r>
      <w:r w:rsidR="00863129">
        <w:rPr>
          <w:rFonts w:ascii="Times New Roman" w:eastAsia="宋体" w:hAnsi="Times New Roman" w:cs="Times New Roman" w:hint="eastAsia"/>
          <w:sz w:val="24"/>
          <w:szCs w:val="24"/>
        </w:rPr>
        <w:t>Hash</w:t>
      </w:r>
      <w:r w:rsidR="00863129">
        <w:rPr>
          <w:rFonts w:ascii="Times New Roman" w:eastAsia="宋体" w:hAnsi="Times New Roman" w:cs="Times New Roman"/>
          <w:sz w:val="24"/>
          <w:szCs w:val="24"/>
        </w:rPr>
        <w:t>S</w:t>
      </w:r>
      <w:r w:rsidR="00863129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="00863129">
        <w:rPr>
          <w:rFonts w:ascii="Times New Roman" w:eastAsia="宋体" w:hAnsi="Times New Roman" w:cs="Times New Roman" w:hint="eastAsia"/>
          <w:sz w:val="24"/>
          <w:szCs w:val="24"/>
        </w:rPr>
        <w:t>中所有的元素添加到</w:t>
      </w:r>
      <w:proofErr w:type="spellStart"/>
      <w:r w:rsidR="00863129">
        <w:rPr>
          <w:rFonts w:ascii="Times New Roman" w:eastAsia="宋体" w:hAnsi="Times New Roman" w:cs="Times New Roman"/>
          <w:sz w:val="24"/>
          <w:szCs w:val="24"/>
        </w:rPr>
        <w:t>S</w:t>
      </w:r>
      <w:r w:rsidR="00863129">
        <w:rPr>
          <w:rFonts w:ascii="Times New Roman" w:eastAsia="宋体" w:hAnsi="Times New Roman" w:cs="Times New Roman" w:hint="eastAsia"/>
          <w:sz w:val="24"/>
          <w:szCs w:val="24"/>
        </w:rPr>
        <w:t>earch</w:t>
      </w:r>
      <w:r w:rsidR="00863129">
        <w:rPr>
          <w:rFonts w:ascii="Times New Roman" w:eastAsia="宋体" w:hAnsi="Times New Roman" w:cs="Times New Roman"/>
          <w:sz w:val="24"/>
          <w:szCs w:val="24"/>
        </w:rPr>
        <w:t>_Next</w:t>
      </w:r>
      <w:proofErr w:type="spellEnd"/>
      <w:r w:rsidR="00863129">
        <w:rPr>
          <w:rFonts w:ascii="Times New Roman" w:eastAsia="宋体" w:hAnsi="Times New Roman" w:cs="Times New Roman" w:hint="eastAsia"/>
          <w:sz w:val="24"/>
          <w:szCs w:val="24"/>
        </w:rPr>
        <w:t>，再将</w:t>
      </w:r>
      <w:proofErr w:type="spellStart"/>
      <w:r w:rsidR="00863129">
        <w:rPr>
          <w:rFonts w:ascii="Times New Roman" w:eastAsia="宋体" w:hAnsi="Times New Roman" w:cs="Times New Roman" w:hint="eastAsia"/>
          <w:sz w:val="24"/>
          <w:szCs w:val="24"/>
        </w:rPr>
        <w:t>Search_</w:t>
      </w:r>
      <w:r w:rsidR="00863129">
        <w:rPr>
          <w:rFonts w:ascii="Times New Roman" w:eastAsia="宋体" w:hAnsi="Times New Roman" w:cs="Times New Roman"/>
          <w:sz w:val="24"/>
          <w:szCs w:val="24"/>
        </w:rPr>
        <w:t>Next</w:t>
      </w:r>
      <w:proofErr w:type="spellEnd"/>
      <w:r w:rsidR="00863129">
        <w:rPr>
          <w:rFonts w:ascii="Times New Roman" w:eastAsia="宋体" w:hAnsi="Times New Roman" w:cs="Times New Roman" w:hint="eastAsia"/>
          <w:sz w:val="24"/>
          <w:szCs w:val="24"/>
        </w:rPr>
        <w:t>中所有在</w:t>
      </w:r>
      <w:proofErr w:type="spellStart"/>
      <w:r w:rsidR="00863129">
        <w:rPr>
          <w:rFonts w:ascii="Times New Roman" w:eastAsia="宋体" w:hAnsi="Times New Roman" w:cs="Times New Roman" w:hint="eastAsia"/>
          <w:sz w:val="24"/>
          <w:szCs w:val="24"/>
        </w:rPr>
        <w:t>Search</w:t>
      </w:r>
      <w:r w:rsidR="00863129">
        <w:rPr>
          <w:rFonts w:ascii="Times New Roman" w:eastAsia="宋体" w:hAnsi="Times New Roman" w:cs="Times New Roman"/>
          <w:sz w:val="24"/>
          <w:szCs w:val="24"/>
        </w:rPr>
        <w:t>_assist</w:t>
      </w:r>
      <w:proofErr w:type="spellEnd"/>
      <w:r w:rsidR="00863129">
        <w:rPr>
          <w:rFonts w:ascii="Times New Roman" w:eastAsia="宋体" w:hAnsi="Times New Roman" w:cs="Times New Roman" w:hint="eastAsia"/>
          <w:sz w:val="24"/>
          <w:szCs w:val="24"/>
        </w:rPr>
        <w:t>中保存的元素消除掉，再将所有</w:t>
      </w:r>
      <w:proofErr w:type="spellStart"/>
      <w:r w:rsidR="00863129">
        <w:rPr>
          <w:rFonts w:ascii="Times New Roman" w:eastAsia="宋体" w:hAnsi="Times New Roman" w:cs="Times New Roman" w:hint="eastAsia"/>
          <w:sz w:val="24"/>
          <w:szCs w:val="24"/>
        </w:rPr>
        <w:t>Search</w:t>
      </w:r>
      <w:r w:rsidR="00863129">
        <w:rPr>
          <w:rFonts w:ascii="Times New Roman" w:eastAsia="宋体" w:hAnsi="Times New Roman" w:cs="Times New Roman"/>
          <w:sz w:val="24"/>
          <w:szCs w:val="24"/>
        </w:rPr>
        <w:t>_Next</w:t>
      </w:r>
      <w:proofErr w:type="spellEnd"/>
      <w:r w:rsidR="00863129">
        <w:rPr>
          <w:rFonts w:ascii="Times New Roman" w:eastAsia="宋体" w:hAnsi="Times New Roman" w:cs="Times New Roman" w:hint="eastAsia"/>
          <w:sz w:val="24"/>
          <w:szCs w:val="24"/>
        </w:rPr>
        <w:t>元素添加到</w:t>
      </w:r>
      <w:proofErr w:type="spellStart"/>
      <w:r w:rsidR="00863129">
        <w:rPr>
          <w:rFonts w:ascii="Times New Roman" w:eastAsia="宋体" w:hAnsi="Times New Roman" w:cs="Times New Roman" w:hint="eastAsia"/>
          <w:sz w:val="24"/>
          <w:szCs w:val="24"/>
        </w:rPr>
        <w:t>Search</w:t>
      </w:r>
      <w:r w:rsidR="00863129">
        <w:rPr>
          <w:rFonts w:ascii="Times New Roman" w:eastAsia="宋体" w:hAnsi="Times New Roman" w:cs="Times New Roman"/>
          <w:sz w:val="24"/>
          <w:szCs w:val="24"/>
        </w:rPr>
        <w:t>_assist</w:t>
      </w:r>
      <w:proofErr w:type="spellEnd"/>
      <w:r w:rsidR="00863129">
        <w:rPr>
          <w:rFonts w:ascii="Times New Roman" w:eastAsia="宋体" w:hAnsi="Times New Roman" w:cs="Times New Roman" w:hint="eastAsia"/>
          <w:sz w:val="24"/>
          <w:szCs w:val="24"/>
        </w:rPr>
        <w:t>中。此时</w:t>
      </w:r>
      <w:r w:rsidR="00863129">
        <w:rPr>
          <w:rFonts w:ascii="Times New Roman" w:eastAsia="宋体" w:hAnsi="Times New Roman" w:cs="Times New Roman" w:hint="eastAsia"/>
          <w:sz w:val="24"/>
          <w:szCs w:val="24"/>
        </w:rPr>
        <w:t>distance</w:t>
      </w:r>
      <w:r w:rsidR="00863129">
        <w:rPr>
          <w:rFonts w:ascii="Times New Roman" w:eastAsia="宋体" w:hAnsi="Times New Roman" w:cs="Times New Roman"/>
          <w:sz w:val="24"/>
          <w:szCs w:val="24"/>
        </w:rPr>
        <w:t>++</w:t>
      </w:r>
      <w:r w:rsidR="0086312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382440D" w14:textId="77777777" w:rsidR="005B1C46" w:rsidRPr="005B1C46" w:rsidRDefault="00863129" w:rsidP="005B1C46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复步骤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，若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ear</w:t>
      </w:r>
      <w:r>
        <w:rPr>
          <w:rFonts w:ascii="Times New Roman" w:eastAsia="宋体" w:hAnsi="Times New Roman" w:cs="Times New Roman"/>
          <w:sz w:val="24"/>
          <w:szCs w:val="24"/>
        </w:rPr>
        <w:t>ch_Nex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最终为空，则不存在距离，返回值为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；否则，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之间存在路径，且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person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距离为</w:t>
      </w:r>
      <w:r>
        <w:rPr>
          <w:rFonts w:ascii="Times New Roman" w:eastAsia="宋体" w:hAnsi="Times New Roman" w:cs="Times New Roman" w:hint="eastAsia"/>
          <w:sz w:val="24"/>
          <w:szCs w:val="24"/>
        </w:rPr>
        <w:t>d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79873B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72698450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14:paraId="7C45BA79" w14:textId="77777777" w:rsidR="00CC0D9E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3.2.1</w:t>
      </w:r>
      <w:r>
        <w:rPr>
          <w:rFonts w:ascii="Times New Roman" w:eastAsia="宋体" w:hAnsi="Times New Roman" w:cs="Times New Roman" w:hint="eastAsia"/>
          <w:sz w:val="24"/>
          <w:szCs w:val="24"/>
        </w:rPr>
        <w:t>设计思路</w:t>
      </w:r>
    </w:p>
    <w:p w14:paraId="1A0F9E35" w14:textId="77777777" w:rsidR="00863129" w:rsidRDefault="00863129" w:rsidP="0086312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son</w:t>
      </w:r>
      <w:r>
        <w:rPr>
          <w:rFonts w:ascii="Times New Roman" w:eastAsia="宋体" w:hAnsi="Times New Roman" w:cs="Times New Roman" w:hint="eastAsia"/>
          <w:sz w:val="24"/>
          <w:szCs w:val="24"/>
        </w:rPr>
        <w:t>中存在私有变量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/>
          <w:sz w:val="24"/>
          <w:szCs w:val="24"/>
        </w:rPr>
        <w:t>&lt;Person&gt; friend</w:t>
      </w:r>
      <w:r>
        <w:rPr>
          <w:rFonts w:ascii="Times New Roman" w:eastAsia="宋体" w:hAnsi="Times New Roman" w:cs="Times New Roman" w:hint="eastAsia"/>
          <w:sz w:val="24"/>
          <w:szCs w:val="24"/>
        </w:rPr>
        <w:t>，保存当前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朋友，并提供一个方法，用于添加当前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friend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435209B" w14:textId="77777777" w:rsid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3.2.2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</w:p>
    <w:p w14:paraId="6530D3D7" w14:textId="77777777" w:rsidR="00863129" w:rsidRP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63129">
        <w:rPr>
          <w:rFonts w:ascii="Times New Roman" w:eastAsia="宋体" w:hAnsi="Times New Roman" w:cs="Times New Roman" w:hint="eastAsia"/>
          <w:sz w:val="24"/>
          <w:szCs w:val="24"/>
        </w:rPr>
        <w:t>用一个私有变量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Hash</w:t>
      </w:r>
      <w:r w:rsidRPr="00863129">
        <w:rPr>
          <w:rFonts w:ascii="Times New Roman" w:eastAsia="宋体" w:hAnsi="Times New Roman" w:cs="Times New Roman"/>
          <w:sz w:val="24"/>
          <w:szCs w:val="24"/>
        </w:rPr>
        <w:t>S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Pr="00863129">
        <w:rPr>
          <w:rFonts w:ascii="Times New Roman" w:eastAsia="宋体" w:hAnsi="Times New Roman" w:cs="Times New Roman"/>
          <w:sz w:val="24"/>
          <w:szCs w:val="24"/>
        </w:rPr>
        <w:t>&lt;Person&gt; friend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，保存当前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的朋友；再用一个私有变量保存当前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的姓名。</w:t>
      </w:r>
    </w:p>
    <w:p w14:paraId="1D3BD0C6" w14:textId="77777777" w:rsidR="00863129" w:rsidRP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63129">
        <w:rPr>
          <w:rFonts w:ascii="Times New Roman" w:eastAsia="宋体" w:hAnsi="Times New Roman" w:cs="Times New Roman" w:hint="eastAsia"/>
          <w:sz w:val="24"/>
          <w:szCs w:val="24"/>
        </w:rPr>
        <w:t>设置一个构造函数，用所给字符串命名当前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AC50476" w14:textId="77777777" w:rsidR="00863129" w:rsidRP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63129">
        <w:rPr>
          <w:rFonts w:ascii="Times New Roman" w:eastAsia="宋体" w:hAnsi="Times New Roman" w:cs="Times New Roman" w:hint="eastAsia"/>
          <w:sz w:val="24"/>
          <w:szCs w:val="24"/>
        </w:rPr>
        <w:t>设置一个方法，用于给当前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添加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friend</w:t>
      </w:r>
      <w:r w:rsidRPr="0086312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348F61E" w14:textId="77777777" w:rsidR="00863129" w:rsidRP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63129">
        <w:rPr>
          <w:rFonts w:ascii="Times New Roman" w:eastAsia="宋体" w:hAnsi="Times New Roman" w:cs="Times New Roman" w:hint="eastAsia"/>
          <w:sz w:val="24"/>
          <w:szCs w:val="24"/>
        </w:rPr>
        <w:t>即可完成对每个人，及其好友的设定。</w:t>
      </w:r>
    </w:p>
    <w:p w14:paraId="711688CE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4"/>
      <w:bookmarkStart w:id="24" w:name="_Toc72698451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14:paraId="088B319D" w14:textId="77777777" w:rsid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5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函数中的代码采用实验指导提供的代码，并对其检验。</w:t>
      </w:r>
    </w:p>
    <w:p w14:paraId="5EFB015D" w14:textId="77777777" w:rsid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：首先构造四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，并添加四条边，通过检查距离是否相同验证函数编写是否正确。</w:t>
      </w:r>
    </w:p>
    <w:p w14:paraId="5E7048DD" w14:textId="77777777" w:rsidR="00863129" w:rsidRDefault="0086312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程：</w:t>
      </w:r>
      <w:r w:rsidR="00BD6295">
        <w:rPr>
          <w:rFonts w:ascii="Times New Roman" w:eastAsia="宋体" w:hAnsi="Times New Roman" w:cs="Times New Roman" w:hint="eastAsia"/>
          <w:sz w:val="24"/>
          <w:szCs w:val="24"/>
        </w:rPr>
        <w:t>按照</w:t>
      </w:r>
      <w:r w:rsidR="00BD6295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BD6295">
        <w:rPr>
          <w:rFonts w:ascii="Times New Roman" w:eastAsia="宋体" w:hAnsi="Times New Roman" w:cs="Times New Roman"/>
          <w:sz w:val="24"/>
          <w:szCs w:val="24"/>
        </w:rPr>
        <w:t>3</w:t>
      </w:r>
      <w:r w:rsidR="00BD6295">
        <w:rPr>
          <w:rFonts w:ascii="Times New Roman" w:eastAsia="宋体" w:hAnsi="Times New Roman" w:cs="Times New Roman" w:hint="eastAsia"/>
          <w:sz w:val="24"/>
          <w:szCs w:val="24"/>
        </w:rPr>
        <w:t>所给测试代码，四人的关系如下。</w:t>
      </w:r>
    </w:p>
    <w:p w14:paraId="14A83EB3" w14:textId="77777777" w:rsidR="00BD6295" w:rsidRDefault="00BD6295" w:rsidP="00BD6295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D629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F4AEDC6" wp14:editId="68908AC3">
            <wp:extent cx="2361062" cy="1743081"/>
            <wp:effectExtent l="0" t="0" r="127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72278" cy="175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0889" w14:textId="77777777" w:rsidR="00863129" w:rsidRDefault="00BD6295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结果：</w:t>
      </w:r>
    </w:p>
    <w:p w14:paraId="05A62965" w14:textId="77777777" w:rsidR="00BD6295" w:rsidRDefault="00BD6295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结果与预期一致。</w:t>
      </w:r>
    </w:p>
    <w:p w14:paraId="528EAEF4" w14:textId="77777777" w:rsidR="00BD6295" w:rsidRDefault="00BD6295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C283FC6" wp14:editId="7F2335BD">
            <wp:extent cx="1209600" cy="1800000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00" cy="18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D629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4D19750" wp14:editId="77A69114">
            <wp:extent cx="3207600" cy="1800000"/>
            <wp:effectExtent l="0" t="0" r="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076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AA75F" w14:textId="77777777" w:rsidR="00CC0D9E" w:rsidRDefault="00863129" w:rsidP="00CC0D9E">
      <w:pPr>
        <w:pStyle w:val="3"/>
        <w:rPr>
          <w:rFonts w:ascii="Times New Roman" w:hAnsi="Times New Roman" w:cs="Times New Roman"/>
          <w:sz w:val="24"/>
        </w:rPr>
      </w:pPr>
      <w:bookmarkStart w:id="26" w:name="_Toc72698452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14:paraId="4D53D475" w14:textId="77777777" w:rsidR="00BD6295" w:rsidRPr="0061183D" w:rsidRDefault="00BD6295" w:rsidP="00BD629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1183D">
        <w:rPr>
          <w:rFonts w:ascii="Times New Roman" w:eastAsia="宋体" w:hAnsi="Times New Roman" w:cs="Times New Roman" w:hint="eastAsia"/>
          <w:sz w:val="24"/>
          <w:szCs w:val="24"/>
        </w:rPr>
        <w:t>设计思路：</w:t>
      </w:r>
    </w:p>
    <w:p w14:paraId="240A6A64" w14:textId="77777777" w:rsidR="00BD6295" w:rsidRPr="0061183D" w:rsidRDefault="00BD6295" w:rsidP="00BD629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1183D">
        <w:rPr>
          <w:rFonts w:ascii="Times New Roman" w:eastAsia="宋体" w:hAnsi="Times New Roman" w:cs="Times New Roman" w:hint="eastAsia"/>
          <w:sz w:val="24"/>
          <w:szCs w:val="24"/>
        </w:rPr>
        <w:t>分别检验各个函数是否检测</w:t>
      </w:r>
      <w:proofErr w:type="gramStart"/>
      <w:r w:rsidRPr="0061183D">
        <w:rPr>
          <w:rFonts w:ascii="Times New Roman" w:eastAsia="宋体" w:hAnsi="Times New Roman" w:cs="Times New Roman" w:hint="eastAsia"/>
          <w:sz w:val="24"/>
          <w:szCs w:val="24"/>
        </w:rPr>
        <w:t>出非法</w:t>
      </w:r>
      <w:proofErr w:type="gramEnd"/>
      <w:r w:rsidRPr="0061183D">
        <w:rPr>
          <w:rFonts w:ascii="Times New Roman" w:eastAsia="宋体" w:hAnsi="Times New Roman" w:cs="Times New Roman" w:hint="eastAsia"/>
          <w:sz w:val="24"/>
          <w:szCs w:val="24"/>
        </w:rPr>
        <w:t>数据，并抛出异常；并对</w:t>
      </w:r>
      <w:r w:rsidRPr="0061183D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61183D">
        <w:rPr>
          <w:rFonts w:ascii="Times New Roman" w:eastAsia="宋体" w:hAnsi="Times New Roman" w:cs="Times New Roman"/>
          <w:sz w:val="24"/>
          <w:szCs w:val="24"/>
        </w:rPr>
        <w:t>3</w:t>
      </w:r>
      <w:r w:rsidRPr="0061183D">
        <w:rPr>
          <w:rFonts w:ascii="Times New Roman" w:eastAsia="宋体" w:hAnsi="Times New Roman" w:cs="Times New Roman" w:hint="eastAsia"/>
          <w:sz w:val="24"/>
          <w:szCs w:val="24"/>
        </w:rPr>
        <w:t>所给代码修改后的结果</w:t>
      </w:r>
      <w:proofErr w:type="gramStart"/>
      <w:r w:rsidRPr="0061183D">
        <w:rPr>
          <w:rFonts w:ascii="Times New Roman" w:eastAsia="宋体" w:hAnsi="Times New Roman" w:cs="Times New Roman" w:hint="eastAsia"/>
          <w:sz w:val="24"/>
          <w:szCs w:val="24"/>
        </w:rPr>
        <w:t>作出</w:t>
      </w:r>
      <w:proofErr w:type="gramEnd"/>
      <w:r w:rsidRPr="0061183D">
        <w:rPr>
          <w:rFonts w:ascii="Times New Roman" w:eastAsia="宋体" w:hAnsi="Times New Roman" w:cs="Times New Roman" w:hint="eastAsia"/>
          <w:sz w:val="24"/>
          <w:szCs w:val="24"/>
        </w:rPr>
        <w:t>预期，并用</w:t>
      </w:r>
      <w:r w:rsidRPr="0061183D">
        <w:rPr>
          <w:rFonts w:ascii="Times New Roman" w:eastAsia="宋体" w:hAnsi="Times New Roman" w:cs="Times New Roman" w:hint="eastAsia"/>
          <w:sz w:val="24"/>
          <w:szCs w:val="24"/>
        </w:rPr>
        <w:t>Test</w:t>
      </w:r>
      <w:r w:rsidRPr="0061183D">
        <w:rPr>
          <w:rFonts w:ascii="Times New Roman" w:eastAsia="宋体" w:hAnsi="Times New Roman" w:cs="Times New Roman" w:hint="eastAsia"/>
          <w:sz w:val="24"/>
          <w:szCs w:val="24"/>
        </w:rPr>
        <w:t>检验。</w:t>
      </w:r>
    </w:p>
    <w:p w14:paraId="3EA048A8" w14:textId="77777777" w:rsidR="00BD6295" w:rsidRDefault="00BD6295" w:rsidP="00BD629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1183D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="0061183D">
        <w:rPr>
          <w:rFonts w:ascii="Times New Roman" w:eastAsia="宋体" w:hAnsi="Times New Roman" w:cs="Times New Roman" w:hint="eastAsia"/>
          <w:sz w:val="24"/>
          <w:szCs w:val="24"/>
        </w:rPr>
        <w:t>与运行结果</w:t>
      </w:r>
      <w:r w:rsidRPr="0061183D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26103611" w14:textId="77777777" w:rsidR="0061183D" w:rsidRPr="0061183D" w:rsidRDefault="0061183D" w:rsidP="0061183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1183D">
        <w:rPr>
          <w:rFonts w:ascii="Times New Roman" w:eastAsia="宋体" w:hAnsi="Times New Roman" w:cs="Times New Roman" w:hint="eastAsia"/>
          <w:sz w:val="24"/>
          <w:szCs w:val="24"/>
        </w:rPr>
        <w:t>所有</w:t>
      </w:r>
      <w:r>
        <w:rPr>
          <w:rFonts w:ascii="Times New Roman" w:eastAsia="宋体" w:hAnsi="Times New Roman" w:cs="Times New Roman" w:hint="eastAsia"/>
          <w:sz w:val="24"/>
          <w:szCs w:val="24"/>
        </w:rPr>
        <w:t>测试成功运行。</w:t>
      </w:r>
    </w:p>
    <w:p w14:paraId="56F6E644" w14:textId="77777777" w:rsidR="0061183D" w:rsidRPr="0061183D" w:rsidRDefault="0061183D" w:rsidP="0061183D">
      <w:pPr>
        <w:ind w:firstLine="420"/>
        <w:jc w:val="center"/>
      </w:pPr>
      <w:r w:rsidRPr="00BD6295">
        <w:rPr>
          <w:noProof/>
        </w:rPr>
        <w:drawing>
          <wp:inline distT="0" distB="0" distL="0" distR="0" wp14:anchorId="4C18B53C" wp14:editId="6AED9A22">
            <wp:extent cx="1821976" cy="766441"/>
            <wp:effectExtent l="0" t="0" r="6985" b="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839936" cy="77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CB277" w14:textId="77777777" w:rsidR="0061183D" w:rsidRDefault="00BD6295" w:rsidP="0061183D">
      <w:pPr>
        <w:pStyle w:val="a7"/>
        <w:numPr>
          <w:ilvl w:val="0"/>
          <w:numId w:val="3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1183D">
        <w:rPr>
          <w:rFonts w:ascii="Times New Roman" w:eastAsia="宋体" w:hAnsi="Times New Roman" w:cs="Times New Roman" w:hint="eastAsia"/>
          <w:sz w:val="24"/>
          <w:szCs w:val="24"/>
        </w:rPr>
        <w:t>检验</w:t>
      </w:r>
      <w:proofErr w:type="spellStart"/>
      <w:r w:rsidRPr="0061183D">
        <w:rPr>
          <w:rFonts w:ascii="Times New Roman" w:eastAsia="宋体" w:hAnsi="Times New Roman" w:cs="Times New Roman" w:hint="eastAsia"/>
          <w:sz w:val="24"/>
          <w:szCs w:val="24"/>
        </w:rPr>
        <w:t>add</w:t>
      </w:r>
      <w:r w:rsidRPr="0061183D">
        <w:rPr>
          <w:rFonts w:ascii="Times New Roman" w:eastAsia="宋体" w:hAnsi="Times New Roman" w:cs="Times New Roman"/>
          <w:sz w:val="24"/>
          <w:szCs w:val="24"/>
        </w:rPr>
        <w:t>V</w:t>
      </w:r>
      <w:r w:rsidRPr="0061183D">
        <w:rPr>
          <w:rFonts w:ascii="Times New Roman" w:eastAsia="宋体" w:hAnsi="Times New Roman" w:cs="Times New Roman" w:hint="eastAsia"/>
          <w:sz w:val="24"/>
          <w:szCs w:val="24"/>
        </w:rPr>
        <w:t>ertex</w:t>
      </w:r>
      <w:proofErr w:type="spellEnd"/>
      <w:r w:rsidRPr="0061183D">
        <w:rPr>
          <w:rFonts w:ascii="Times New Roman" w:eastAsia="宋体" w:hAnsi="Times New Roman" w:cs="Times New Roman" w:hint="eastAsia"/>
          <w:sz w:val="24"/>
          <w:szCs w:val="24"/>
        </w:rPr>
        <w:t>函数时候，检验添加重复的人产生的结果。</w:t>
      </w:r>
    </w:p>
    <w:p w14:paraId="0B87716D" w14:textId="77777777" w:rsidR="0061183D" w:rsidRPr="0061183D" w:rsidRDefault="0061183D" w:rsidP="0061183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添加两个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kram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时候，抛出异常。</w:t>
      </w:r>
    </w:p>
    <w:p w14:paraId="66170F2E" w14:textId="77777777" w:rsidR="0061183D" w:rsidRDefault="0061183D" w:rsidP="0061183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D6295">
        <w:rPr>
          <w:noProof/>
        </w:rPr>
        <w:drawing>
          <wp:inline distT="0" distB="0" distL="0" distR="0" wp14:anchorId="383EF44D" wp14:editId="622F01D1">
            <wp:extent cx="4094329" cy="2050314"/>
            <wp:effectExtent l="0" t="0" r="1905" b="762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108273" cy="205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E3479" w14:textId="77777777" w:rsidR="00B428E2" w:rsidRDefault="00B428E2" w:rsidP="00B428E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检验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题目中的，将</w:t>
      </w:r>
      <w:r>
        <w:rPr>
          <w:rFonts w:ascii="Times New Roman" w:eastAsia="宋体" w:hAnsi="Times New Roman" w:cs="Times New Roman" w:hint="eastAsia"/>
          <w:sz w:val="24"/>
          <w:szCs w:val="24"/>
        </w:rPr>
        <w:t>Ross</w:t>
      </w:r>
      <w:r>
        <w:rPr>
          <w:rFonts w:ascii="Times New Roman" w:eastAsia="宋体" w:hAnsi="Times New Roman" w:cs="Times New Roman" w:hint="eastAsia"/>
          <w:sz w:val="24"/>
          <w:szCs w:val="24"/>
        </w:rPr>
        <w:t>改为</w:t>
      </w:r>
      <w:r>
        <w:rPr>
          <w:rFonts w:ascii="Times New Roman" w:eastAsia="宋体" w:hAnsi="Times New Roman" w:cs="Times New Roman" w:hint="eastAsia"/>
          <w:sz w:val="24"/>
          <w:szCs w:val="24"/>
        </w:rPr>
        <w:t>Rachel</w:t>
      </w:r>
      <w:r>
        <w:rPr>
          <w:rFonts w:ascii="Times New Roman" w:eastAsia="宋体" w:hAnsi="Times New Roman" w:cs="Times New Roman" w:hint="eastAsia"/>
          <w:sz w:val="24"/>
          <w:szCs w:val="24"/>
        </w:rPr>
        <w:t>。当人名存在重复时，抛出异常。这样使每个人都有独一无二的名字</w:t>
      </w:r>
    </w:p>
    <w:p w14:paraId="3F1FDADA" w14:textId="77777777" w:rsidR="00B428E2" w:rsidRDefault="00B428E2" w:rsidP="00B428E2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428E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0659295" wp14:editId="13B527F0">
            <wp:extent cx="5048955" cy="1543265"/>
            <wp:effectExtent l="0" t="0" r="0" b="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BAF51" w14:textId="77777777" w:rsidR="00B428E2" w:rsidRPr="0061183D" w:rsidRDefault="00B428E2" w:rsidP="00B428E2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428E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7C9D271" wp14:editId="049B11FF">
            <wp:extent cx="3791479" cy="1095528"/>
            <wp:effectExtent l="0" t="0" r="0" b="9525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19342" w14:textId="77777777" w:rsidR="0061183D" w:rsidRDefault="00BD6295" w:rsidP="0061183D">
      <w:pPr>
        <w:pStyle w:val="a7"/>
        <w:numPr>
          <w:ilvl w:val="0"/>
          <w:numId w:val="3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1183D">
        <w:rPr>
          <w:rFonts w:ascii="Times New Roman" w:eastAsia="宋体" w:hAnsi="Times New Roman" w:cs="Times New Roman" w:hint="eastAsia"/>
          <w:sz w:val="24"/>
          <w:szCs w:val="24"/>
        </w:rPr>
        <w:t>检验</w:t>
      </w:r>
      <w:proofErr w:type="spellStart"/>
      <w:r w:rsidRPr="0061183D">
        <w:rPr>
          <w:rFonts w:ascii="Times New Roman" w:eastAsia="宋体" w:hAnsi="Times New Roman" w:cs="Times New Roman" w:hint="eastAsia"/>
          <w:sz w:val="24"/>
          <w:szCs w:val="24"/>
        </w:rPr>
        <w:t>add</w:t>
      </w:r>
      <w:r w:rsidRPr="0061183D">
        <w:rPr>
          <w:rFonts w:ascii="Times New Roman" w:eastAsia="宋体" w:hAnsi="Times New Roman" w:cs="Times New Roman"/>
          <w:sz w:val="24"/>
          <w:szCs w:val="24"/>
        </w:rPr>
        <w:t>E</w:t>
      </w:r>
      <w:r w:rsidRPr="0061183D">
        <w:rPr>
          <w:rFonts w:ascii="Times New Roman" w:eastAsia="宋体" w:hAnsi="Times New Roman" w:cs="Times New Roman" w:hint="eastAsia"/>
          <w:sz w:val="24"/>
          <w:szCs w:val="24"/>
        </w:rPr>
        <w:t>dge</w:t>
      </w:r>
      <w:proofErr w:type="spellEnd"/>
      <w:r w:rsidRPr="0061183D">
        <w:rPr>
          <w:rFonts w:ascii="Times New Roman" w:eastAsia="宋体" w:hAnsi="Times New Roman" w:cs="Times New Roman" w:hint="eastAsia"/>
          <w:sz w:val="24"/>
          <w:szCs w:val="24"/>
        </w:rPr>
        <w:t>函数时候，检验添加尚未添加的人与其他人的边产生的结果</w:t>
      </w:r>
      <w:r w:rsidR="00B428E2">
        <w:rPr>
          <w:rFonts w:ascii="Times New Roman" w:eastAsia="宋体" w:hAnsi="Times New Roman" w:cs="Times New Roman" w:hint="eastAsia"/>
          <w:sz w:val="24"/>
          <w:szCs w:val="24"/>
        </w:rPr>
        <w:t>，成功抛出当前未存入</w:t>
      </w:r>
      <w:r w:rsidR="00B428E2">
        <w:rPr>
          <w:rFonts w:ascii="Times New Roman" w:eastAsia="宋体" w:hAnsi="Times New Roman" w:cs="Times New Roman"/>
          <w:sz w:val="24"/>
          <w:szCs w:val="24"/>
        </w:rPr>
        <w:t>R</w:t>
      </w:r>
      <w:r w:rsidR="00B428E2">
        <w:rPr>
          <w:rFonts w:ascii="Times New Roman" w:eastAsia="宋体" w:hAnsi="Times New Roman" w:cs="Times New Roman" w:hint="eastAsia"/>
          <w:sz w:val="24"/>
          <w:szCs w:val="24"/>
        </w:rPr>
        <w:t>achel</w:t>
      </w:r>
      <w:r w:rsidR="00B428E2">
        <w:rPr>
          <w:rFonts w:ascii="Times New Roman" w:eastAsia="宋体" w:hAnsi="Times New Roman" w:cs="Times New Roman" w:hint="eastAsia"/>
          <w:sz w:val="24"/>
          <w:szCs w:val="24"/>
        </w:rPr>
        <w:t>和当前</w:t>
      </w:r>
      <w:r w:rsidR="00B428E2">
        <w:rPr>
          <w:rFonts w:ascii="Times New Roman" w:eastAsia="宋体" w:hAnsi="Times New Roman" w:cs="Times New Roman" w:hint="eastAsia"/>
          <w:sz w:val="24"/>
          <w:szCs w:val="24"/>
        </w:rPr>
        <w:t>Ben</w:t>
      </w:r>
      <w:r w:rsidR="00B428E2">
        <w:rPr>
          <w:rFonts w:ascii="Times New Roman" w:eastAsia="宋体" w:hAnsi="Times New Roman" w:cs="Times New Roman" w:hint="eastAsia"/>
          <w:sz w:val="24"/>
          <w:szCs w:val="24"/>
        </w:rPr>
        <w:t>的好友已经有</w:t>
      </w:r>
      <w:r w:rsidR="00B428E2">
        <w:rPr>
          <w:rFonts w:ascii="Times New Roman" w:eastAsia="宋体" w:hAnsi="Times New Roman" w:cs="Times New Roman" w:hint="eastAsia"/>
          <w:sz w:val="24"/>
          <w:szCs w:val="24"/>
        </w:rPr>
        <w:t>Ross</w:t>
      </w:r>
      <w:r w:rsidR="00B428E2">
        <w:rPr>
          <w:rFonts w:ascii="Times New Roman" w:eastAsia="宋体" w:hAnsi="Times New Roman" w:cs="Times New Roman" w:hint="eastAsia"/>
          <w:sz w:val="24"/>
          <w:szCs w:val="24"/>
        </w:rPr>
        <w:t>好友的异常。</w:t>
      </w:r>
    </w:p>
    <w:p w14:paraId="241B4D34" w14:textId="77777777" w:rsidR="0061183D" w:rsidRDefault="0061183D" w:rsidP="0061183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D6295">
        <w:rPr>
          <w:noProof/>
        </w:rPr>
        <w:lastRenderedPageBreak/>
        <w:drawing>
          <wp:inline distT="0" distB="0" distL="0" distR="0" wp14:anchorId="4C0E080D" wp14:editId="5157BF33">
            <wp:extent cx="5271436" cy="948669"/>
            <wp:effectExtent l="0" t="0" r="5715" b="4445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19662" b="59653"/>
                    <a:stretch/>
                  </pic:blipFill>
                  <pic:spPr bwMode="auto">
                    <a:xfrm>
                      <a:off x="0" y="0"/>
                      <a:ext cx="5458066" cy="982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6D920A" w14:textId="77777777" w:rsidR="0061183D" w:rsidRDefault="00B428E2" w:rsidP="0061183D">
      <w:pPr>
        <w:rPr>
          <w:rFonts w:ascii="Times New Roman" w:eastAsia="宋体" w:hAnsi="Times New Roman" w:cs="Times New Roman"/>
          <w:sz w:val="24"/>
          <w:szCs w:val="24"/>
        </w:rPr>
      </w:pPr>
      <w:r w:rsidRPr="00B428E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E4EF79F" wp14:editId="267E5E6A">
            <wp:extent cx="5274310" cy="1520825"/>
            <wp:effectExtent l="0" t="0" r="2540" b="3175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874C7" w14:textId="77777777" w:rsidR="00B428E2" w:rsidRDefault="00B428E2" w:rsidP="0061183D">
      <w:pPr>
        <w:rPr>
          <w:rFonts w:ascii="Times New Roman" w:eastAsia="宋体" w:hAnsi="Times New Roman" w:cs="Times New Roman"/>
          <w:sz w:val="24"/>
          <w:szCs w:val="24"/>
        </w:rPr>
      </w:pPr>
    </w:p>
    <w:p w14:paraId="31F4ECC1" w14:textId="77777777" w:rsidR="00BD6295" w:rsidRDefault="00BD6295" w:rsidP="00B428E2">
      <w:pPr>
        <w:pStyle w:val="a7"/>
        <w:numPr>
          <w:ilvl w:val="0"/>
          <w:numId w:val="3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428E2">
        <w:rPr>
          <w:rFonts w:ascii="Times New Roman" w:eastAsia="宋体" w:hAnsi="Times New Roman" w:cs="Times New Roman" w:hint="eastAsia"/>
          <w:sz w:val="24"/>
          <w:szCs w:val="24"/>
        </w:rPr>
        <w:t>检验</w:t>
      </w:r>
      <w:proofErr w:type="spellStart"/>
      <w:r w:rsidRPr="00B428E2">
        <w:rPr>
          <w:rFonts w:ascii="Times New Roman" w:eastAsia="宋体" w:hAnsi="Times New Roman" w:cs="Times New Roman" w:hint="eastAsia"/>
          <w:sz w:val="24"/>
          <w:szCs w:val="24"/>
        </w:rPr>
        <w:t>get</w:t>
      </w:r>
      <w:r w:rsidRPr="00B428E2">
        <w:rPr>
          <w:rFonts w:ascii="Times New Roman" w:eastAsia="宋体" w:hAnsi="Times New Roman" w:cs="Times New Roman"/>
          <w:sz w:val="24"/>
          <w:szCs w:val="24"/>
        </w:rPr>
        <w:t>D</w:t>
      </w:r>
      <w:r w:rsidRPr="00B428E2">
        <w:rPr>
          <w:rFonts w:ascii="Times New Roman" w:eastAsia="宋体" w:hAnsi="Times New Roman" w:cs="Times New Roman" w:hint="eastAsia"/>
          <w:sz w:val="24"/>
          <w:szCs w:val="24"/>
        </w:rPr>
        <w:t>istance</w:t>
      </w:r>
      <w:proofErr w:type="spellEnd"/>
      <w:r w:rsidRPr="00B428E2">
        <w:rPr>
          <w:rFonts w:ascii="Times New Roman" w:eastAsia="宋体" w:hAnsi="Times New Roman" w:cs="Times New Roman" w:hint="eastAsia"/>
          <w:sz w:val="24"/>
          <w:szCs w:val="24"/>
        </w:rPr>
        <w:t>函数时候，检验参数若为当前尚未添加的人产生的结果。</w:t>
      </w:r>
    </w:p>
    <w:p w14:paraId="1C2B88B3" w14:textId="77777777" w:rsidR="00B428E2" w:rsidRPr="00B428E2" w:rsidRDefault="00B428E2" w:rsidP="00B428E2">
      <w:pPr>
        <w:rPr>
          <w:rFonts w:ascii="Times New Roman" w:eastAsia="宋体" w:hAnsi="Times New Roman" w:cs="Times New Roman"/>
          <w:sz w:val="24"/>
          <w:szCs w:val="24"/>
        </w:rPr>
      </w:pPr>
      <w:r w:rsidRPr="00B428E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8F8BF34" wp14:editId="59CC1EA8">
            <wp:extent cx="5274310" cy="852805"/>
            <wp:effectExtent l="0" t="0" r="2540" b="4445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7F3AC" w14:textId="77777777" w:rsidR="00BD6295" w:rsidRPr="00B428E2" w:rsidRDefault="00BD6295" w:rsidP="00B428E2">
      <w:pPr>
        <w:pStyle w:val="a7"/>
        <w:numPr>
          <w:ilvl w:val="0"/>
          <w:numId w:val="3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428E2">
        <w:rPr>
          <w:rFonts w:ascii="Times New Roman" w:eastAsia="宋体" w:hAnsi="Times New Roman" w:cs="Times New Roman" w:hint="eastAsia"/>
          <w:sz w:val="24"/>
          <w:szCs w:val="24"/>
        </w:rPr>
        <w:t>main</w:t>
      </w:r>
      <w:r w:rsidRPr="00B428E2">
        <w:rPr>
          <w:rFonts w:ascii="Times New Roman" w:eastAsia="宋体" w:hAnsi="Times New Roman" w:cs="Times New Roman" w:hint="eastAsia"/>
          <w:sz w:val="24"/>
          <w:szCs w:val="24"/>
        </w:rPr>
        <w:t>函数中的检验为，将</w:t>
      </w:r>
      <w:r w:rsidRPr="00B428E2">
        <w:rPr>
          <w:rFonts w:ascii="Times New Roman" w:eastAsia="宋体" w:hAnsi="Times New Roman" w:cs="Times New Roman"/>
          <w:sz w:val="24"/>
          <w:szCs w:val="24"/>
        </w:rPr>
        <w:t>P3</w:t>
      </w:r>
      <w:r w:rsidRPr="00B428E2">
        <w:rPr>
          <w:rFonts w:ascii="Times New Roman" w:eastAsia="宋体" w:hAnsi="Times New Roman" w:cs="Times New Roman" w:hint="eastAsia"/>
          <w:sz w:val="24"/>
          <w:szCs w:val="24"/>
        </w:rPr>
        <w:t>中给出的代码第十行注释掉之后的运行结果。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在注释掉第十行后，四人的关系如下，预测结果为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1183D" w:rsidRPr="00B428E2">
        <w:rPr>
          <w:rFonts w:ascii="Times New Roman" w:eastAsia="宋体" w:hAnsi="Times New Roman" w:cs="Times New Roman"/>
          <w:sz w:val="24"/>
          <w:szCs w:val="24"/>
        </w:rPr>
        <w:t>1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1183D" w:rsidRPr="00B428E2">
        <w:rPr>
          <w:rFonts w:ascii="Times New Roman" w:eastAsia="宋体" w:hAnsi="Times New Roman" w:cs="Times New Roman"/>
          <w:sz w:val="24"/>
          <w:szCs w:val="24"/>
        </w:rPr>
        <w:t>1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61183D" w:rsidRPr="00B428E2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0BBF39D" w14:textId="77777777" w:rsidR="0061183D" w:rsidRDefault="0061183D" w:rsidP="0061183D">
      <w:pPr>
        <w:ind w:firstLine="420"/>
        <w:jc w:val="center"/>
      </w:pPr>
      <w:r w:rsidRPr="0061183D">
        <w:rPr>
          <w:noProof/>
        </w:rPr>
        <w:drawing>
          <wp:inline distT="0" distB="0" distL="0" distR="0" wp14:anchorId="06C0FB09" wp14:editId="346B403E">
            <wp:extent cx="2190466" cy="1480529"/>
            <wp:effectExtent l="0" t="0" r="635" b="5715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204368" cy="148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D979E" w14:textId="77777777" w:rsidR="00BD6295" w:rsidRDefault="00B428E2" w:rsidP="00BD6295">
      <w:pPr>
        <w:ind w:firstLine="420"/>
        <w:jc w:val="center"/>
      </w:pPr>
      <w:r w:rsidRPr="00B428E2">
        <w:rPr>
          <w:noProof/>
        </w:rPr>
        <w:drawing>
          <wp:inline distT="0" distB="0" distL="0" distR="0" wp14:anchorId="118C584D" wp14:editId="50244A47">
            <wp:extent cx="3432412" cy="1977790"/>
            <wp:effectExtent l="0" t="0" r="0" b="3810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440312" cy="198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E4A1D" w14:textId="77777777" w:rsidR="00B428E2" w:rsidRDefault="00B428E2" w:rsidP="00B428E2">
      <w:pPr>
        <w:pStyle w:val="a7"/>
        <w:numPr>
          <w:ilvl w:val="0"/>
          <w:numId w:val="34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B428E2">
        <w:rPr>
          <w:rFonts w:ascii="Times New Roman" w:eastAsia="宋体" w:hAnsi="Times New Roman" w:cs="Times New Roman" w:hint="eastAsia"/>
          <w:sz w:val="24"/>
          <w:szCs w:val="24"/>
        </w:rPr>
        <w:t>main</w:t>
      </w:r>
      <w:r w:rsidRPr="00B428E2">
        <w:rPr>
          <w:rFonts w:ascii="Times New Roman" w:eastAsia="宋体" w:hAnsi="Times New Roman" w:cs="Times New Roman" w:hint="eastAsia"/>
          <w:sz w:val="24"/>
          <w:szCs w:val="24"/>
        </w:rPr>
        <w:t>函数的其他检验，由于题设给的例子中人数较少，因此此处自己加了一点检验。</w:t>
      </w:r>
      <w:r w:rsidR="00CE4411">
        <w:rPr>
          <w:rFonts w:ascii="Times New Roman" w:eastAsia="宋体" w:hAnsi="Times New Roman" w:cs="Times New Roman" w:hint="eastAsia"/>
          <w:sz w:val="24"/>
          <w:szCs w:val="24"/>
        </w:rPr>
        <w:t>六人的关系如下：</w:t>
      </w:r>
      <w:r w:rsidR="007A0E61">
        <w:rPr>
          <w:rFonts w:ascii="Times New Roman" w:eastAsia="宋体" w:hAnsi="Times New Roman" w:cs="Times New Roman" w:hint="eastAsia"/>
          <w:sz w:val="24"/>
          <w:szCs w:val="24"/>
        </w:rPr>
        <w:t>、</w:t>
      </w:r>
    </w:p>
    <w:p w14:paraId="20DDF97A" w14:textId="77777777" w:rsidR="007A0E61" w:rsidRPr="00B428E2" w:rsidRDefault="007A0E61" w:rsidP="007A0E61">
      <w:pPr>
        <w:pStyle w:val="a7"/>
        <w:ind w:left="780" w:firstLineChars="0" w:firstLine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图可得，</w:t>
      </w:r>
      <w:r>
        <w:rPr>
          <w:rFonts w:ascii="Times New Roman" w:eastAsia="宋体" w:hAnsi="Times New Roman" w:cs="Times New Roman" w:hint="eastAsia"/>
          <w:sz w:val="24"/>
          <w:szCs w:val="24"/>
        </w:rPr>
        <w:t>ben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 w:hint="eastAsia"/>
          <w:sz w:val="24"/>
          <w:szCs w:val="24"/>
        </w:rPr>
        <w:t>的距离为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ben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kram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距离为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kram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的距离为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kram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rache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距离为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EB886F9" w14:textId="77777777" w:rsidR="00B428E2" w:rsidRDefault="00CE4411" w:rsidP="00B428E2">
      <w:pPr>
        <w:pStyle w:val="a7"/>
        <w:ind w:left="780" w:firstLineChars="0" w:firstLine="0"/>
        <w:jc w:val="left"/>
      </w:pPr>
      <w:r w:rsidRPr="00CE4411">
        <w:rPr>
          <w:noProof/>
        </w:rPr>
        <w:drawing>
          <wp:inline distT="0" distB="0" distL="0" distR="0" wp14:anchorId="1B426A80" wp14:editId="5DFC68C5">
            <wp:extent cx="3167880" cy="2586250"/>
            <wp:effectExtent l="0" t="0" r="0" b="508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176229" cy="259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ED81" w14:textId="77777777" w:rsidR="00BD6295" w:rsidRDefault="007A0E61" w:rsidP="00BD6295">
      <w:pPr>
        <w:ind w:firstLine="420"/>
        <w:jc w:val="center"/>
      </w:pPr>
      <w:r w:rsidRPr="007A0E61">
        <w:rPr>
          <w:noProof/>
        </w:rPr>
        <w:drawing>
          <wp:inline distT="0" distB="0" distL="0" distR="0" wp14:anchorId="374C3737" wp14:editId="01EF172B">
            <wp:extent cx="5274310" cy="2106295"/>
            <wp:effectExtent l="0" t="0" r="2540" b="825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A28D5" w14:textId="77777777" w:rsidR="00BD6295" w:rsidRDefault="00BD6295" w:rsidP="00BD6295">
      <w:pPr>
        <w:ind w:firstLine="420"/>
        <w:jc w:val="center"/>
      </w:pPr>
    </w:p>
    <w:p w14:paraId="404D4B58" w14:textId="77777777" w:rsidR="00BD6295" w:rsidRPr="00BD6295" w:rsidRDefault="00BD6295" w:rsidP="00BD6295">
      <w:pPr>
        <w:ind w:firstLine="420"/>
        <w:jc w:val="center"/>
      </w:pPr>
    </w:p>
    <w:p w14:paraId="7050523F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698453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54702E93" w14:textId="77777777" w:rsidR="007419C6" w:rsidRPr="00283788" w:rsidRDefault="001736F6" w:rsidP="0028378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1720BBB5" w14:textId="77777777" w:rsidTr="006D1FB9">
        <w:tc>
          <w:tcPr>
            <w:tcW w:w="769" w:type="pct"/>
          </w:tcPr>
          <w:p w14:paraId="6EB7A89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6CCD93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4BB5095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7B340E9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7AB7D76" w14:textId="77777777" w:rsidTr="006D1FB9">
        <w:tc>
          <w:tcPr>
            <w:tcW w:w="769" w:type="pct"/>
          </w:tcPr>
          <w:p w14:paraId="5DCDC42D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530E60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530E60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530E60">
              <w:rPr>
                <w:rFonts w:ascii="Times New Roman" w:eastAsia="宋体" w:hAnsi="Times New Roman" w:cs="Times New Roman"/>
              </w:rPr>
              <w:t>18</w:t>
            </w:r>
          </w:p>
        </w:tc>
        <w:tc>
          <w:tcPr>
            <w:tcW w:w="869" w:type="pct"/>
          </w:tcPr>
          <w:p w14:paraId="39EBDFBE" w14:textId="77777777" w:rsidR="00796194" w:rsidRPr="00F720F2" w:rsidRDefault="00530E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:00</w:t>
            </w:r>
            <w:r w:rsidR="00796194"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2</w:t>
            </w:r>
            <w:r w:rsidR="00796194" w:rsidRPr="00F720F2"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14:paraId="28F35D5B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1B514407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730AB795" w14:textId="77777777" w:rsidTr="006D1FB9">
        <w:tc>
          <w:tcPr>
            <w:tcW w:w="769" w:type="pct"/>
          </w:tcPr>
          <w:p w14:paraId="28F8E532" w14:textId="77777777" w:rsidR="00796194" w:rsidRPr="00F720F2" w:rsidRDefault="00530E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9</w:t>
            </w:r>
          </w:p>
        </w:tc>
        <w:tc>
          <w:tcPr>
            <w:tcW w:w="869" w:type="pct"/>
          </w:tcPr>
          <w:p w14:paraId="6F7D7405" w14:textId="77777777" w:rsidR="00796194" w:rsidRPr="00F720F2" w:rsidRDefault="00530E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00-20:00</w:t>
            </w:r>
          </w:p>
        </w:tc>
        <w:tc>
          <w:tcPr>
            <w:tcW w:w="2188" w:type="pct"/>
          </w:tcPr>
          <w:p w14:paraId="3AD8E13F" w14:textId="77777777" w:rsidR="00796194" w:rsidRPr="00F720F2" w:rsidRDefault="00530E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剩余部分</w:t>
            </w:r>
          </w:p>
        </w:tc>
        <w:tc>
          <w:tcPr>
            <w:tcW w:w="1174" w:type="pct"/>
          </w:tcPr>
          <w:p w14:paraId="2D460A6D" w14:textId="77777777" w:rsidR="00796194" w:rsidRPr="00F720F2" w:rsidRDefault="00530E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14:paraId="7A138902" w14:textId="77777777" w:rsidTr="006D1FB9">
        <w:tc>
          <w:tcPr>
            <w:tcW w:w="769" w:type="pct"/>
          </w:tcPr>
          <w:p w14:paraId="7D31D3F9" w14:textId="77777777" w:rsidR="001736F6" w:rsidRPr="00F720F2" w:rsidRDefault="005B4C7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0</w:t>
            </w:r>
          </w:p>
        </w:tc>
        <w:tc>
          <w:tcPr>
            <w:tcW w:w="869" w:type="pct"/>
          </w:tcPr>
          <w:p w14:paraId="7B9DF99B" w14:textId="77777777" w:rsidR="001736F6" w:rsidRPr="00F720F2" w:rsidRDefault="005B4C7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45-18:00</w:t>
            </w:r>
          </w:p>
        </w:tc>
        <w:tc>
          <w:tcPr>
            <w:tcW w:w="2188" w:type="pct"/>
          </w:tcPr>
          <w:p w14:paraId="767D9CC7" w14:textId="77777777" w:rsidR="001736F6" w:rsidRPr="00F720F2" w:rsidRDefault="005B4C7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测试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是否存在问题，处理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需要抛异常的部分。</w:t>
            </w:r>
          </w:p>
        </w:tc>
        <w:tc>
          <w:tcPr>
            <w:tcW w:w="1174" w:type="pct"/>
          </w:tcPr>
          <w:p w14:paraId="4BF466AB" w14:textId="77777777" w:rsidR="001736F6" w:rsidRPr="00F720F2" w:rsidRDefault="005B4C7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</w:t>
            </w:r>
            <w:r w:rsidR="006D1FB9"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B4C79" w:rsidRPr="00F720F2" w14:paraId="0E152471" w14:textId="77777777" w:rsidTr="006D1FB9">
        <w:tc>
          <w:tcPr>
            <w:tcW w:w="769" w:type="pct"/>
          </w:tcPr>
          <w:p w14:paraId="5A7BF83A" w14:textId="77777777" w:rsidR="005B4C79" w:rsidRDefault="005B4C7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0</w:t>
            </w:r>
          </w:p>
        </w:tc>
        <w:tc>
          <w:tcPr>
            <w:tcW w:w="869" w:type="pct"/>
          </w:tcPr>
          <w:p w14:paraId="60EEB57D" w14:textId="77777777" w:rsidR="005B4C79" w:rsidRDefault="005B4C7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:00</w:t>
            </w:r>
          </w:p>
        </w:tc>
        <w:tc>
          <w:tcPr>
            <w:tcW w:w="2188" w:type="pct"/>
          </w:tcPr>
          <w:p w14:paraId="40B5763E" w14:textId="77777777" w:rsidR="005B4C79" w:rsidRDefault="005B4C7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174" w:type="pct"/>
          </w:tcPr>
          <w:p w14:paraId="0C860FB4" w14:textId="77777777" w:rsidR="005B4C79" w:rsidRDefault="009077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07731" w:rsidRPr="00F720F2" w14:paraId="31936ED2" w14:textId="77777777" w:rsidTr="006D1FB9">
        <w:tc>
          <w:tcPr>
            <w:tcW w:w="769" w:type="pct"/>
          </w:tcPr>
          <w:p w14:paraId="5C23B16E" w14:textId="77777777" w:rsidR="00907731" w:rsidRDefault="009077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1</w:t>
            </w:r>
          </w:p>
        </w:tc>
        <w:tc>
          <w:tcPr>
            <w:tcW w:w="869" w:type="pct"/>
          </w:tcPr>
          <w:p w14:paraId="605AB382" w14:textId="77777777" w:rsidR="00907731" w:rsidRDefault="009077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:00</w:t>
            </w:r>
          </w:p>
        </w:tc>
        <w:tc>
          <w:tcPr>
            <w:tcW w:w="2188" w:type="pct"/>
          </w:tcPr>
          <w:p w14:paraId="12A5674F" w14:textId="77777777" w:rsidR="00907731" w:rsidRDefault="009077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剩余部分及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，并进行测试</w:t>
            </w:r>
          </w:p>
        </w:tc>
        <w:tc>
          <w:tcPr>
            <w:tcW w:w="1174" w:type="pct"/>
          </w:tcPr>
          <w:p w14:paraId="6E78F672" w14:textId="77777777" w:rsidR="00907731" w:rsidRDefault="0090773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C85E52" w:rsidRPr="00F720F2" w14:paraId="2E454C19" w14:textId="77777777" w:rsidTr="006D1FB9">
        <w:tc>
          <w:tcPr>
            <w:tcW w:w="769" w:type="pct"/>
          </w:tcPr>
          <w:p w14:paraId="000F4E6D" w14:textId="77777777" w:rsidR="00C85E52" w:rsidRDefault="00C85E5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2</w:t>
            </w:r>
          </w:p>
        </w:tc>
        <w:tc>
          <w:tcPr>
            <w:tcW w:w="869" w:type="pct"/>
          </w:tcPr>
          <w:p w14:paraId="664060CB" w14:textId="77777777" w:rsidR="00C85E52" w:rsidRDefault="00C85E5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:00-22:00</w:t>
            </w:r>
          </w:p>
        </w:tc>
        <w:tc>
          <w:tcPr>
            <w:tcW w:w="2188" w:type="pct"/>
          </w:tcPr>
          <w:p w14:paraId="4ECE4A9A" w14:textId="77777777" w:rsidR="00C85E52" w:rsidRDefault="00C85E5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测试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剩余部分，并完善注释</w:t>
            </w:r>
          </w:p>
        </w:tc>
        <w:tc>
          <w:tcPr>
            <w:tcW w:w="1174" w:type="pct"/>
          </w:tcPr>
          <w:p w14:paraId="5B10CAEA" w14:textId="77777777" w:rsidR="00C85E52" w:rsidRDefault="00C85E5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26735C" w:rsidRPr="00F720F2" w14:paraId="1872D8D6" w14:textId="77777777" w:rsidTr="006D1FB9">
        <w:tc>
          <w:tcPr>
            <w:tcW w:w="769" w:type="pct"/>
          </w:tcPr>
          <w:p w14:paraId="338533CC" w14:textId="77777777" w:rsidR="0026735C" w:rsidRDefault="0026735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2</w:t>
            </w:r>
            <w:r>
              <w:rPr>
                <w:rFonts w:ascii="Times New Roman" w:eastAsia="宋体" w:hAnsi="Times New Roman" w:cs="Times New Roman"/>
              </w:rPr>
              <w:t>021-05-23</w:t>
            </w:r>
          </w:p>
        </w:tc>
        <w:tc>
          <w:tcPr>
            <w:tcW w:w="869" w:type="pct"/>
          </w:tcPr>
          <w:p w14:paraId="1820F559" w14:textId="77777777" w:rsidR="0026735C" w:rsidRDefault="0026735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2:00</w:t>
            </w:r>
          </w:p>
        </w:tc>
        <w:tc>
          <w:tcPr>
            <w:tcW w:w="2188" w:type="pct"/>
          </w:tcPr>
          <w:p w14:paraId="437121D0" w14:textId="77777777" w:rsidR="0026735C" w:rsidRDefault="0026735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测试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/>
              </w:rPr>
              <w:t>P2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所有功能，并完善注释，完成报告</w:t>
            </w:r>
          </w:p>
        </w:tc>
        <w:tc>
          <w:tcPr>
            <w:tcW w:w="1174" w:type="pct"/>
          </w:tcPr>
          <w:p w14:paraId="662AF12A" w14:textId="77777777" w:rsidR="0026735C" w:rsidRDefault="0026735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08F557E5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69845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4612B5E1" w14:textId="77777777" w:rsidTr="00405CD3">
        <w:tc>
          <w:tcPr>
            <w:tcW w:w="1693" w:type="pct"/>
          </w:tcPr>
          <w:p w14:paraId="4739B0FA" w14:textId="77777777" w:rsidR="00405CD3" w:rsidRPr="00F720F2" w:rsidRDefault="00405CD3" w:rsidP="00C01DD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B4736EC" w14:textId="77777777" w:rsidR="00405CD3" w:rsidRPr="00F720F2" w:rsidRDefault="00405CD3" w:rsidP="00C01DD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6476B9B3" w14:textId="77777777" w:rsidTr="0061183D">
        <w:trPr>
          <w:trHeight w:val="757"/>
        </w:trPr>
        <w:tc>
          <w:tcPr>
            <w:tcW w:w="1693" w:type="pct"/>
          </w:tcPr>
          <w:p w14:paraId="56D850C7" w14:textId="77777777" w:rsidR="00405CD3" w:rsidRPr="00F720F2" w:rsidRDefault="005B4C79" w:rsidP="00C01DD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遇到，文件读取遇到问题</w:t>
            </w:r>
            <w:r w:rsidR="0061183D">
              <w:rPr>
                <w:rFonts w:ascii="Times New Roman" w:eastAsia="宋体" w:hAnsi="Times New Roman" w:cs="Times New Roman" w:hint="eastAsia"/>
              </w:rPr>
              <w:t>。</w:t>
            </w:r>
          </w:p>
        </w:tc>
        <w:tc>
          <w:tcPr>
            <w:tcW w:w="3307" w:type="pct"/>
          </w:tcPr>
          <w:p w14:paraId="439FCC8B" w14:textId="77777777" w:rsidR="00405CD3" w:rsidRPr="00F720F2" w:rsidRDefault="0061183D" w:rsidP="00C01DD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查阅相关资料解决问题。</w:t>
            </w:r>
          </w:p>
        </w:tc>
      </w:tr>
      <w:tr w:rsidR="00405CD3" w:rsidRPr="00F720F2" w14:paraId="0B46D245" w14:textId="77777777" w:rsidTr="00405CD3">
        <w:tc>
          <w:tcPr>
            <w:tcW w:w="1693" w:type="pct"/>
          </w:tcPr>
          <w:p w14:paraId="39BEF3A0" w14:textId="77777777" w:rsidR="00405CD3" w:rsidRPr="00F720F2" w:rsidRDefault="0061183D" w:rsidP="00C01DD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的凸包算法遇到问题。</w:t>
            </w:r>
          </w:p>
        </w:tc>
        <w:tc>
          <w:tcPr>
            <w:tcW w:w="3307" w:type="pct"/>
          </w:tcPr>
          <w:p w14:paraId="6D9514AB" w14:textId="77777777" w:rsidR="00405CD3" w:rsidRPr="00F720F2" w:rsidRDefault="0061183D" w:rsidP="00C01DD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查阅相关资料并上互联网搜索资料结局问题。</w:t>
            </w:r>
          </w:p>
        </w:tc>
      </w:tr>
      <w:tr w:rsidR="00405CD3" w:rsidRPr="00F720F2" w14:paraId="470EDC23" w14:textId="77777777" w:rsidTr="00405CD3">
        <w:tc>
          <w:tcPr>
            <w:tcW w:w="1693" w:type="pct"/>
          </w:tcPr>
          <w:p w14:paraId="36FD5524" w14:textId="77777777" w:rsidR="00405CD3" w:rsidRPr="00F720F2" w:rsidRDefault="0061183D" w:rsidP="0061183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于路径的设定有问题。</w:t>
            </w:r>
          </w:p>
        </w:tc>
        <w:tc>
          <w:tcPr>
            <w:tcW w:w="3307" w:type="pct"/>
          </w:tcPr>
          <w:p w14:paraId="2FB82922" w14:textId="77777777" w:rsidR="00405CD3" w:rsidRPr="00F720F2" w:rsidRDefault="0061183D" w:rsidP="00C01DD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与同学讨论并查阅资料解决。</w:t>
            </w:r>
          </w:p>
        </w:tc>
      </w:tr>
    </w:tbl>
    <w:p w14:paraId="201FFBF0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698455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0610FC22" w14:textId="77777777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7269845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14:paraId="54A564F0" w14:textId="77777777" w:rsidR="00B428E2" w:rsidRPr="007A0E61" w:rsidRDefault="007A0E61" w:rsidP="007A0E61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A0E61">
        <w:rPr>
          <w:rFonts w:ascii="Times New Roman" w:eastAsia="宋体" w:hAnsi="Times New Roman" w:cs="Times New Roman" w:hint="eastAsia"/>
          <w:sz w:val="24"/>
          <w:szCs w:val="24"/>
        </w:rPr>
        <w:t>在写代码时，应该注意添加版本控制，一开始没有注意这点，在使用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打开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idea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的文件后，尝试编译后，发现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idea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的源码无法运行了。</w:t>
      </w:r>
    </w:p>
    <w:p w14:paraId="681E3B0E" w14:textId="77777777" w:rsidR="007A0E61" w:rsidRPr="007A0E61" w:rsidRDefault="007A0E61" w:rsidP="007A0E61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A0E61">
        <w:rPr>
          <w:rFonts w:ascii="Times New Roman" w:eastAsia="宋体" w:hAnsi="Times New Roman" w:cs="Times New Roman" w:hint="eastAsia"/>
          <w:sz w:val="24"/>
          <w:szCs w:val="24"/>
        </w:rPr>
        <w:t>对内存的了解不够深刻，在</w:t>
      </w:r>
      <w:r w:rsidRPr="007A0E61">
        <w:rPr>
          <w:rFonts w:ascii="Times New Roman" w:eastAsia="宋体" w:hAnsi="Times New Roman" w:cs="Times New Roman"/>
          <w:sz w:val="24"/>
          <w:szCs w:val="24"/>
        </w:rPr>
        <w:t>P2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求凸包处，发现仅仅构造出在数值上相等的点无法通过测试。</w:t>
      </w:r>
    </w:p>
    <w:p w14:paraId="6ACC6931" w14:textId="77777777" w:rsidR="007A0E61" w:rsidRDefault="007A0E61" w:rsidP="007A0E61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A0E61">
        <w:rPr>
          <w:rFonts w:ascii="Times New Roman" w:eastAsia="宋体" w:hAnsi="Times New Roman" w:cs="Times New Roman" w:hint="eastAsia"/>
          <w:sz w:val="24"/>
          <w:szCs w:val="24"/>
        </w:rPr>
        <w:t>应该注意在写代码时候就完成报告，在写完代码后在写报告没有写代码时即刻书写的想法丰富。</w:t>
      </w:r>
    </w:p>
    <w:p w14:paraId="3EEC663A" w14:textId="77777777" w:rsidR="007A0E61" w:rsidRPr="007A0E61" w:rsidRDefault="007A0E61" w:rsidP="007A0E61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0E1A886E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7269845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14:paraId="2AF090C5" w14:textId="77777777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69EEA0DE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14:paraId="029E538C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14:paraId="0EF7CEBF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14:paraId="53C3214C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14:paraId="7FE13C05" w14:textId="77777777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14:paraId="7EC87CBB" w14:textId="77777777" w:rsidR="00A3736E" w:rsidRPr="008802D5" w:rsidRDefault="00A3736E" w:rsidP="00A3736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6C6607F1" w14:textId="77777777" w:rsidR="00FF0208" w:rsidRPr="007A0E61" w:rsidRDefault="007A0E61" w:rsidP="007A0E6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A0E61">
        <w:rPr>
          <w:rFonts w:ascii="Times New Roman" w:eastAsia="宋体" w:hAnsi="Times New Roman" w:cs="Times New Roman"/>
          <w:sz w:val="24"/>
          <w:szCs w:val="24"/>
        </w:rPr>
        <w:t>Java</w:t>
      </w:r>
      <w:r w:rsidRPr="007A0E61">
        <w:rPr>
          <w:rFonts w:ascii="Times New Roman" w:eastAsia="宋体" w:hAnsi="Times New Roman" w:cs="Times New Roman"/>
          <w:sz w:val="24"/>
          <w:szCs w:val="24"/>
        </w:rPr>
        <w:t>语言的语法与</w:t>
      </w:r>
      <w:r w:rsidRPr="007A0E61">
        <w:rPr>
          <w:rFonts w:ascii="Times New Roman" w:eastAsia="宋体" w:hAnsi="Times New Roman" w:cs="Times New Roman"/>
          <w:sz w:val="24"/>
          <w:szCs w:val="24"/>
        </w:rPr>
        <w:t>C</w:t>
      </w:r>
      <w:r w:rsidRPr="007A0E61">
        <w:rPr>
          <w:rFonts w:ascii="Times New Roman" w:eastAsia="宋体" w:hAnsi="Times New Roman" w:cs="Times New Roman"/>
          <w:sz w:val="24"/>
          <w:szCs w:val="24"/>
        </w:rPr>
        <w:t>语言和</w:t>
      </w:r>
      <w:r w:rsidRPr="007A0E61">
        <w:rPr>
          <w:rFonts w:ascii="Times New Roman" w:eastAsia="宋体" w:hAnsi="Times New Roman" w:cs="Times New Roman"/>
          <w:sz w:val="24"/>
          <w:szCs w:val="24"/>
        </w:rPr>
        <w:t>C++</w:t>
      </w:r>
      <w:r w:rsidRPr="007A0E61">
        <w:rPr>
          <w:rFonts w:ascii="Times New Roman" w:eastAsia="宋体" w:hAnsi="Times New Roman" w:cs="Times New Roman"/>
          <w:sz w:val="24"/>
          <w:szCs w:val="24"/>
        </w:rPr>
        <w:t>语言很接近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，使得学习起来比较容易。并且对</w:t>
      </w:r>
      <w:r w:rsidRPr="007A0E61">
        <w:rPr>
          <w:rFonts w:ascii="Times New Roman" w:eastAsia="宋体" w:hAnsi="Times New Roman" w:cs="Times New Roman"/>
          <w:sz w:val="24"/>
          <w:szCs w:val="24"/>
        </w:rPr>
        <w:t>C++</w:t>
      </w:r>
      <w:r w:rsidRPr="007A0E61">
        <w:rPr>
          <w:rFonts w:ascii="Times New Roman" w:eastAsia="宋体" w:hAnsi="Times New Roman" w:cs="Times New Roman"/>
          <w:sz w:val="24"/>
          <w:szCs w:val="24"/>
        </w:rPr>
        <w:t>来说进行了简化和一定的提高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，提供了丰富的类库和</w:t>
      </w:r>
      <w:r w:rsidRPr="007A0E61">
        <w:rPr>
          <w:rFonts w:ascii="Times New Roman" w:eastAsia="宋体" w:hAnsi="Times New Roman" w:cs="Times New Roman"/>
          <w:sz w:val="24"/>
          <w:szCs w:val="24"/>
        </w:rPr>
        <w:t>API</w:t>
      </w:r>
      <w:r w:rsidRPr="007A0E61">
        <w:rPr>
          <w:rFonts w:ascii="Times New Roman" w:eastAsia="宋体" w:hAnsi="Times New Roman" w:cs="Times New Roman"/>
          <w:sz w:val="24"/>
          <w:szCs w:val="24"/>
        </w:rPr>
        <w:t>文档，以及第三方开发包工具包</w:t>
      </w:r>
      <w:r w:rsidRPr="007A0E61">
        <w:rPr>
          <w:rFonts w:ascii="Times New Roman" w:eastAsia="宋体" w:hAnsi="Times New Roman" w:cs="Times New Roman" w:hint="eastAsia"/>
          <w:sz w:val="24"/>
          <w:szCs w:val="24"/>
        </w:rPr>
        <w:t>，因此实际体验非常好。</w:t>
      </w:r>
    </w:p>
    <w:p w14:paraId="214BAC0D" w14:textId="77777777" w:rsidR="007A0E61" w:rsidRDefault="00A3736E" w:rsidP="007A0E6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在外观设计方面较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略有差距，但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总体体验还不错。实际体验上可能</w:t>
      </w:r>
      <w:r>
        <w:rPr>
          <w:rFonts w:ascii="Times New Roman" w:eastAsia="宋体" w:hAnsi="Times New Roman" w:cs="Times New Roman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的自动修复与智能提示等功能更加强大。</w:t>
      </w:r>
    </w:p>
    <w:p w14:paraId="6F14402B" w14:textId="77777777" w:rsidR="00A3736E" w:rsidRDefault="00A3736E" w:rsidP="007A0E6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Git</w:t>
      </w:r>
      <w:r>
        <w:rPr>
          <w:rFonts w:ascii="Times New Roman" w:eastAsia="宋体" w:hAnsi="Times New Roman" w:cs="Times New Roman"/>
          <w:sz w:val="24"/>
          <w:szCs w:val="24"/>
        </w:rPr>
        <w:t>H</w:t>
      </w:r>
      <w:r>
        <w:rPr>
          <w:rFonts w:ascii="Times New Roman" w:eastAsia="宋体" w:hAnsi="Times New Roman" w:cs="Times New Roman" w:hint="eastAsia"/>
          <w:sz w:val="24"/>
          <w:szCs w:val="24"/>
        </w:rPr>
        <w:t>ub</w:t>
      </w:r>
      <w:r>
        <w:rPr>
          <w:rFonts w:ascii="Times New Roman" w:eastAsia="宋体" w:hAnsi="Times New Roman" w:cs="Times New Roman" w:hint="eastAsia"/>
          <w:sz w:val="24"/>
          <w:szCs w:val="24"/>
        </w:rPr>
        <w:t>让我可以将自己的代码保存到网上，使得在任意终端都可以查看自己的代码，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使本地回退版本更加容易，总体体验很棒。</w:t>
      </w:r>
    </w:p>
    <w:p w14:paraId="76EE9C77" w14:textId="77777777" w:rsidR="00A3736E" w:rsidRDefault="00A3736E" w:rsidP="007A0E6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设计非常精妙，略有难度，但总体不错。</w:t>
      </w:r>
    </w:p>
    <w:p w14:paraId="3AF58255" w14:textId="77777777" w:rsidR="00A3736E" w:rsidRDefault="00A3736E" w:rsidP="007A0E6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略大，但是感觉报告内容过多，希望可以略微削减报告内容。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提前规划后还好。</w:t>
      </w:r>
    </w:p>
    <w:p w14:paraId="7795CF84" w14:textId="77777777" w:rsidR="00A3736E" w:rsidRPr="007A0E61" w:rsidRDefault="00A3736E" w:rsidP="007A0E61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了解了软件构造一些基本概念，对我写程序有很大益处。</w:t>
      </w:r>
    </w:p>
    <w:sectPr w:rsidR="00A3736E" w:rsidRPr="007A0E61" w:rsidSect="00B42EB3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D493E" w14:textId="77777777" w:rsidR="00173A06" w:rsidRDefault="00173A06" w:rsidP="003271FB">
      <w:r>
        <w:separator/>
      </w:r>
    </w:p>
  </w:endnote>
  <w:endnote w:type="continuationSeparator" w:id="0">
    <w:p w14:paraId="38C80EDE" w14:textId="77777777" w:rsidR="00173A06" w:rsidRDefault="00173A06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F4E6E" w14:textId="77777777" w:rsidR="007A0E61" w:rsidRPr="00B42EB3" w:rsidRDefault="007A0E61">
    <w:pPr>
      <w:pStyle w:val="a5"/>
      <w:jc w:val="center"/>
      <w:rPr>
        <w:rFonts w:ascii="Times New Roman" w:hAnsi="Times New Roman" w:cs="Times New Roman"/>
        <w:sz w:val="20"/>
      </w:rPr>
    </w:pPr>
  </w:p>
  <w:p w14:paraId="2D90AEE0" w14:textId="77777777" w:rsidR="007A0E61" w:rsidRPr="00B42EB3" w:rsidRDefault="007A0E61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437BBF59" w14:textId="77777777" w:rsidR="007A0E61" w:rsidRPr="00B42EB3" w:rsidRDefault="007A0E61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1B17B" w14:textId="77777777" w:rsidR="00173A06" w:rsidRDefault="00173A06" w:rsidP="003271FB">
      <w:r>
        <w:separator/>
      </w:r>
    </w:p>
  </w:footnote>
  <w:footnote w:type="continuationSeparator" w:id="0">
    <w:p w14:paraId="74DB9025" w14:textId="77777777" w:rsidR="00173A06" w:rsidRDefault="00173A06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8B2A4" w14:textId="77777777" w:rsidR="007A0E61" w:rsidRPr="00B42EB3" w:rsidRDefault="007A0E61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07F0D3D"/>
    <w:multiLevelType w:val="hybridMultilevel"/>
    <w:tmpl w:val="52C24B0A"/>
    <w:lvl w:ilvl="0" w:tplc="C5AE273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129039D"/>
    <w:multiLevelType w:val="hybridMultilevel"/>
    <w:tmpl w:val="472265BE"/>
    <w:lvl w:ilvl="0" w:tplc="5B3C6E9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F327B72"/>
    <w:multiLevelType w:val="hybridMultilevel"/>
    <w:tmpl w:val="6004EB98"/>
    <w:lvl w:ilvl="0" w:tplc="5F1870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67C0C17"/>
    <w:multiLevelType w:val="hybridMultilevel"/>
    <w:tmpl w:val="44AC0DD6"/>
    <w:lvl w:ilvl="0" w:tplc="A66AC54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C916A62"/>
    <w:multiLevelType w:val="hybridMultilevel"/>
    <w:tmpl w:val="CE763F52"/>
    <w:lvl w:ilvl="0" w:tplc="2E8C1EB8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402F10F1"/>
    <w:multiLevelType w:val="hybridMultilevel"/>
    <w:tmpl w:val="23142BB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C924367"/>
    <w:multiLevelType w:val="hybridMultilevel"/>
    <w:tmpl w:val="A83CAD96"/>
    <w:lvl w:ilvl="0" w:tplc="001A4C0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EEF7B4C"/>
    <w:multiLevelType w:val="hybridMultilevel"/>
    <w:tmpl w:val="016E220C"/>
    <w:lvl w:ilvl="0" w:tplc="297865B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4312ACE"/>
    <w:multiLevelType w:val="hybridMultilevel"/>
    <w:tmpl w:val="F7B446BC"/>
    <w:lvl w:ilvl="0" w:tplc="12C2180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6" w15:restartNumberingAfterBreak="0">
    <w:nsid w:val="58B72A49"/>
    <w:multiLevelType w:val="hybridMultilevel"/>
    <w:tmpl w:val="BADAB230"/>
    <w:lvl w:ilvl="0" w:tplc="C2C6C136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7" w15:restartNumberingAfterBreak="0">
    <w:nsid w:val="59B36F09"/>
    <w:multiLevelType w:val="hybridMultilevel"/>
    <w:tmpl w:val="B274B036"/>
    <w:lvl w:ilvl="0" w:tplc="8606186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69DA2BF7"/>
    <w:multiLevelType w:val="hybridMultilevel"/>
    <w:tmpl w:val="6AEEAA20"/>
    <w:lvl w:ilvl="0" w:tplc="4FDE476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6A37017E"/>
    <w:multiLevelType w:val="hybridMultilevel"/>
    <w:tmpl w:val="E572D126"/>
    <w:lvl w:ilvl="0" w:tplc="594C142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4"/>
  </w:num>
  <w:num w:numId="3">
    <w:abstractNumId w:val="20"/>
  </w:num>
  <w:num w:numId="4">
    <w:abstractNumId w:val="5"/>
  </w:num>
  <w:num w:numId="5">
    <w:abstractNumId w:val="19"/>
  </w:num>
  <w:num w:numId="6">
    <w:abstractNumId w:val="3"/>
  </w:num>
  <w:num w:numId="7">
    <w:abstractNumId w:val="0"/>
  </w:num>
  <w:num w:numId="8">
    <w:abstractNumId w:val="5"/>
  </w:num>
  <w:num w:numId="9">
    <w:abstractNumId w:val="23"/>
  </w:num>
  <w:num w:numId="10">
    <w:abstractNumId w:val="14"/>
  </w:num>
  <w:num w:numId="11">
    <w:abstractNumId w:val="6"/>
  </w:num>
  <w:num w:numId="12">
    <w:abstractNumId w:val="5"/>
  </w:num>
  <w:num w:numId="13">
    <w:abstractNumId w:val="18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9"/>
  </w:num>
  <w:num w:numId="23">
    <w:abstractNumId w:val="5"/>
  </w:num>
  <w:num w:numId="24">
    <w:abstractNumId w:val="10"/>
  </w:num>
  <w:num w:numId="25">
    <w:abstractNumId w:val="7"/>
  </w:num>
  <w:num w:numId="26">
    <w:abstractNumId w:val="15"/>
  </w:num>
  <w:num w:numId="27">
    <w:abstractNumId w:val="8"/>
  </w:num>
  <w:num w:numId="28">
    <w:abstractNumId w:val="22"/>
  </w:num>
  <w:num w:numId="29">
    <w:abstractNumId w:val="11"/>
  </w:num>
  <w:num w:numId="30">
    <w:abstractNumId w:val="16"/>
  </w:num>
  <w:num w:numId="31">
    <w:abstractNumId w:val="2"/>
  </w:num>
  <w:num w:numId="32">
    <w:abstractNumId w:val="13"/>
  </w:num>
  <w:num w:numId="33">
    <w:abstractNumId w:val="21"/>
  </w:num>
  <w:num w:numId="34">
    <w:abstractNumId w:val="4"/>
  </w:num>
  <w:num w:numId="35">
    <w:abstractNumId w:val="17"/>
  </w:num>
  <w:num w:numId="3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2442"/>
    <w:rsid w:val="00005CF9"/>
    <w:rsid w:val="00023F61"/>
    <w:rsid w:val="00024B24"/>
    <w:rsid w:val="00043D22"/>
    <w:rsid w:val="00044F50"/>
    <w:rsid w:val="000545CF"/>
    <w:rsid w:val="0006354B"/>
    <w:rsid w:val="00071A10"/>
    <w:rsid w:val="0007422B"/>
    <w:rsid w:val="00075B76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3A06"/>
    <w:rsid w:val="00176FEE"/>
    <w:rsid w:val="00182C34"/>
    <w:rsid w:val="0018337C"/>
    <w:rsid w:val="00191CE5"/>
    <w:rsid w:val="00193E5C"/>
    <w:rsid w:val="001A0D2A"/>
    <w:rsid w:val="001A0FB5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2D8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6735C"/>
    <w:rsid w:val="002744CA"/>
    <w:rsid w:val="00274DD5"/>
    <w:rsid w:val="00276033"/>
    <w:rsid w:val="00281D1A"/>
    <w:rsid w:val="00283788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576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25A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637E"/>
    <w:rsid w:val="003F73E4"/>
    <w:rsid w:val="00405CD3"/>
    <w:rsid w:val="004159E5"/>
    <w:rsid w:val="0042141E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44DA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0E60"/>
    <w:rsid w:val="00532D88"/>
    <w:rsid w:val="00541003"/>
    <w:rsid w:val="00541946"/>
    <w:rsid w:val="00550D52"/>
    <w:rsid w:val="00556FDB"/>
    <w:rsid w:val="00563678"/>
    <w:rsid w:val="005A422A"/>
    <w:rsid w:val="005A7BDA"/>
    <w:rsid w:val="005B1C46"/>
    <w:rsid w:val="005B4C79"/>
    <w:rsid w:val="005B5575"/>
    <w:rsid w:val="005B6CF4"/>
    <w:rsid w:val="005C0015"/>
    <w:rsid w:val="005C337E"/>
    <w:rsid w:val="005D394A"/>
    <w:rsid w:val="005E0676"/>
    <w:rsid w:val="005E157D"/>
    <w:rsid w:val="005F1DFC"/>
    <w:rsid w:val="005F21AE"/>
    <w:rsid w:val="005F6C87"/>
    <w:rsid w:val="005F7125"/>
    <w:rsid w:val="0060564A"/>
    <w:rsid w:val="0061183D"/>
    <w:rsid w:val="0061479C"/>
    <w:rsid w:val="00615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E1E89"/>
    <w:rsid w:val="006F613D"/>
    <w:rsid w:val="00702A66"/>
    <w:rsid w:val="007031FC"/>
    <w:rsid w:val="00703A6A"/>
    <w:rsid w:val="00704136"/>
    <w:rsid w:val="007062C4"/>
    <w:rsid w:val="00711E3E"/>
    <w:rsid w:val="00714019"/>
    <w:rsid w:val="0071582C"/>
    <w:rsid w:val="007203B6"/>
    <w:rsid w:val="00721D62"/>
    <w:rsid w:val="00721DED"/>
    <w:rsid w:val="007230D8"/>
    <w:rsid w:val="00726E1A"/>
    <w:rsid w:val="0073224A"/>
    <w:rsid w:val="0073715F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868D1"/>
    <w:rsid w:val="00796194"/>
    <w:rsid w:val="007A0E61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4833"/>
    <w:rsid w:val="00801DA0"/>
    <w:rsid w:val="00803DAF"/>
    <w:rsid w:val="00810504"/>
    <w:rsid w:val="00814001"/>
    <w:rsid w:val="00824CC8"/>
    <w:rsid w:val="00832476"/>
    <w:rsid w:val="008422B1"/>
    <w:rsid w:val="008435A3"/>
    <w:rsid w:val="0085012C"/>
    <w:rsid w:val="00850DF3"/>
    <w:rsid w:val="0086138E"/>
    <w:rsid w:val="008623A4"/>
    <w:rsid w:val="00863129"/>
    <w:rsid w:val="00871685"/>
    <w:rsid w:val="00871E07"/>
    <w:rsid w:val="00877113"/>
    <w:rsid w:val="00877D10"/>
    <w:rsid w:val="008802D5"/>
    <w:rsid w:val="00886EE9"/>
    <w:rsid w:val="00890291"/>
    <w:rsid w:val="00891E34"/>
    <w:rsid w:val="008953ED"/>
    <w:rsid w:val="008A1927"/>
    <w:rsid w:val="008B6075"/>
    <w:rsid w:val="008C08C0"/>
    <w:rsid w:val="008C749A"/>
    <w:rsid w:val="008D421E"/>
    <w:rsid w:val="008D5FC5"/>
    <w:rsid w:val="008F70DB"/>
    <w:rsid w:val="00907731"/>
    <w:rsid w:val="009133CF"/>
    <w:rsid w:val="00940957"/>
    <w:rsid w:val="009450C3"/>
    <w:rsid w:val="00951CA5"/>
    <w:rsid w:val="0096531F"/>
    <w:rsid w:val="00986B54"/>
    <w:rsid w:val="00993967"/>
    <w:rsid w:val="009A5D78"/>
    <w:rsid w:val="009B57A7"/>
    <w:rsid w:val="009C452D"/>
    <w:rsid w:val="009E38B1"/>
    <w:rsid w:val="009E4C82"/>
    <w:rsid w:val="00A021C0"/>
    <w:rsid w:val="00A06740"/>
    <w:rsid w:val="00A07AE0"/>
    <w:rsid w:val="00A23806"/>
    <w:rsid w:val="00A31568"/>
    <w:rsid w:val="00A32235"/>
    <w:rsid w:val="00A36B88"/>
    <w:rsid w:val="00A3736E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45E5"/>
    <w:rsid w:val="00AA5529"/>
    <w:rsid w:val="00AB3FA0"/>
    <w:rsid w:val="00AB516B"/>
    <w:rsid w:val="00AC0763"/>
    <w:rsid w:val="00AC523E"/>
    <w:rsid w:val="00AD0F15"/>
    <w:rsid w:val="00AD2920"/>
    <w:rsid w:val="00AD4E86"/>
    <w:rsid w:val="00AE0EAB"/>
    <w:rsid w:val="00AE4FF1"/>
    <w:rsid w:val="00B01E94"/>
    <w:rsid w:val="00B0419A"/>
    <w:rsid w:val="00B11ED6"/>
    <w:rsid w:val="00B14133"/>
    <w:rsid w:val="00B17645"/>
    <w:rsid w:val="00B2337B"/>
    <w:rsid w:val="00B24B5F"/>
    <w:rsid w:val="00B428E2"/>
    <w:rsid w:val="00B42EB3"/>
    <w:rsid w:val="00B55C85"/>
    <w:rsid w:val="00B56BF2"/>
    <w:rsid w:val="00B639B7"/>
    <w:rsid w:val="00B75478"/>
    <w:rsid w:val="00B820C7"/>
    <w:rsid w:val="00B879E9"/>
    <w:rsid w:val="00B90721"/>
    <w:rsid w:val="00BA5C22"/>
    <w:rsid w:val="00BB1623"/>
    <w:rsid w:val="00BC1137"/>
    <w:rsid w:val="00BC2546"/>
    <w:rsid w:val="00BC7C6F"/>
    <w:rsid w:val="00BD1E88"/>
    <w:rsid w:val="00BD6295"/>
    <w:rsid w:val="00BE297C"/>
    <w:rsid w:val="00BE66FE"/>
    <w:rsid w:val="00BE7488"/>
    <w:rsid w:val="00C01896"/>
    <w:rsid w:val="00C01DDA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E52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1B0D"/>
    <w:rsid w:val="00CC4DF0"/>
    <w:rsid w:val="00CC7050"/>
    <w:rsid w:val="00CD0905"/>
    <w:rsid w:val="00CE1516"/>
    <w:rsid w:val="00CE4411"/>
    <w:rsid w:val="00CF36ED"/>
    <w:rsid w:val="00CF5A76"/>
    <w:rsid w:val="00D031FB"/>
    <w:rsid w:val="00D06D0D"/>
    <w:rsid w:val="00D07D79"/>
    <w:rsid w:val="00D13652"/>
    <w:rsid w:val="00D14B27"/>
    <w:rsid w:val="00D36AFC"/>
    <w:rsid w:val="00D437E1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4A6F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76D5C"/>
    <w:rsid w:val="00E85A67"/>
    <w:rsid w:val="00E97D24"/>
    <w:rsid w:val="00EA06BA"/>
    <w:rsid w:val="00EA1C68"/>
    <w:rsid w:val="00EA51E7"/>
    <w:rsid w:val="00EA619E"/>
    <w:rsid w:val="00EA6AA4"/>
    <w:rsid w:val="00EB6D57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925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E2598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712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075B76"/>
    <w:rPr>
      <w:color w:val="605E5C"/>
      <w:shd w:val="clear" w:color="auto" w:fill="E1DFDD"/>
    </w:rPr>
  </w:style>
  <w:style w:type="character" w:styleId="af">
    <w:name w:val="Placeholder Text"/>
    <w:basedOn w:val="a0"/>
    <w:uiPriority w:val="99"/>
    <w:semiHidden/>
    <w:rsid w:val="00E76D5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3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43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hyperlink" Target="https://github.com/rainywang/Spring2021_HITCS_SC_Lab1" TargetMode="Externa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5" Type="http://schemas.openxmlformats.org/officeDocument/2006/relationships/webSettings" Target="webSettings.xml"/><Relationship Id="rId61" Type="http://schemas.openxmlformats.org/officeDocument/2006/relationships/footer" Target="footer2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image" Target="media/image1.jpeg"/><Relationship Id="rId51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mailto:git@github.com:ComputerScienceHIT/HIT-Lab1-1190200708.git" TargetMode="External"/><Relationship Id="rId59" Type="http://schemas.openxmlformats.org/officeDocument/2006/relationships/image" Target="media/image48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footer" Target="foot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25D8A2-21D0-4096-8381-D4DCE362D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5</TotalTime>
  <Pages>1</Pages>
  <Words>1844</Words>
  <Characters>10514</Characters>
  <Application>Microsoft Office Word</Application>
  <DocSecurity>0</DocSecurity>
  <Lines>87</Lines>
  <Paragraphs>24</Paragraphs>
  <ScaleCrop>false</ScaleCrop>
  <Company>Harbin Institute of Technology</Company>
  <LinksUpToDate>false</LinksUpToDate>
  <CharactersWithSpaces>1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熊峰</cp:lastModifiedBy>
  <cp:revision>16</cp:revision>
  <cp:lastPrinted>2021-05-23T14:00:00Z</cp:lastPrinted>
  <dcterms:created xsi:type="dcterms:W3CDTF">2021-05-19T11:26:00Z</dcterms:created>
  <dcterms:modified xsi:type="dcterms:W3CDTF">2021-05-23T14:00:00Z</dcterms:modified>
</cp:coreProperties>
</file>